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D3A510" w14:textId="15429073" w:rsidR="00A34BEF" w:rsidRPr="009D42F0" w:rsidRDefault="00C02073" w:rsidP="00B34DD5">
      <w:pPr>
        <w:pStyle w:val="KK-H1"/>
        <w:spacing w:after="540" w:line="360" w:lineRule="auto"/>
      </w:pPr>
      <w:r>
        <w:rPr>
          <w:rFonts w:hint="eastAsia"/>
          <w:lang w:eastAsia="zh-TW"/>
        </w:rPr>
        <w:t>REST API</w:t>
      </w:r>
    </w:p>
    <w:p w14:paraId="5773F6EC" w14:textId="1AEBE2EB" w:rsidR="003E4505" w:rsidRPr="00667DB5" w:rsidRDefault="003E4505" w:rsidP="00262642">
      <w:pPr>
        <w:pStyle w:val="KK-6"/>
        <w:spacing w:line="360" w:lineRule="auto"/>
        <w:rPr>
          <w:rFonts w:ascii="WeblySleek UI Semilight" w:hAnsi="WeblySleek UI Semilight" w:cs="WeblySleek UI Semilight"/>
        </w:rPr>
      </w:pPr>
      <w:r w:rsidRPr="00667DB5">
        <w:rPr>
          <w:rFonts w:ascii="WeblySleek UI Semilight" w:hAnsi="WeblySleek UI Semilight" w:cs="WeblySleek UI Semilight"/>
        </w:rPr>
        <w:t>Rest API refers to the state transfer of information in a certain format (usually JSON format) on the network. The human-machine sends requests in JSON format through the Rest API and receives responses from the cloud to meet the needs of IoT applications.</w:t>
      </w:r>
    </w:p>
    <w:p w14:paraId="44C3D1B7" w14:textId="3AEAA976" w:rsidR="0082527E" w:rsidRPr="00C7300C" w:rsidRDefault="0082527E" w:rsidP="00B34DD5">
      <w:pPr>
        <w:autoSpaceDE w:val="0"/>
        <w:autoSpaceDN w:val="0"/>
        <w:adjustRightInd w:val="0"/>
        <w:spacing w:line="360" w:lineRule="auto"/>
        <w:ind w:left="622"/>
        <w:jc w:val="center"/>
        <w:rPr>
          <w:rFonts w:ascii="華康細圓體" w:eastAsia="華康細圓體" w:hAnsi="華康細圓體" w:cs="Arial"/>
          <w:color w:val="000000"/>
          <w:kern w:val="0"/>
        </w:rPr>
      </w:pPr>
      <w:r w:rsidRPr="00C7300C">
        <w:rPr>
          <w:rFonts w:ascii="華康細圓體" w:eastAsia="華康細圓體" w:hAnsi="華康細圓體" w:cs="Arial"/>
          <w:noProof/>
          <w:color w:val="000000"/>
          <w:kern w:val="0"/>
        </w:rPr>
        <w:drawing>
          <wp:inline distT="0" distB="0" distL="0" distR="0" wp14:anchorId="6CA2683D" wp14:editId="2D85D6B6">
            <wp:extent cx="5508000" cy="2610410"/>
            <wp:effectExtent l="19050" t="19050" r="16510" b="19050"/>
            <wp:docPr id="1272923954" name="圖片 1272923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53.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08000" cy="2610410"/>
                    </a:xfrm>
                    <a:prstGeom prst="rect">
                      <a:avLst/>
                    </a:prstGeom>
                    <a:ln w="3175">
                      <a:solidFill>
                        <a:sysClr val="windowText" lastClr="000000"/>
                      </a:solidFill>
                    </a:ln>
                  </pic:spPr>
                </pic:pic>
              </a:graphicData>
            </a:graphic>
          </wp:inline>
        </w:drawing>
      </w:r>
    </w:p>
    <w:p w14:paraId="7FA9595C" w14:textId="77777777" w:rsidR="00A32E9B" w:rsidRDefault="00A32E9B" w:rsidP="00B34DD5">
      <w:pPr>
        <w:autoSpaceDE w:val="0"/>
        <w:autoSpaceDN w:val="0"/>
        <w:adjustRightInd w:val="0"/>
        <w:spacing w:line="360" w:lineRule="auto"/>
        <w:ind w:left="622" w:firstLine="338"/>
        <w:rPr>
          <w:rFonts w:ascii="WeblySleek UI Semilight" w:eastAsia="華康細圓體" w:hAnsi="WeblySleek UI Semilight" w:cs="WeblySleek UI Semilight"/>
          <w:color w:val="000000"/>
          <w:kern w:val="0"/>
        </w:rPr>
      </w:pPr>
    </w:p>
    <w:tbl>
      <w:tblPr>
        <w:tblStyle w:val="af1"/>
        <w:tblW w:w="0" w:type="auto"/>
        <w:tblInd w:w="846" w:type="dxa"/>
        <w:tblLook w:val="04A0" w:firstRow="1" w:lastRow="0" w:firstColumn="1" w:lastColumn="0" w:noHBand="0" w:noVBand="1"/>
      </w:tblPr>
      <w:tblGrid>
        <w:gridCol w:w="1855"/>
        <w:gridCol w:w="7493"/>
      </w:tblGrid>
      <w:tr w:rsidR="00A32E9B" w14:paraId="02BABBC5" w14:textId="77777777" w:rsidTr="001C6DB8">
        <w:tc>
          <w:tcPr>
            <w:tcW w:w="1855" w:type="dxa"/>
          </w:tcPr>
          <w:p w14:paraId="482DC337" w14:textId="73D12A66" w:rsidR="00A32E9B" w:rsidRPr="00252A6A" w:rsidRDefault="00A32E9B"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Add</w:t>
            </w:r>
          </w:p>
        </w:tc>
        <w:tc>
          <w:tcPr>
            <w:tcW w:w="7493" w:type="dxa"/>
          </w:tcPr>
          <w:p w14:paraId="1EA6DEB6" w14:textId="59F0E6A6" w:rsidR="00A32E9B" w:rsidRPr="00252A6A" w:rsidRDefault="00A32E9B"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Add a new set of Rest API.</w:t>
            </w:r>
          </w:p>
        </w:tc>
      </w:tr>
      <w:tr w:rsidR="00A32E9B" w14:paraId="5158B3C2" w14:textId="77777777" w:rsidTr="001C6DB8">
        <w:tc>
          <w:tcPr>
            <w:tcW w:w="1855" w:type="dxa"/>
          </w:tcPr>
          <w:p w14:paraId="78DEDEC3" w14:textId="5DEE4A94" w:rsidR="00A32E9B" w:rsidRPr="00252A6A" w:rsidRDefault="00A32E9B"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Duplicate</w:t>
            </w:r>
          </w:p>
        </w:tc>
        <w:tc>
          <w:tcPr>
            <w:tcW w:w="7493" w:type="dxa"/>
          </w:tcPr>
          <w:p w14:paraId="1914E317" w14:textId="408A6786" w:rsidR="00A32E9B" w:rsidRPr="00252A6A" w:rsidRDefault="00A32E9B"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Copy the Rest API settings of the selected group.</w:t>
            </w:r>
          </w:p>
        </w:tc>
      </w:tr>
      <w:tr w:rsidR="00A32E9B" w14:paraId="61DEFEF7" w14:textId="77777777" w:rsidTr="001C6DB8">
        <w:tc>
          <w:tcPr>
            <w:tcW w:w="1855" w:type="dxa"/>
          </w:tcPr>
          <w:p w14:paraId="0A7FD0A8" w14:textId="6BAA0201" w:rsidR="00A32E9B" w:rsidRPr="00252A6A" w:rsidRDefault="00A32E9B"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Delete</w:t>
            </w:r>
          </w:p>
        </w:tc>
        <w:tc>
          <w:tcPr>
            <w:tcW w:w="7493" w:type="dxa"/>
          </w:tcPr>
          <w:p w14:paraId="64746F4E" w14:textId="38B8023A" w:rsidR="00A32E9B" w:rsidRPr="00252A6A" w:rsidRDefault="00A32E9B"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Delete the selected Rest API settings.</w:t>
            </w:r>
          </w:p>
        </w:tc>
      </w:tr>
      <w:tr w:rsidR="00A32E9B" w14:paraId="36D16E97" w14:textId="77777777" w:rsidTr="001C6DB8">
        <w:tc>
          <w:tcPr>
            <w:tcW w:w="1855" w:type="dxa"/>
          </w:tcPr>
          <w:p w14:paraId="5F2E33DE" w14:textId="590A159E" w:rsidR="00A32E9B" w:rsidRPr="00252A6A" w:rsidRDefault="00A32E9B" w:rsidP="001C6DB8">
            <w:pPr>
              <w:pStyle w:val="KK-c"/>
              <w:spacing w:line="360" w:lineRule="auto"/>
              <w:ind w:left="0" w:firstLine="0"/>
              <w:rPr>
                <w:rFonts w:ascii="WeblySleek UI Semilight" w:hAnsi="WeblySleek UI Semilight" w:cs="WeblySleek UI Semilight"/>
              </w:rPr>
            </w:pPr>
            <w:bookmarkStart w:id="0" w:name="_Hlk175315925"/>
            <w:r w:rsidRPr="00252A6A">
              <w:rPr>
                <w:rFonts w:ascii="WeblySleek UI Semilight" w:hAnsi="WeblySleek UI Semilight" w:cs="WeblySleek UI Semilight"/>
              </w:rPr>
              <w:t>Delete All</w:t>
            </w:r>
          </w:p>
        </w:tc>
        <w:tc>
          <w:tcPr>
            <w:tcW w:w="7493" w:type="dxa"/>
          </w:tcPr>
          <w:p w14:paraId="0A88A292" w14:textId="5E5A99EB" w:rsidR="00A32E9B" w:rsidRPr="00252A6A" w:rsidRDefault="00A32E9B"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Delete all Rest API events.</w:t>
            </w:r>
          </w:p>
        </w:tc>
      </w:tr>
      <w:bookmarkEnd w:id="0"/>
    </w:tbl>
    <w:p w14:paraId="47F975EC" w14:textId="77777777" w:rsidR="00A32E9B" w:rsidRPr="00A32E9B" w:rsidRDefault="00A32E9B" w:rsidP="00B34DD5">
      <w:pPr>
        <w:autoSpaceDE w:val="0"/>
        <w:autoSpaceDN w:val="0"/>
        <w:adjustRightInd w:val="0"/>
        <w:spacing w:line="360" w:lineRule="auto"/>
        <w:ind w:left="622" w:firstLine="338"/>
        <w:rPr>
          <w:rFonts w:ascii="WeblySleek UI Semilight" w:eastAsia="華康細圓體" w:hAnsi="WeblySleek UI Semilight" w:cs="WeblySleek UI Semilight"/>
          <w:color w:val="000000"/>
          <w:kern w:val="0"/>
        </w:rPr>
      </w:pPr>
    </w:p>
    <w:p w14:paraId="41484262" w14:textId="77777777" w:rsidR="0082527E" w:rsidRDefault="0082527E" w:rsidP="00B34DD5">
      <w:pPr>
        <w:autoSpaceDE w:val="0"/>
        <w:autoSpaceDN w:val="0"/>
        <w:adjustRightInd w:val="0"/>
        <w:spacing w:line="360" w:lineRule="auto"/>
        <w:ind w:left="622"/>
        <w:jc w:val="center"/>
        <w:rPr>
          <w:rFonts w:ascii="華康細圓體" w:eastAsia="華康細圓體" w:hAnsi="華康細圓體" w:cs="Arial"/>
          <w:color w:val="000000"/>
          <w:kern w:val="0"/>
        </w:rPr>
      </w:pPr>
      <w:r w:rsidRPr="00C7300C">
        <w:rPr>
          <w:rFonts w:ascii="華康細圓體" w:eastAsia="華康細圓體" w:hAnsi="華康細圓體" w:cs="Arial"/>
          <w:noProof/>
          <w:color w:val="000000"/>
          <w:kern w:val="0"/>
        </w:rPr>
        <w:lastRenderedPageBreak/>
        <w:drawing>
          <wp:inline distT="0" distB="0" distL="0" distR="0" wp14:anchorId="028AC2FC" wp14:editId="2067003C">
            <wp:extent cx="5507678" cy="2610410"/>
            <wp:effectExtent l="19050" t="19050" r="17145" b="19050"/>
            <wp:docPr id="11833" name="圖片 11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5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07678" cy="2610410"/>
                    </a:xfrm>
                    <a:prstGeom prst="rect">
                      <a:avLst/>
                    </a:prstGeom>
                    <a:ln w="3175">
                      <a:solidFill>
                        <a:sysClr val="windowText" lastClr="000000"/>
                      </a:solidFill>
                    </a:ln>
                  </pic:spPr>
                </pic:pic>
              </a:graphicData>
            </a:graphic>
          </wp:inline>
        </w:drawing>
      </w:r>
    </w:p>
    <w:p w14:paraId="417525C2" w14:textId="2DC3A851" w:rsidR="00A32E9B" w:rsidRPr="00A32E9B" w:rsidRDefault="00713ED4" w:rsidP="00B34DD5">
      <w:pPr>
        <w:autoSpaceDE w:val="0"/>
        <w:autoSpaceDN w:val="0"/>
        <w:adjustRightInd w:val="0"/>
        <w:spacing w:line="360" w:lineRule="auto"/>
        <w:ind w:left="622" w:firstLine="338"/>
        <w:rPr>
          <w:rFonts w:ascii="WeblySleek UI Semilight" w:eastAsia="華康細圓體" w:hAnsi="WeblySleek UI Semilight" w:cs="WeblySleek UI Semilight"/>
          <w:b/>
          <w:bCs/>
          <w:color w:val="000000"/>
          <w:kern w:val="0"/>
          <w:sz w:val="32"/>
          <w:szCs w:val="32"/>
        </w:rPr>
      </w:pPr>
      <w:r w:rsidRPr="00A32E9B">
        <w:rPr>
          <w:rFonts w:ascii="WeblySleek UI Semilight" w:eastAsia="華康細圓體" w:hAnsi="WeblySleek UI Semilight" w:cs="WeblySleek UI Semilight"/>
          <w:b/>
          <w:bCs/>
          <w:color w:val="000000"/>
          <w:kern w:val="0"/>
          <w:sz w:val="32"/>
          <w:szCs w:val="32"/>
        </w:rPr>
        <w:t>Client</w:t>
      </w:r>
    </w:p>
    <w:p w14:paraId="0C278325" w14:textId="54CFC2E8" w:rsidR="0082527E" w:rsidRPr="00252A6A" w:rsidRDefault="00713ED4" w:rsidP="00B34DD5">
      <w:pPr>
        <w:autoSpaceDE w:val="0"/>
        <w:autoSpaceDN w:val="0"/>
        <w:adjustRightInd w:val="0"/>
        <w:spacing w:line="360" w:lineRule="auto"/>
        <w:ind w:left="622" w:firstLine="338"/>
        <w:rPr>
          <w:rFonts w:ascii="WeblySleek UI Semilight" w:eastAsia="華康細圓體" w:hAnsi="WeblySleek UI Semilight" w:cs="WeblySleek UI Semilight"/>
          <w:color w:val="000000"/>
          <w:kern w:val="0"/>
        </w:rPr>
      </w:pPr>
      <w:r w:rsidRPr="00252A6A">
        <w:rPr>
          <w:rFonts w:ascii="WeblySleek UI Semilight" w:eastAsia="華康細圓體" w:hAnsi="WeblySleek UI Semilight" w:cs="WeblySleek UI Semilight"/>
          <w:color w:val="000000"/>
          <w:kern w:val="0"/>
        </w:rPr>
        <w:t>Define a Rest API event.</w:t>
      </w:r>
    </w:p>
    <w:tbl>
      <w:tblPr>
        <w:tblStyle w:val="af1"/>
        <w:tblW w:w="0" w:type="auto"/>
        <w:tblInd w:w="846" w:type="dxa"/>
        <w:tblLook w:val="04A0" w:firstRow="1" w:lastRow="0" w:firstColumn="1" w:lastColumn="0" w:noHBand="0" w:noVBand="1"/>
      </w:tblPr>
      <w:tblGrid>
        <w:gridCol w:w="1871"/>
        <w:gridCol w:w="7477"/>
      </w:tblGrid>
      <w:tr w:rsidR="00727B5E" w14:paraId="7804D3FD" w14:textId="77777777" w:rsidTr="001C6DB8">
        <w:tc>
          <w:tcPr>
            <w:tcW w:w="1855" w:type="dxa"/>
          </w:tcPr>
          <w:p w14:paraId="627A9932" w14:textId="77114422" w:rsidR="00A32E9B" w:rsidRPr="00252A6A" w:rsidRDefault="00A32E9B"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Enable</w:t>
            </w:r>
          </w:p>
        </w:tc>
        <w:tc>
          <w:tcPr>
            <w:tcW w:w="7493" w:type="dxa"/>
          </w:tcPr>
          <w:p w14:paraId="1454105F" w14:textId="38C037E1" w:rsidR="00A32E9B" w:rsidRPr="00252A6A" w:rsidRDefault="00A32E9B"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Check to start this Rest API project.</w:t>
            </w:r>
          </w:p>
        </w:tc>
      </w:tr>
      <w:tr w:rsidR="00A32E9B" w14:paraId="2DE624E5" w14:textId="77777777" w:rsidTr="001C6DB8">
        <w:tc>
          <w:tcPr>
            <w:tcW w:w="1855" w:type="dxa"/>
          </w:tcPr>
          <w:p w14:paraId="0CDB416B" w14:textId="2446E4F8" w:rsidR="00A32E9B" w:rsidRPr="00252A6A" w:rsidRDefault="00A32E9B"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Name</w:t>
            </w:r>
          </w:p>
        </w:tc>
        <w:tc>
          <w:tcPr>
            <w:tcW w:w="7493" w:type="dxa"/>
          </w:tcPr>
          <w:p w14:paraId="526954C7" w14:textId="274B7221" w:rsidR="00A32E9B" w:rsidRPr="00252A6A" w:rsidRDefault="00A32E9B"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Set the name of Rest API.</w:t>
            </w:r>
          </w:p>
        </w:tc>
      </w:tr>
      <w:tr w:rsidR="00A32E9B" w14:paraId="675DB965" w14:textId="77777777" w:rsidTr="001C6DB8">
        <w:tc>
          <w:tcPr>
            <w:tcW w:w="1855" w:type="dxa"/>
          </w:tcPr>
          <w:p w14:paraId="7F7E0E83" w14:textId="05B24ACC" w:rsidR="00A32E9B" w:rsidRPr="00252A6A" w:rsidRDefault="00A32E9B"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URL</w:t>
            </w:r>
          </w:p>
        </w:tc>
        <w:tc>
          <w:tcPr>
            <w:tcW w:w="7493" w:type="dxa"/>
          </w:tcPr>
          <w:p w14:paraId="21FFA4B0" w14:textId="5B0D32C9" w:rsidR="00A32E9B" w:rsidRPr="00252A6A" w:rsidRDefault="00A32E9B" w:rsidP="001C6DB8">
            <w:pPr>
              <w:pStyle w:val="KK-c"/>
              <w:spacing w:line="360" w:lineRule="auto"/>
              <w:ind w:left="0" w:firstLine="0"/>
              <w:rPr>
                <w:rFonts w:ascii="WeblySleek UI Semilight" w:hAnsi="WeblySleek UI Semilight" w:cs="WeblySleek UI Semilight"/>
              </w:rPr>
            </w:pPr>
            <w:bookmarkStart w:id="1" w:name="_Hlk180079109"/>
            <w:r w:rsidRPr="00252A6A">
              <w:rPr>
                <w:rFonts w:ascii="WeblySleek UI Semilight" w:hAnsi="WeblySleek UI Semilight" w:cs="WeblySleek UI Semilight"/>
              </w:rPr>
              <w:t>Set the URL of Rest API.</w:t>
            </w:r>
            <w:bookmarkEnd w:id="1"/>
          </w:p>
        </w:tc>
      </w:tr>
      <w:tr w:rsidR="00A32E9B" w14:paraId="00F67A67" w14:textId="77777777" w:rsidTr="001C6DB8">
        <w:tc>
          <w:tcPr>
            <w:tcW w:w="1855" w:type="dxa"/>
          </w:tcPr>
          <w:p w14:paraId="3000908B" w14:textId="2E76C799" w:rsidR="00A32E9B" w:rsidRPr="00252A6A" w:rsidRDefault="00A32E9B"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Method</w:t>
            </w:r>
          </w:p>
        </w:tc>
        <w:tc>
          <w:tcPr>
            <w:tcW w:w="7493" w:type="dxa"/>
          </w:tcPr>
          <w:p w14:paraId="20B5FEA3" w14:textId="3CA8CA38" w:rsidR="00A32E9B" w:rsidRPr="00252A6A" w:rsidRDefault="00A32E9B"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Set the GET/POST/PUT/DELETE commands of Rest API.</w:t>
            </w:r>
          </w:p>
        </w:tc>
      </w:tr>
      <w:tr w:rsidR="00A32E9B" w14:paraId="2A6056D1" w14:textId="77777777" w:rsidTr="001C6DB8">
        <w:tc>
          <w:tcPr>
            <w:tcW w:w="1855" w:type="dxa"/>
          </w:tcPr>
          <w:p w14:paraId="21EF5AEE" w14:textId="695911D7" w:rsidR="00A32E9B" w:rsidRPr="00252A6A" w:rsidRDefault="00A32E9B"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GET</w:t>
            </w:r>
          </w:p>
        </w:tc>
        <w:tc>
          <w:tcPr>
            <w:tcW w:w="7493" w:type="dxa"/>
          </w:tcPr>
          <w:p w14:paraId="768012DB" w14:textId="01A9DDDD" w:rsidR="00A32E9B" w:rsidRPr="00252A6A" w:rsidRDefault="00A32E9B"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The client uses the GET method to access resources at the specified URL on the server. They can quickly make GET requests and pass parameters in RESTful API requests to instruct the server to filter data before sending it.</w:t>
            </w:r>
          </w:p>
        </w:tc>
      </w:tr>
      <w:tr w:rsidR="00A32E9B" w14:paraId="55506CC2" w14:textId="77777777" w:rsidTr="001C6DB8">
        <w:tc>
          <w:tcPr>
            <w:tcW w:w="1855" w:type="dxa"/>
          </w:tcPr>
          <w:p w14:paraId="6D00E396" w14:textId="670E72A0" w:rsidR="00A32E9B" w:rsidRPr="00252A6A" w:rsidRDefault="00A32E9B"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POST</w:t>
            </w:r>
          </w:p>
        </w:tc>
        <w:tc>
          <w:tcPr>
            <w:tcW w:w="7493" w:type="dxa"/>
          </w:tcPr>
          <w:p w14:paraId="5627F0DF" w14:textId="2EF23122" w:rsidR="00A32E9B" w:rsidRPr="00252A6A" w:rsidRDefault="00A32E9B"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The client uses POST to send data to the server. It contains a representation of the data in the request. A common result of sending the same POST request multiple times is to create the same resource multiple times.</w:t>
            </w:r>
          </w:p>
        </w:tc>
      </w:tr>
      <w:tr w:rsidR="00A32E9B" w14:paraId="19029AD5" w14:textId="77777777" w:rsidTr="001C6DB8">
        <w:tc>
          <w:tcPr>
            <w:tcW w:w="1855" w:type="dxa"/>
          </w:tcPr>
          <w:p w14:paraId="2B92CCDE" w14:textId="06D62FD3" w:rsidR="00A32E9B" w:rsidRPr="00252A6A" w:rsidRDefault="00A32E9B"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PUT</w:t>
            </w:r>
          </w:p>
        </w:tc>
        <w:tc>
          <w:tcPr>
            <w:tcW w:w="7493" w:type="dxa"/>
          </w:tcPr>
          <w:p w14:paraId="39CA17DF" w14:textId="4CB76505" w:rsidR="00A32E9B" w:rsidRPr="00252A6A" w:rsidRDefault="00A32E9B"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The client uses PUT to update existing resources on the server. Unlike POST, transmitting the same PUT request multiple times in a RESTful web service will produce the same result.</w:t>
            </w:r>
          </w:p>
        </w:tc>
      </w:tr>
      <w:tr w:rsidR="00A32E9B" w14:paraId="7C0AEA21" w14:textId="77777777" w:rsidTr="001C6DB8">
        <w:tc>
          <w:tcPr>
            <w:tcW w:w="1855" w:type="dxa"/>
          </w:tcPr>
          <w:p w14:paraId="7634D233" w14:textId="79F43159" w:rsidR="00A32E9B" w:rsidRPr="00252A6A" w:rsidRDefault="00A32E9B"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lastRenderedPageBreak/>
              <w:t>DELETE</w:t>
            </w:r>
          </w:p>
        </w:tc>
        <w:tc>
          <w:tcPr>
            <w:tcW w:w="7493" w:type="dxa"/>
          </w:tcPr>
          <w:p w14:paraId="6370DE3E" w14:textId="3053AB48" w:rsidR="00A32E9B" w:rsidRPr="00252A6A" w:rsidRDefault="00A32E9B"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The client uses DELETE to request deletion of the resource. DELETE requests a change to the server state. However, if the user does not have proper authentication, the request will fail.</w:t>
            </w:r>
          </w:p>
        </w:tc>
      </w:tr>
      <w:tr w:rsidR="00A32E9B" w14:paraId="372661B0" w14:textId="77777777" w:rsidTr="001C6DB8">
        <w:tc>
          <w:tcPr>
            <w:tcW w:w="1855" w:type="dxa"/>
          </w:tcPr>
          <w:p w14:paraId="53E1737B" w14:textId="62A7C106" w:rsidR="00A32E9B" w:rsidRPr="00252A6A" w:rsidRDefault="00A32E9B"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Content Type</w:t>
            </w:r>
          </w:p>
        </w:tc>
        <w:tc>
          <w:tcPr>
            <w:tcW w:w="7493" w:type="dxa"/>
          </w:tcPr>
          <w:p w14:paraId="0B181D3D" w14:textId="60FF116A" w:rsidR="00A32E9B" w:rsidRPr="00252A6A" w:rsidRDefault="00A32E9B"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Set the type of Rest API. Can be divided into [text/plain], [application/json], [application/x-www-form-urlencoded].</w:t>
            </w:r>
          </w:p>
        </w:tc>
      </w:tr>
      <w:tr w:rsidR="00A32E9B" w14:paraId="02F156D2" w14:textId="77777777" w:rsidTr="001C6DB8">
        <w:tc>
          <w:tcPr>
            <w:tcW w:w="1855" w:type="dxa"/>
          </w:tcPr>
          <w:p w14:paraId="2F31C207" w14:textId="68591CF9" w:rsidR="00A32E9B" w:rsidRPr="00252A6A" w:rsidRDefault="00A32E9B"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text/plain</w:t>
            </w:r>
          </w:p>
        </w:tc>
        <w:tc>
          <w:tcPr>
            <w:tcW w:w="7493" w:type="dxa"/>
          </w:tcPr>
          <w:p w14:paraId="22ED415D" w14:textId="1E9A34A4" w:rsidR="00A32E9B" w:rsidRPr="00252A6A" w:rsidRDefault="00A32E9B"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Used to indicate that the body of the request or response is plain text data.</w:t>
            </w:r>
          </w:p>
        </w:tc>
      </w:tr>
      <w:tr w:rsidR="00A32E9B" w14:paraId="7945FD27" w14:textId="77777777" w:rsidTr="001C6DB8">
        <w:tc>
          <w:tcPr>
            <w:tcW w:w="1855" w:type="dxa"/>
          </w:tcPr>
          <w:p w14:paraId="717F818B" w14:textId="00F7F82D" w:rsidR="00A32E9B" w:rsidRPr="00252A6A" w:rsidRDefault="00A32E9B"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application/json</w:t>
            </w:r>
          </w:p>
        </w:tc>
        <w:tc>
          <w:tcPr>
            <w:tcW w:w="7493" w:type="dxa"/>
          </w:tcPr>
          <w:p w14:paraId="4399AB1B" w14:textId="0EE26A84" w:rsidR="00A32E9B" w:rsidRPr="00252A6A" w:rsidRDefault="00A32E9B"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Used to indicate that the body of the request or response is data in JSON format.</w:t>
            </w:r>
          </w:p>
        </w:tc>
      </w:tr>
      <w:tr w:rsidR="00A32E9B" w14:paraId="32625F96" w14:textId="77777777" w:rsidTr="001C6DB8">
        <w:tc>
          <w:tcPr>
            <w:tcW w:w="1855" w:type="dxa"/>
          </w:tcPr>
          <w:p w14:paraId="55E17DA4" w14:textId="1FC2E5E2" w:rsidR="00A32E9B" w:rsidRPr="00252A6A" w:rsidRDefault="00A32E9B"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application/x-www-form-urlencoded</w:t>
            </w:r>
          </w:p>
        </w:tc>
        <w:tc>
          <w:tcPr>
            <w:tcW w:w="7493" w:type="dxa"/>
          </w:tcPr>
          <w:p w14:paraId="469DE4E1" w14:textId="43040C78" w:rsidR="00A32E9B" w:rsidRPr="00252A6A" w:rsidRDefault="00A32E9B"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Usually used for HTML form submission default Content-Type, encoding form data into key-value pairs.</w:t>
            </w:r>
          </w:p>
        </w:tc>
      </w:tr>
      <w:tr w:rsidR="00A32E9B" w14:paraId="172C0DC8" w14:textId="77777777" w:rsidTr="001C6DB8">
        <w:tc>
          <w:tcPr>
            <w:tcW w:w="1855" w:type="dxa"/>
          </w:tcPr>
          <w:p w14:paraId="556D80ED" w14:textId="59251506" w:rsidR="00A32E9B" w:rsidRPr="00252A6A" w:rsidRDefault="00A32E9B"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Authorization</w:t>
            </w:r>
          </w:p>
        </w:tc>
        <w:tc>
          <w:tcPr>
            <w:tcW w:w="7493" w:type="dxa"/>
          </w:tcPr>
          <w:p w14:paraId="58457543" w14:textId="77777777" w:rsidR="00A32E9B" w:rsidRDefault="00A32E9B"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Set the authorization of Rest API. Ensure that only authenticated and authorized consumers can access resources using the REST API. When using Line's REST api function, you need to add [Bearer] before authorization.</w:t>
            </w:r>
          </w:p>
          <w:p w14:paraId="64F7F2D7" w14:textId="7C607FC9" w:rsidR="00727B5E" w:rsidRPr="00252A6A" w:rsidRDefault="00727B5E" w:rsidP="00727B5E">
            <w:pPr>
              <w:pStyle w:val="KK-c"/>
              <w:spacing w:line="360" w:lineRule="auto"/>
              <w:ind w:left="0" w:firstLine="0"/>
              <w:jc w:val="center"/>
              <w:rPr>
                <w:rFonts w:ascii="WeblySleek UI Semilight" w:hAnsi="WeblySleek UI Semilight" w:cs="WeblySleek UI Semilight"/>
              </w:rPr>
            </w:pPr>
            <w:r>
              <w:rPr>
                <w:noProof/>
              </w:rPr>
              <w:drawing>
                <wp:inline distT="0" distB="0" distL="0" distR="0" wp14:anchorId="1D133530" wp14:editId="6D02F870">
                  <wp:extent cx="4024773" cy="2325890"/>
                  <wp:effectExtent l="0" t="0" r="0" b="0"/>
                  <wp:docPr id="1272923917" name="圖片 1272923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079927" cy="2357763"/>
                          </a:xfrm>
                          <a:prstGeom prst="rect">
                            <a:avLst/>
                          </a:prstGeom>
                        </pic:spPr>
                      </pic:pic>
                    </a:graphicData>
                  </a:graphic>
                </wp:inline>
              </w:drawing>
            </w:r>
          </w:p>
        </w:tc>
      </w:tr>
      <w:tr w:rsidR="00727B5E" w14:paraId="5AB3C8ED" w14:textId="77777777" w:rsidTr="001C6DB8">
        <w:tc>
          <w:tcPr>
            <w:tcW w:w="1855" w:type="dxa"/>
          </w:tcPr>
          <w:p w14:paraId="4ACC6CD5" w14:textId="20530128" w:rsidR="00727B5E" w:rsidRPr="00252A6A" w:rsidRDefault="00727B5E"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Test API</w:t>
            </w:r>
          </w:p>
        </w:tc>
        <w:tc>
          <w:tcPr>
            <w:tcW w:w="7493" w:type="dxa"/>
          </w:tcPr>
          <w:p w14:paraId="1F780711" w14:textId="5756CF3E" w:rsidR="00727B5E" w:rsidRPr="00252A6A" w:rsidRDefault="00727B5E"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Displays the content of the response message after the Rest API is sent.</w:t>
            </w:r>
          </w:p>
        </w:tc>
      </w:tr>
    </w:tbl>
    <w:p w14:paraId="2C7FEDFF" w14:textId="77777777" w:rsidR="0082527E" w:rsidRDefault="0082527E" w:rsidP="00B34DD5">
      <w:pPr>
        <w:autoSpaceDE w:val="0"/>
        <w:autoSpaceDN w:val="0"/>
        <w:adjustRightInd w:val="0"/>
        <w:spacing w:line="360" w:lineRule="auto"/>
        <w:ind w:left="622"/>
        <w:jc w:val="center"/>
        <w:rPr>
          <w:rFonts w:ascii="華康細圓體" w:eastAsia="華康細圓體" w:hAnsi="華康細圓體" w:cs="Arial"/>
          <w:color w:val="000000"/>
          <w:kern w:val="0"/>
        </w:rPr>
      </w:pPr>
      <w:r w:rsidRPr="00C7300C">
        <w:rPr>
          <w:rFonts w:ascii="華康細圓體" w:eastAsia="華康細圓體" w:hAnsi="華康細圓體" w:cs="Arial"/>
          <w:noProof/>
          <w:color w:val="000000"/>
          <w:kern w:val="0"/>
        </w:rPr>
        <w:lastRenderedPageBreak/>
        <w:drawing>
          <wp:inline distT="0" distB="0" distL="0" distR="0" wp14:anchorId="2A80CA9A" wp14:editId="4BF7E842">
            <wp:extent cx="5507678" cy="2607541"/>
            <wp:effectExtent l="19050" t="19050" r="17145" b="21590"/>
            <wp:docPr id="11835" name="圖片 11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5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07678" cy="2607541"/>
                    </a:xfrm>
                    <a:prstGeom prst="rect">
                      <a:avLst/>
                    </a:prstGeom>
                    <a:ln w="3175">
                      <a:solidFill>
                        <a:schemeClr val="tx1"/>
                      </a:solidFill>
                    </a:ln>
                  </pic:spPr>
                </pic:pic>
              </a:graphicData>
            </a:graphic>
          </wp:inline>
        </w:drawing>
      </w:r>
    </w:p>
    <w:p w14:paraId="47113802" w14:textId="3114BCE4" w:rsidR="0082527E" w:rsidRPr="00727B5E" w:rsidRDefault="00713ED4" w:rsidP="00B0733B">
      <w:pPr>
        <w:autoSpaceDE w:val="0"/>
        <w:autoSpaceDN w:val="0"/>
        <w:adjustRightInd w:val="0"/>
        <w:spacing w:line="360" w:lineRule="auto"/>
        <w:ind w:left="622" w:firstLine="338"/>
        <w:rPr>
          <w:rFonts w:ascii="WeblySleek UI Semilight" w:eastAsia="華康細圓體" w:hAnsi="WeblySleek UI Semilight" w:cs="WeblySleek UI Semilight"/>
          <w:b/>
          <w:bCs/>
          <w:color w:val="000000"/>
          <w:kern w:val="0"/>
          <w:sz w:val="32"/>
          <w:szCs w:val="32"/>
        </w:rPr>
      </w:pPr>
      <w:r w:rsidRPr="00727B5E">
        <w:rPr>
          <w:rFonts w:ascii="WeblySleek UI Semilight" w:eastAsia="華康細圓體" w:hAnsi="WeblySleek UI Semilight" w:cs="WeblySleek UI Semilight"/>
          <w:b/>
          <w:bCs/>
          <w:color w:val="000000"/>
          <w:kern w:val="0"/>
          <w:sz w:val="32"/>
          <w:szCs w:val="32"/>
        </w:rPr>
        <w:t>Message</w:t>
      </w:r>
    </w:p>
    <w:tbl>
      <w:tblPr>
        <w:tblStyle w:val="af1"/>
        <w:tblW w:w="0" w:type="auto"/>
        <w:tblInd w:w="846" w:type="dxa"/>
        <w:tblLook w:val="04A0" w:firstRow="1" w:lastRow="0" w:firstColumn="1" w:lastColumn="0" w:noHBand="0" w:noVBand="1"/>
      </w:tblPr>
      <w:tblGrid>
        <w:gridCol w:w="1855"/>
        <w:gridCol w:w="7493"/>
      </w:tblGrid>
      <w:tr w:rsidR="00727B5E" w14:paraId="07CBFE74" w14:textId="77777777" w:rsidTr="001C6DB8">
        <w:tc>
          <w:tcPr>
            <w:tcW w:w="1855" w:type="dxa"/>
          </w:tcPr>
          <w:p w14:paraId="214EF558" w14:textId="292B53EC" w:rsidR="00727B5E" w:rsidRPr="00252A6A" w:rsidRDefault="00727B5E"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Format</w:t>
            </w:r>
          </w:p>
        </w:tc>
        <w:tc>
          <w:tcPr>
            <w:tcW w:w="7493" w:type="dxa"/>
          </w:tcPr>
          <w:p w14:paraId="6D26E27E" w14:textId="2831476A" w:rsidR="00727B5E" w:rsidRPr="00252A6A" w:rsidRDefault="00727B5E"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You can set the [JSON]/[Customer] format. The default is [JSON].</w:t>
            </w:r>
          </w:p>
        </w:tc>
      </w:tr>
      <w:tr w:rsidR="00727B5E" w14:paraId="08316FC1" w14:textId="77777777" w:rsidTr="001C6DB8">
        <w:tc>
          <w:tcPr>
            <w:tcW w:w="1855" w:type="dxa"/>
          </w:tcPr>
          <w:p w14:paraId="7777901E" w14:textId="3F6DE830" w:rsidR="00727B5E" w:rsidRPr="00252A6A" w:rsidRDefault="00727B5E"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JSON</w:t>
            </w:r>
          </w:p>
        </w:tc>
        <w:tc>
          <w:tcPr>
            <w:tcW w:w="7493" w:type="dxa"/>
          </w:tcPr>
          <w:p w14:paraId="40E0B94C" w14:textId="49946EB8" w:rsidR="00727B5E" w:rsidRPr="00252A6A" w:rsidRDefault="00727B5E"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JSON is a lightweight data exchange format that is easy for humans to read and write, and easy for machines to parse and generate. In REST APIs, JSON is the most common data format used to represent request and response bodies.</w:t>
            </w:r>
          </w:p>
        </w:tc>
      </w:tr>
      <w:tr w:rsidR="00727B5E" w14:paraId="01EC0086" w14:textId="77777777" w:rsidTr="001C6DB8">
        <w:tc>
          <w:tcPr>
            <w:tcW w:w="1855" w:type="dxa"/>
          </w:tcPr>
          <w:p w14:paraId="40F3A2C5" w14:textId="1D9ABA14" w:rsidR="00727B5E" w:rsidRPr="00252A6A" w:rsidRDefault="00727B5E"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Add</w:t>
            </w:r>
          </w:p>
        </w:tc>
        <w:tc>
          <w:tcPr>
            <w:tcW w:w="7493" w:type="dxa"/>
          </w:tcPr>
          <w:p w14:paraId="5DB84997" w14:textId="6D99169C" w:rsidR="00727B5E" w:rsidRPr="00252A6A" w:rsidRDefault="00727B5E"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Add tags used by Rest API.</w:t>
            </w:r>
          </w:p>
        </w:tc>
      </w:tr>
      <w:tr w:rsidR="00727B5E" w14:paraId="24F7BD61" w14:textId="77777777" w:rsidTr="001C6DB8">
        <w:tc>
          <w:tcPr>
            <w:tcW w:w="1855" w:type="dxa"/>
          </w:tcPr>
          <w:p w14:paraId="5C2B8E25" w14:textId="3E7B4AFC" w:rsidR="00727B5E" w:rsidRPr="00252A6A" w:rsidRDefault="00727B5E"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Add All</w:t>
            </w:r>
          </w:p>
        </w:tc>
        <w:tc>
          <w:tcPr>
            <w:tcW w:w="7493" w:type="dxa"/>
          </w:tcPr>
          <w:p w14:paraId="0DF90314" w14:textId="3EB9EADF" w:rsidR="00727B5E" w:rsidRPr="00252A6A" w:rsidRDefault="00727B5E"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Add all tags to Rest API.</w:t>
            </w:r>
          </w:p>
        </w:tc>
      </w:tr>
      <w:tr w:rsidR="00727B5E" w14:paraId="1B1EF914" w14:textId="77777777" w:rsidTr="001C6DB8">
        <w:tc>
          <w:tcPr>
            <w:tcW w:w="1855" w:type="dxa"/>
          </w:tcPr>
          <w:p w14:paraId="00993898" w14:textId="5D104606" w:rsidR="00727B5E" w:rsidRPr="00252A6A" w:rsidRDefault="00727B5E"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Select</w:t>
            </w:r>
          </w:p>
        </w:tc>
        <w:tc>
          <w:tcPr>
            <w:tcW w:w="7493" w:type="dxa"/>
          </w:tcPr>
          <w:p w14:paraId="111CDB8A" w14:textId="5F252C28" w:rsidR="00727B5E" w:rsidRPr="00252A6A" w:rsidRDefault="00727B5E"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Select the tag used by Rest API.</w:t>
            </w:r>
          </w:p>
        </w:tc>
      </w:tr>
      <w:tr w:rsidR="00727B5E" w14:paraId="2A4EC55B" w14:textId="77777777" w:rsidTr="001C6DB8">
        <w:tc>
          <w:tcPr>
            <w:tcW w:w="1855" w:type="dxa"/>
          </w:tcPr>
          <w:p w14:paraId="1E6229C5" w14:textId="2F9BF0CA" w:rsidR="00727B5E" w:rsidRPr="00252A6A" w:rsidRDefault="00727B5E"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System Tag</w:t>
            </w:r>
          </w:p>
        </w:tc>
        <w:tc>
          <w:tcPr>
            <w:tcW w:w="7493" w:type="dxa"/>
          </w:tcPr>
          <w:p w14:paraId="36E92C21" w14:textId="05CC46DF" w:rsidR="00727B5E" w:rsidRPr="00252A6A" w:rsidRDefault="00727B5E"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Obtain the system time and other information of the gateway through the system label.</w:t>
            </w:r>
          </w:p>
        </w:tc>
      </w:tr>
      <w:tr w:rsidR="00727B5E" w14:paraId="78948996" w14:textId="77777777" w:rsidTr="001C6DB8">
        <w:tc>
          <w:tcPr>
            <w:tcW w:w="1855" w:type="dxa"/>
          </w:tcPr>
          <w:p w14:paraId="4F3EE9CE" w14:textId="7FDEB95A" w:rsidR="00727B5E" w:rsidRPr="00252A6A" w:rsidRDefault="00727B5E"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Delete</w:t>
            </w:r>
          </w:p>
        </w:tc>
        <w:tc>
          <w:tcPr>
            <w:tcW w:w="7493" w:type="dxa"/>
          </w:tcPr>
          <w:p w14:paraId="3B9C5C7A" w14:textId="17ADF21C" w:rsidR="00727B5E" w:rsidRPr="00252A6A" w:rsidRDefault="00727B5E"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Delete the selected tag.</w:t>
            </w:r>
          </w:p>
        </w:tc>
      </w:tr>
      <w:tr w:rsidR="00727B5E" w14:paraId="716C82E0" w14:textId="77777777" w:rsidTr="001C6DB8">
        <w:tc>
          <w:tcPr>
            <w:tcW w:w="1855" w:type="dxa"/>
          </w:tcPr>
          <w:p w14:paraId="79E10971" w14:textId="4913AD5C" w:rsidR="00727B5E" w:rsidRPr="00252A6A" w:rsidRDefault="00727B5E"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Delete All</w:t>
            </w:r>
          </w:p>
        </w:tc>
        <w:tc>
          <w:tcPr>
            <w:tcW w:w="7493" w:type="dxa"/>
          </w:tcPr>
          <w:p w14:paraId="49342B43" w14:textId="5E05BF64" w:rsidR="00727B5E" w:rsidRPr="00252A6A" w:rsidRDefault="00727B5E"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rPr>
              <w:t>Delete all tags.</w:t>
            </w:r>
          </w:p>
        </w:tc>
      </w:tr>
    </w:tbl>
    <w:p w14:paraId="7DF0FE0B" w14:textId="77777777" w:rsidR="00727B5E" w:rsidRPr="00727B5E" w:rsidRDefault="00727B5E" w:rsidP="00B34DD5">
      <w:pPr>
        <w:autoSpaceDE w:val="0"/>
        <w:autoSpaceDN w:val="0"/>
        <w:adjustRightInd w:val="0"/>
        <w:spacing w:line="360" w:lineRule="auto"/>
        <w:ind w:left="622" w:firstLine="338"/>
        <w:rPr>
          <w:rFonts w:ascii="WeblySleek UI Semilight" w:eastAsia="華康細圓體" w:hAnsi="WeblySleek UI Semilight" w:cs="WeblySleek UI Semilight"/>
          <w:kern w:val="0"/>
        </w:rPr>
      </w:pPr>
    </w:p>
    <w:p w14:paraId="7C1D48DC" w14:textId="77777777" w:rsidR="0082527E" w:rsidRPr="00C7300C" w:rsidRDefault="0082527E" w:rsidP="00B34DD5">
      <w:pPr>
        <w:autoSpaceDE w:val="0"/>
        <w:autoSpaceDN w:val="0"/>
        <w:adjustRightInd w:val="0"/>
        <w:spacing w:line="360" w:lineRule="auto"/>
        <w:ind w:left="622"/>
        <w:jc w:val="center"/>
        <w:rPr>
          <w:rFonts w:ascii="華康細圓體" w:eastAsia="華康細圓體" w:hAnsi="華康細圓體" w:cs="Arial"/>
          <w:color w:val="000000"/>
          <w:kern w:val="0"/>
        </w:rPr>
      </w:pPr>
      <w:r w:rsidRPr="00C7300C">
        <w:rPr>
          <w:rFonts w:ascii="華康細圓體" w:eastAsia="華康細圓體" w:hAnsi="華康細圓體" w:cs="Arial"/>
          <w:noProof/>
          <w:color w:val="000000"/>
          <w:kern w:val="0"/>
        </w:rPr>
        <w:lastRenderedPageBreak/>
        <w:drawing>
          <wp:inline distT="0" distB="0" distL="0" distR="0" wp14:anchorId="7564B22C" wp14:editId="331442F0">
            <wp:extent cx="5495585" cy="2607541"/>
            <wp:effectExtent l="19050" t="19050" r="10160" b="21590"/>
            <wp:docPr id="177" name="圖片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53.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95585" cy="2607541"/>
                    </a:xfrm>
                    <a:prstGeom prst="rect">
                      <a:avLst/>
                    </a:prstGeom>
                    <a:ln w="3175">
                      <a:solidFill>
                        <a:sysClr val="windowText" lastClr="000000"/>
                      </a:solidFill>
                    </a:ln>
                  </pic:spPr>
                </pic:pic>
              </a:graphicData>
            </a:graphic>
          </wp:inline>
        </w:drawing>
      </w:r>
    </w:p>
    <w:p w14:paraId="0A811F14" w14:textId="6045D627" w:rsidR="00252A6A" w:rsidRPr="00252A6A" w:rsidRDefault="00252A6A" w:rsidP="00B34DD5">
      <w:pPr>
        <w:spacing w:line="360" w:lineRule="auto"/>
        <w:ind w:left="960"/>
        <w:rPr>
          <w:rFonts w:ascii="WeblySleek UI Semilight" w:eastAsia="華康細圓體" w:hAnsi="WeblySleek UI Semilight" w:cs="WeblySleek UI Semilight"/>
        </w:rPr>
      </w:pPr>
      <w:r w:rsidRPr="00252A6A">
        <w:rPr>
          <w:rFonts w:ascii="WeblySleek UI Semilight" w:eastAsia="華康細圓體" w:hAnsi="WeblySleek UI Semilight" w:cs="WeblySleek UI Semilight"/>
        </w:rPr>
        <w:t xml:space="preserve">If the data format is selected as [Customer] format, the user must write the specified data into the specified tag in accordance with the RESTAPI Server definition. </w:t>
      </w:r>
    </w:p>
    <w:p w14:paraId="79F77B66" w14:textId="77777777" w:rsidR="0082527E" w:rsidRPr="00C20316" w:rsidRDefault="0082527E" w:rsidP="00B34DD5">
      <w:pPr>
        <w:autoSpaceDE w:val="0"/>
        <w:autoSpaceDN w:val="0"/>
        <w:adjustRightInd w:val="0"/>
        <w:spacing w:line="360" w:lineRule="auto"/>
        <w:ind w:left="622"/>
        <w:jc w:val="center"/>
        <w:rPr>
          <w:rFonts w:ascii="華康細圓體" w:eastAsia="華康細圓體" w:hAnsi="華康細圓體" w:cs="Arial"/>
          <w:color w:val="000000"/>
          <w:kern w:val="0"/>
        </w:rPr>
      </w:pPr>
    </w:p>
    <w:p w14:paraId="2645E347" w14:textId="77777777" w:rsidR="0082527E" w:rsidRDefault="0082527E" w:rsidP="00B34DD5">
      <w:pPr>
        <w:autoSpaceDE w:val="0"/>
        <w:autoSpaceDN w:val="0"/>
        <w:adjustRightInd w:val="0"/>
        <w:spacing w:line="360" w:lineRule="auto"/>
        <w:ind w:left="622"/>
        <w:jc w:val="center"/>
        <w:rPr>
          <w:rFonts w:ascii="華康細圓體" w:eastAsia="華康細圓體" w:hAnsi="華康細圓體" w:cs="Arial"/>
          <w:color w:val="000000"/>
          <w:kern w:val="0"/>
        </w:rPr>
      </w:pPr>
      <w:r w:rsidRPr="00C7300C">
        <w:rPr>
          <w:rFonts w:ascii="華康細圓體" w:eastAsia="華康細圓體" w:hAnsi="華康細圓體" w:cs="Arial"/>
          <w:noProof/>
          <w:color w:val="000000"/>
          <w:kern w:val="0"/>
        </w:rPr>
        <w:drawing>
          <wp:inline distT="0" distB="0" distL="0" distR="0" wp14:anchorId="2B58BBE5" wp14:editId="062CF758">
            <wp:extent cx="5495585" cy="2604678"/>
            <wp:effectExtent l="19050" t="19050" r="10160" b="24765"/>
            <wp:docPr id="1272923955" name="圖片 1272923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53.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95585" cy="2604678"/>
                    </a:xfrm>
                    <a:prstGeom prst="rect">
                      <a:avLst/>
                    </a:prstGeom>
                    <a:ln w="3175">
                      <a:solidFill>
                        <a:sysClr val="windowText" lastClr="000000"/>
                      </a:solidFill>
                    </a:ln>
                  </pic:spPr>
                </pic:pic>
              </a:graphicData>
            </a:graphic>
          </wp:inline>
        </w:drawing>
      </w:r>
    </w:p>
    <w:p w14:paraId="714A412D" w14:textId="275EA97C" w:rsidR="0082527E" w:rsidRPr="00727B5E" w:rsidRDefault="00713ED4" w:rsidP="00B0733B">
      <w:pPr>
        <w:autoSpaceDE w:val="0"/>
        <w:autoSpaceDN w:val="0"/>
        <w:adjustRightInd w:val="0"/>
        <w:spacing w:line="360" w:lineRule="auto"/>
        <w:ind w:left="622" w:firstLine="338"/>
        <w:rPr>
          <w:rFonts w:ascii="WeblySleek UI Semilight" w:eastAsia="華康細圓體" w:hAnsi="WeblySleek UI Semilight" w:cs="WeblySleek UI Semilight"/>
          <w:b/>
          <w:bCs/>
          <w:color w:val="000000"/>
          <w:kern w:val="0"/>
          <w:sz w:val="32"/>
          <w:szCs w:val="32"/>
        </w:rPr>
      </w:pPr>
      <w:r w:rsidRPr="00727B5E">
        <w:rPr>
          <w:rFonts w:ascii="WeblySleek UI Semilight" w:eastAsia="華康細圓體" w:hAnsi="WeblySleek UI Semilight" w:cs="WeblySleek UI Semilight"/>
          <w:b/>
          <w:bCs/>
          <w:color w:val="000000"/>
          <w:kern w:val="0"/>
          <w:sz w:val="32"/>
          <w:szCs w:val="32"/>
        </w:rPr>
        <w:t>Send Mode</w:t>
      </w:r>
    </w:p>
    <w:tbl>
      <w:tblPr>
        <w:tblStyle w:val="af1"/>
        <w:tblW w:w="0" w:type="auto"/>
        <w:tblInd w:w="846" w:type="dxa"/>
        <w:tblLook w:val="04A0" w:firstRow="1" w:lastRow="0" w:firstColumn="1" w:lastColumn="0" w:noHBand="0" w:noVBand="1"/>
      </w:tblPr>
      <w:tblGrid>
        <w:gridCol w:w="1855"/>
        <w:gridCol w:w="7493"/>
      </w:tblGrid>
      <w:tr w:rsidR="00727B5E" w14:paraId="1C9ABBB6" w14:textId="77777777" w:rsidTr="001C6DB8">
        <w:tc>
          <w:tcPr>
            <w:tcW w:w="1855" w:type="dxa"/>
          </w:tcPr>
          <w:p w14:paraId="416B3041" w14:textId="254B262F" w:rsidR="00727B5E" w:rsidRPr="00252A6A" w:rsidRDefault="00727B5E"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color w:val="auto"/>
              </w:rPr>
              <w:t>At intervals of (Secs)</w:t>
            </w:r>
          </w:p>
        </w:tc>
        <w:tc>
          <w:tcPr>
            <w:tcW w:w="7493" w:type="dxa"/>
          </w:tcPr>
          <w:p w14:paraId="48270940" w14:textId="22A0A2A0" w:rsidR="00727B5E" w:rsidRPr="00252A6A" w:rsidRDefault="00727B5E" w:rsidP="001C6DB8">
            <w:pPr>
              <w:pStyle w:val="KK-c"/>
              <w:spacing w:line="360" w:lineRule="auto"/>
              <w:ind w:left="0" w:firstLine="0"/>
              <w:rPr>
                <w:rFonts w:ascii="WeblySleek UI Semilight" w:hAnsi="WeblySleek UI Semilight" w:cs="WeblySleek UI Semilight"/>
              </w:rPr>
            </w:pPr>
            <w:r w:rsidRPr="00252A6A">
              <w:rPr>
                <w:rFonts w:ascii="WeblySleek UI Semilight" w:hAnsi="WeblySleek UI Semilight" w:cs="WeblySleek UI Semilight"/>
                <w:color w:val="auto"/>
              </w:rPr>
              <w:t>Set to send Rest API messages at fixed intervals of seconds. The default is 1 second.</w:t>
            </w:r>
          </w:p>
        </w:tc>
      </w:tr>
      <w:tr w:rsidR="00727B5E" w14:paraId="2ABF7391" w14:textId="77777777" w:rsidTr="001C6DB8">
        <w:tc>
          <w:tcPr>
            <w:tcW w:w="1855" w:type="dxa"/>
          </w:tcPr>
          <w:p w14:paraId="4BE5883A" w14:textId="47DDDBEE" w:rsidR="00727B5E" w:rsidRPr="00252A6A" w:rsidRDefault="00727B5E" w:rsidP="001C6DB8">
            <w:pPr>
              <w:pStyle w:val="KK-c"/>
              <w:spacing w:line="360" w:lineRule="auto"/>
              <w:ind w:left="0" w:firstLine="0"/>
              <w:rPr>
                <w:rFonts w:ascii="WeblySleek UI Semilight" w:hAnsi="WeblySleek UI Semilight" w:cs="WeblySleek UI Semilight"/>
                <w:color w:val="auto"/>
              </w:rPr>
            </w:pPr>
            <w:r w:rsidRPr="00252A6A">
              <w:rPr>
                <w:rFonts w:ascii="WeblySleek UI Semilight" w:hAnsi="WeblySleek UI Semilight" w:cs="WeblySleek UI Semilight"/>
                <w:color w:val="auto"/>
              </w:rPr>
              <w:t>Triggered by Bit</w:t>
            </w:r>
          </w:p>
        </w:tc>
        <w:tc>
          <w:tcPr>
            <w:tcW w:w="7493" w:type="dxa"/>
          </w:tcPr>
          <w:p w14:paraId="3FA7FDC6" w14:textId="2140CFFC" w:rsidR="00727B5E" w:rsidRPr="00252A6A" w:rsidRDefault="00727B5E" w:rsidP="001C6DB8">
            <w:pPr>
              <w:pStyle w:val="KK-c"/>
              <w:spacing w:line="360" w:lineRule="auto"/>
              <w:ind w:left="0" w:firstLine="0"/>
              <w:rPr>
                <w:rFonts w:ascii="WeblySleek UI Semilight" w:hAnsi="WeblySleek UI Semilight" w:cs="WeblySleek UI Semilight"/>
                <w:color w:val="auto"/>
              </w:rPr>
            </w:pPr>
            <w:r w:rsidRPr="00252A6A">
              <w:rPr>
                <w:rFonts w:ascii="WeblySleek UI Semilight" w:hAnsi="WeblySleek UI Semilight" w:cs="WeblySleek UI Semilight"/>
                <w:color w:val="auto"/>
              </w:rPr>
              <w:t>Set to send a Rest API message when the status of the trigger bit changes from OFF to ON.</w:t>
            </w:r>
          </w:p>
        </w:tc>
      </w:tr>
    </w:tbl>
    <w:p w14:paraId="0CC68D7B" w14:textId="641C5F90" w:rsidR="000C4747" w:rsidRPr="00187143" w:rsidRDefault="00BE5133" w:rsidP="000C4747">
      <w:pPr>
        <w:widowControl/>
        <w:spacing w:before="100" w:beforeAutospacing="1" w:after="100" w:afterAutospacing="1"/>
        <w:rPr>
          <w:rFonts w:asciiTheme="majorHAnsi" w:eastAsia="新細明體" w:hAnsiTheme="majorHAnsi" w:cs="新細明體"/>
          <w:kern w:val="0"/>
          <w:sz w:val="32"/>
          <w:szCs w:val="32"/>
        </w:rPr>
      </w:pPr>
      <w:bookmarkStart w:id="2" w:name="_Toc132027837"/>
      <w:r>
        <w:br w:type="page"/>
      </w:r>
      <w:bookmarkEnd w:id="2"/>
      <w:r w:rsidR="000C4747" w:rsidRPr="00187143">
        <w:rPr>
          <w:rFonts w:asciiTheme="majorHAnsi" w:eastAsia="新細明體" w:hAnsiTheme="majorHAnsi" w:cs="新細明體"/>
          <w:kern w:val="0"/>
          <w:sz w:val="32"/>
          <w:szCs w:val="32"/>
        </w:rPr>
        <w:lastRenderedPageBreak/>
        <w:t>Test Procedure:</w:t>
      </w:r>
      <w:r w:rsidR="000C4747">
        <w:rPr>
          <w:rFonts w:asciiTheme="majorHAnsi" w:eastAsia="新細明體" w:hAnsiTheme="majorHAnsi" w:cs="新細明體" w:hint="eastAsia"/>
          <w:kern w:val="0"/>
          <w:sz w:val="32"/>
          <w:szCs w:val="32"/>
        </w:rPr>
        <w:t xml:space="preserve"> (</w:t>
      </w:r>
      <w:r w:rsidR="000C4747" w:rsidRPr="00B944EE">
        <w:rPr>
          <w:rFonts w:asciiTheme="majorHAnsi" w:eastAsia="新細明體" w:hAnsiTheme="majorHAnsi" w:cs="新細明體"/>
          <w:kern w:val="0"/>
          <w:sz w:val="32"/>
          <w:szCs w:val="32"/>
        </w:rPr>
        <w:t>Reference files</w:t>
      </w:r>
      <w:r w:rsidR="000C4747">
        <w:rPr>
          <w:rFonts w:asciiTheme="majorHAnsi" w:eastAsia="新細明體" w:hAnsiTheme="majorHAnsi" w:cs="新細明體" w:hint="eastAsia"/>
          <w:kern w:val="0"/>
          <w:sz w:val="32"/>
          <w:szCs w:val="32"/>
        </w:rPr>
        <w:t>:</w:t>
      </w:r>
      <w:r w:rsidR="002A4253">
        <w:rPr>
          <w:rFonts w:asciiTheme="majorHAnsi" w:eastAsia="新細明體" w:hAnsiTheme="majorHAnsi" w:cs="新細明體" w:hint="eastAsia"/>
          <w:kern w:val="0"/>
          <w:sz w:val="32"/>
          <w:szCs w:val="32"/>
        </w:rPr>
        <w:t>RESTAPI</w:t>
      </w:r>
      <w:r w:rsidR="000C4747">
        <w:rPr>
          <w:rFonts w:asciiTheme="majorHAnsi" w:eastAsia="新細明體" w:hAnsiTheme="majorHAnsi" w:cs="新細明體" w:hint="eastAsia"/>
          <w:kern w:val="0"/>
          <w:sz w:val="32"/>
          <w:szCs w:val="32"/>
        </w:rPr>
        <w:t>.dat)</w:t>
      </w:r>
    </w:p>
    <w:p w14:paraId="14918B28" w14:textId="4C7BCF87" w:rsidR="002A4253" w:rsidRDefault="002A4253" w:rsidP="000C4747">
      <w:pPr>
        <w:widowControl/>
        <w:numPr>
          <w:ilvl w:val="0"/>
          <w:numId w:val="52"/>
        </w:numPr>
        <w:spacing w:before="100" w:beforeAutospacing="1" w:after="100" w:afterAutospacing="1"/>
        <w:rPr>
          <w:rFonts w:asciiTheme="majorHAnsi" w:eastAsia="新細明體" w:hAnsiTheme="majorHAnsi" w:cs="新細明體"/>
          <w:kern w:val="0"/>
          <w:sz w:val="32"/>
          <w:szCs w:val="32"/>
        </w:rPr>
      </w:pPr>
      <w:bookmarkStart w:id="3" w:name="_Hlk180078500"/>
      <w:r w:rsidRPr="0058785E">
        <w:rPr>
          <w:rFonts w:asciiTheme="majorHAnsi" w:eastAsia="新細明體" w:hAnsiTheme="majorHAnsi" w:cs="新細明體"/>
          <w:kern w:val="0"/>
          <w:sz w:val="32"/>
          <w:szCs w:val="32"/>
        </w:rPr>
        <w:t xml:space="preserve">In the Menu, choose </w:t>
      </w:r>
      <w:r>
        <w:rPr>
          <w:rFonts w:asciiTheme="majorHAnsi" w:eastAsia="新細明體" w:hAnsiTheme="majorHAnsi" w:cs="新細明體" w:hint="eastAsia"/>
          <w:kern w:val="0"/>
          <w:sz w:val="32"/>
          <w:szCs w:val="32"/>
        </w:rPr>
        <w:t>REST API</w:t>
      </w:r>
      <w:r w:rsidRPr="0058785E">
        <w:rPr>
          <w:rFonts w:asciiTheme="majorHAnsi" w:eastAsia="新細明體" w:hAnsiTheme="majorHAnsi" w:cs="新細明體"/>
          <w:kern w:val="0"/>
          <w:sz w:val="32"/>
          <w:szCs w:val="32"/>
        </w:rPr>
        <w:t>.</w:t>
      </w:r>
    </w:p>
    <w:bookmarkEnd w:id="3"/>
    <w:p w14:paraId="382E6FFD" w14:textId="2C3545E7" w:rsidR="000C4747" w:rsidRDefault="009C08F4" w:rsidP="000C4747">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9C08F4">
        <w:rPr>
          <w:rFonts w:asciiTheme="majorHAnsi" w:eastAsia="新細明體" w:hAnsiTheme="majorHAnsi" w:cs="新細明體"/>
          <w:kern w:val="0"/>
          <w:sz w:val="32"/>
          <w:szCs w:val="32"/>
        </w:rPr>
        <w:t>Press "Add": Create a new REST API event by clicking "Add".</w:t>
      </w:r>
    </w:p>
    <w:p w14:paraId="688B219D" w14:textId="32AC2387" w:rsidR="000C4747" w:rsidRDefault="000C4747" w:rsidP="000C4747">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6B252A">
        <w:rPr>
          <w:rFonts w:asciiTheme="majorHAnsi" w:eastAsia="新細明體" w:hAnsiTheme="majorHAnsi" w:cs="新細明體"/>
          <w:kern w:val="0"/>
          <w:sz w:val="32"/>
          <w:szCs w:val="32"/>
        </w:rPr>
        <w:t xml:space="preserve">Enable the </w:t>
      </w:r>
      <w:r w:rsidR="002A4253">
        <w:rPr>
          <w:rFonts w:asciiTheme="majorHAnsi" w:eastAsia="新細明體" w:hAnsiTheme="majorHAnsi" w:cs="新細明體" w:hint="eastAsia"/>
          <w:kern w:val="0"/>
          <w:sz w:val="32"/>
          <w:szCs w:val="32"/>
        </w:rPr>
        <w:t>RESTAPI</w:t>
      </w:r>
      <w:r w:rsidRPr="006B252A">
        <w:rPr>
          <w:rFonts w:asciiTheme="majorHAnsi" w:eastAsia="新細明體" w:hAnsiTheme="majorHAnsi" w:cs="新細明體"/>
          <w:kern w:val="0"/>
          <w:sz w:val="32"/>
          <w:szCs w:val="32"/>
        </w:rPr>
        <w:t xml:space="preserve">: Go to the </w:t>
      </w:r>
      <w:r w:rsidR="002A4253">
        <w:rPr>
          <w:rFonts w:asciiTheme="majorHAnsi" w:eastAsia="新細明體" w:hAnsiTheme="majorHAnsi" w:cs="新細明體" w:hint="eastAsia"/>
          <w:kern w:val="0"/>
          <w:sz w:val="32"/>
          <w:szCs w:val="32"/>
        </w:rPr>
        <w:t>Client</w:t>
      </w:r>
      <w:r w:rsidRPr="006B252A">
        <w:rPr>
          <w:rFonts w:asciiTheme="majorHAnsi" w:eastAsia="新細明體" w:hAnsiTheme="majorHAnsi" w:cs="新細明體"/>
          <w:kern w:val="0"/>
          <w:sz w:val="32"/>
          <w:szCs w:val="32"/>
        </w:rPr>
        <w:t xml:space="preserve"> Tab and click "Enable" to activate the </w:t>
      </w:r>
      <w:r w:rsidR="002A4253">
        <w:rPr>
          <w:rFonts w:asciiTheme="majorHAnsi" w:eastAsia="新細明體" w:hAnsiTheme="majorHAnsi" w:cs="新細明體" w:hint="eastAsia"/>
          <w:kern w:val="0"/>
          <w:sz w:val="32"/>
          <w:szCs w:val="32"/>
        </w:rPr>
        <w:t xml:space="preserve">RESTAPI </w:t>
      </w:r>
      <w:r w:rsidR="0051031A">
        <w:rPr>
          <w:rFonts w:asciiTheme="majorHAnsi" w:eastAsia="新細明體" w:hAnsiTheme="majorHAnsi" w:cs="新細明體" w:hint="eastAsia"/>
          <w:kern w:val="0"/>
          <w:sz w:val="32"/>
          <w:szCs w:val="32"/>
        </w:rPr>
        <w:t>Client</w:t>
      </w:r>
      <w:r w:rsidRPr="006B252A">
        <w:rPr>
          <w:rFonts w:asciiTheme="majorHAnsi" w:eastAsia="新細明體" w:hAnsiTheme="majorHAnsi" w:cs="新細明體"/>
          <w:kern w:val="0"/>
          <w:sz w:val="32"/>
          <w:szCs w:val="32"/>
        </w:rPr>
        <w:t>.</w:t>
      </w:r>
    </w:p>
    <w:p w14:paraId="49F723C5" w14:textId="619C5772" w:rsidR="000C4747" w:rsidRDefault="000C4747" w:rsidP="000C4747">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6B252A">
        <w:rPr>
          <w:rFonts w:asciiTheme="majorHAnsi" w:eastAsia="新細明體" w:hAnsiTheme="majorHAnsi" w:cs="新細明體"/>
          <w:kern w:val="0"/>
          <w:sz w:val="32"/>
          <w:szCs w:val="32"/>
        </w:rPr>
        <w:t xml:space="preserve">Enter </w:t>
      </w:r>
      <w:r w:rsidR="0051031A">
        <w:rPr>
          <w:rFonts w:asciiTheme="majorHAnsi" w:eastAsia="新細明體" w:hAnsiTheme="majorHAnsi" w:cs="新細明體" w:hint="eastAsia"/>
          <w:kern w:val="0"/>
          <w:sz w:val="32"/>
          <w:szCs w:val="32"/>
        </w:rPr>
        <w:t>RESTAPI</w:t>
      </w:r>
      <w:r w:rsidRPr="006B252A">
        <w:rPr>
          <w:rFonts w:asciiTheme="majorHAnsi" w:eastAsia="新細明體" w:hAnsiTheme="majorHAnsi" w:cs="新細明體"/>
          <w:kern w:val="0"/>
          <w:sz w:val="32"/>
          <w:szCs w:val="32"/>
        </w:rPr>
        <w:t xml:space="preserve"> Name: </w:t>
      </w:r>
      <w:r w:rsidR="0051031A" w:rsidRPr="0051031A">
        <w:rPr>
          <w:rFonts w:asciiTheme="majorHAnsi" w:eastAsia="新細明體" w:hAnsiTheme="majorHAnsi" w:cs="新細明體"/>
          <w:kern w:val="0"/>
          <w:sz w:val="32"/>
          <w:szCs w:val="32"/>
        </w:rPr>
        <w:t>Enter RESTAPI name: Provide a name for the RESTAPI in the Name field.</w:t>
      </w:r>
    </w:p>
    <w:p w14:paraId="29241AC1" w14:textId="0DD1C325" w:rsidR="000C4747" w:rsidRDefault="009C08F4" w:rsidP="000C4747">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9C08F4">
        <w:rPr>
          <w:rFonts w:asciiTheme="majorHAnsi" w:eastAsia="新細明體" w:hAnsiTheme="majorHAnsi" w:cs="新細明體"/>
          <w:kern w:val="0"/>
          <w:sz w:val="32"/>
          <w:szCs w:val="32"/>
        </w:rPr>
        <w:t>Set REST API URL: Input the URL for the REST API.</w:t>
      </w:r>
    </w:p>
    <w:p w14:paraId="631078ED" w14:textId="4E6176C9" w:rsidR="0051031A" w:rsidRDefault="009C08F4" w:rsidP="000C4747">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9C08F4">
        <w:rPr>
          <w:rFonts w:asciiTheme="majorHAnsi" w:eastAsia="新細明體" w:hAnsiTheme="majorHAnsi" w:cs="新細明體"/>
          <w:kern w:val="0"/>
          <w:sz w:val="32"/>
          <w:szCs w:val="32"/>
        </w:rPr>
        <w:t>Configure REST API Method: Set the appropriate GET / POST / PUT / DELETE method based on your API requirements.</w:t>
      </w:r>
    </w:p>
    <w:p w14:paraId="0C7AEC98" w14:textId="262C542A" w:rsidR="0051031A" w:rsidRDefault="005B7AD8" w:rsidP="000C4747">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5B7AD8">
        <w:rPr>
          <w:rFonts w:asciiTheme="majorHAnsi" w:eastAsia="新細明體" w:hAnsiTheme="majorHAnsi" w:cs="新細明體"/>
          <w:kern w:val="0"/>
          <w:sz w:val="32"/>
          <w:szCs w:val="32"/>
        </w:rPr>
        <w:t>Set REST API Content Type: Define the content type, such as application/json, text/plain, or application/x-www-form-urlencoded.</w:t>
      </w:r>
    </w:p>
    <w:p w14:paraId="25EC6248" w14:textId="4E2C45C9" w:rsidR="003B570C" w:rsidRDefault="005B7AD8" w:rsidP="000C4747">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5B7AD8">
        <w:rPr>
          <w:rFonts w:asciiTheme="majorHAnsi" w:eastAsia="新細明體" w:hAnsiTheme="majorHAnsi" w:cs="新細明體"/>
          <w:kern w:val="0"/>
          <w:sz w:val="32"/>
          <w:szCs w:val="32"/>
        </w:rPr>
        <w:t>Optional: Enter REST API Authorization: If needed, input the authorization details (e.g., Bearer token).</w:t>
      </w:r>
    </w:p>
    <w:p w14:paraId="69231DF3" w14:textId="5B1D15F7" w:rsidR="000C4747" w:rsidRDefault="005B7AD8" w:rsidP="000C4747">
      <w:pPr>
        <w:widowControl/>
        <w:numPr>
          <w:ilvl w:val="0"/>
          <w:numId w:val="52"/>
        </w:numPr>
        <w:spacing w:before="100" w:beforeAutospacing="1" w:after="100" w:afterAutospacing="1"/>
        <w:rPr>
          <w:rFonts w:asciiTheme="majorHAnsi" w:eastAsia="新細明體" w:hAnsiTheme="majorHAnsi" w:cs="新細明體"/>
          <w:kern w:val="0"/>
          <w:sz w:val="32"/>
          <w:szCs w:val="32"/>
        </w:rPr>
      </w:pPr>
      <w:bookmarkStart w:id="4" w:name="_Hlk180080316"/>
      <w:r w:rsidRPr="005B7AD8">
        <w:rPr>
          <w:rFonts w:asciiTheme="majorHAnsi" w:eastAsia="新細明體" w:hAnsiTheme="majorHAnsi" w:cs="新細明體"/>
          <w:kern w:val="0"/>
          <w:sz w:val="32"/>
          <w:szCs w:val="32"/>
        </w:rPr>
        <w:t>Switch to Message Tab: Select the format for the REST API and add the required Tag or System Tag.</w:t>
      </w:r>
    </w:p>
    <w:bookmarkEnd w:id="4"/>
    <w:p w14:paraId="6C651764" w14:textId="39724493" w:rsidR="000C4747" w:rsidRPr="009C08F4" w:rsidRDefault="005B7AD8" w:rsidP="000A79FA">
      <w:pPr>
        <w:pStyle w:val="a9"/>
        <w:widowControl/>
        <w:numPr>
          <w:ilvl w:val="0"/>
          <w:numId w:val="52"/>
        </w:numPr>
        <w:spacing w:before="100" w:beforeAutospacing="1" w:after="100" w:afterAutospacing="1"/>
        <w:ind w:leftChars="0"/>
        <w:rPr>
          <w:rFonts w:asciiTheme="majorHAnsi" w:eastAsia="新細明體" w:hAnsiTheme="majorHAnsi" w:cs="新細明體"/>
          <w:kern w:val="0"/>
          <w:sz w:val="32"/>
          <w:szCs w:val="32"/>
        </w:rPr>
      </w:pPr>
      <w:r w:rsidRPr="005B7AD8">
        <w:rPr>
          <w:rFonts w:asciiTheme="majorHAnsi" w:eastAsia="新細明體" w:hAnsiTheme="majorHAnsi" w:cs="新細明體"/>
          <w:kern w:val="0"/>
          <w:sz w:val="32"/>
          <w:szCs w:val="32"/>
        </w:rPr>
        <w:t>Switch to Send Mode Tab: Choose the appropriate Send Mode, with the default being to send the REST API message at a fixed interval (every 1 second).</w:t>
      </w:r>
    </w:p>
    <w:p w14:paraId="7D3F3D01" w14:textId="77777777" w:rsidR="000C4747" w:rsidRDefault="000C4747" w:rsidP="000C4747">
      <w:pPr>
        <w:widowControl/>
        <w:numPr>
          <w:ilvl w:val="0"/>
          <w:numId w:val="52"/>
        </w:numPr>
        <w:spacing w:before="100" w:beforeAutospacing="1" w:after="100" w:afterAutospacing="1"/>
        <w:rPr>
          <w:rFonts w:asciiTheme="majorHAnsi" w:eastAsia="新細明體" w:hAnsiTheme="majorHAnsi" w:cs="新細明體"/>
          <w:kern w:val="0"/>
          <w:sz w:val="32"/>
          <w:szCs w:val="32"/>
        </w:rPr>
      </w:pPr>
      <w:bookmarkStart w:id="5" w:name="_Hlk179971359"/>
      <w:r w:rsidRPr="006B252A">
        <w:rPr>
          <w:rFonts w:asciiTheme="majorHAnsi" w:eastAsia="新細明體" w:hAnsiTheme="majorHAnsi" w:cs="新細明體"/>
          <w:kern w:val="0"/>
          <w:sz w:val="32"/>
          <w:szCs w:val="32"/>
        </w:rPr>
        <w:lastRenderedPageBreak/>
        <w:t xml:space="preserve">Save and Compile: Go to the Menu, select PROJECT SETTING, and execute "Save and Compile" to compile the </w:t>
      </w:r>
      <w:r>
        <w:rPr>
          <w:rFonts w:asciiTheme="majorHAnsi" w:eastAsia="新細明體" w:hAnsiTheme="majorHAnsi" w:cs="新細明體" w:hint="eastAsia"/>
          <w:kern w:val="0"/>
          <w:sz w:val="32"/>
          <w:szCs w:val="32"/>
        </w:rPr>
        <w:t>project</w:t>
      </w:r>
      <w:r w:rsidRPr="006B252A">
        <w:rPr>
          <w:rFonts w:asciiTheme="majorHAnsi" w:eastAsia="新細明體" w:hAnsiTheme="majorHAnsi" w:cs="新細明體"/>
          <w:kern w:val="0"/>
          <w:sz w:val="32"/>
          <w:szCs w:val="32"/>
        </w:rPr>
        <w:t>.</w:t>
      </w:r>
    </w:p>
    <w:p w14:paraId="7E1452DC" w14:textId="77777777" w:rsidR="000C4747" w:rsidRDefault="000C4747" w:rsidP="000C4747">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6B252A">
        <w:rPr>
          <w:rFonts w:asciiTheme="majorHAnsi" w:eastAsia="新細明體" w:hAnsiTheme="majorHAnsi" w:cs="新細明體"/>
          <w:kern w:val="0"/>
          <w:sz w:val="32"/>
          <w:szCs w:val="32"/>
        </w:rPr>
        <w:t>Start the Project: Click "Start Project" to run the project.</w:t>
      </w:r>
    </w:p>
    <w:p w14:paraId="6CBBB9BB" w14:textId="77777777" w:rsidR="000C4747" w:rsidRPr="006B252A" w:rsidRDefault="000C4747" w:rsidP="000C4747">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6B252A">
        <w:rPr>
          <w:rFonts w:asciiTheme="majorHAnsi" w:eastAsia="新細明體" w:hAnsiTheme="majorHAnsi" w:cs="新細明體"/>
          <w:kern w:val="0"/>
          <w:sz w:val="32"/>
          <w:szCs w:val="32"/>
        </w:rPr>
        <w:t>Monitor the execution: Go back to the Menu, select ONLINE MONITOR, and choose the Tags you are using to monitor the Macro’s execution results.</w:t>
      </w:r>
      <w:bookmarkEnd w:id="5"/>
    </w:p>
    <w:p w14:paraId="3688685D" w14:textId="78D125DA" w:rsidR="00BE5133" w:rsidRPr="000C4747" w:rsidRDefault="00BE5133" w:rsidP="00B34DD5">
      <w:pPr>
        <w:pStyle w:val="kk-5-2"/>
        <w:numPr>
          <w:ilvl w:val="0"/>
          <w:numId w:val="0"/>
        </w:numPr>
        <w:spacing w:line="360" w:lineRule="auto"/>
        <w:ind w:left="960"/>
        <w:rPr>
          <w:rFonts w:ascii="WeblySleek UI Semilight" w:hAnsi="WeblySleek UI Semilight" w:cstheme="majorBidi"/>
          <w:b/>
          <w:bCs/>
          <w:color w:val="000000" w:themeColor="text1"/>
          <w:sz w:val="40"/>
          <w:szCs w:val="28"/>
        </w:rPr>
      </w:pPr>
    </w:p>
    <w:sectPr w:rsidR="00BE5133" w:rsidRPr="000C4747" w:rsidSect="00C27C29">
      <w:footerReference w:type="default" r:id="rId14"/>
      <w:pgSz w:w="11906" w:h="16838"/>
      <w:pgMar w:top="1440" w:right="851" w:bottom="1440" w:left="851" w:header="851" w:footer="992"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9C0B8A" w14:textId="77777777" w:rsidR="00394DBC" w:rsidRDefault="00394DBC" w:rsidP="00016BA2">
      <w:r>
        <w:separator/>
      </w:r>
    </w:p>
  </w:endnote>
  <w:endnote w:type="continuationSeparator" w:id="0">
    <w:p w14:paraId="705EFA8C" w14:textId="77777777" w:rsidR="00394DBC" w:rsidRDefault="00394DBC" w:rsidP="00016B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eblySleek UI Semibold">
    <w:altName w:val="Arial"/>
    <w:charset w:val="00"/>
    <w:family w:val="swiss"/>
    <w:pitch w:val="variable"/>
    <w:sig w:usb0="00000000" w:usb1="C000E47F" w:usb2="00000009" w:usb3="00000000" w:csb0="000001FF" w:csb1="00000000"/>
  </w:font>
  <w:font w:name="華康細圓體">
    <w:panose1 w:val="020F0309000000000000"/>
    <w:charset w:val="88"/>
    <w:family w:val="modern"/>
    <w:pitch w:val="fixed"/>
    <w:sig w:usb0="A00002FF" w:usb1="38CFFD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文鼎粗黑">
    <w:altName w:val="微軟正黑體"/>
    <w:charset w:val="88"/>
    <w:family w:val="modern"/>
    <w:pitch w:val="fixed"/>
    <w:sig w:usb0="800002A3" w:usb1="38CF7C70" w:usb2="00000016" w:usb3="00000000" w:csb0="001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WeblySleek UI Semilight">
    <w:altName w:val="Arial"/>
    <w:charset w:val="00"/>
    <w:family w:val="swiss"/>
    <w:pitch w:val="variable"/>
    <w:sig w:usb0="00000000" w:usb1="C000E47F" w:usb2="00000009" w:usb3="00000000" w:csb0="000001FF" w:csb1="00000000"/>
  </w:font>
  <w:font w:name="標楷體">
    <w:panose1 w:val="03000509000000000000"/>
    <w:charset w:val="88"/>
    <w:family w:val="script"/>
    <w:pitch w:val="fixed"/>
    <w:sig w:usb0="00000003" w:usb1="080E0000" w:usb2="00000016" w:usb3="00000000" w:csb0="00100001" w:csb1="00000000"/>
  </w:font>
  <w:font w:name="標楷體Nw">
    <w:altName w:val="新細明體"/>
    <w:panose1 w:val="00000000000000000000"/>
    <w:charset w:val="88"/>
    <w:family w:val="roman"/>
    <w:notTrueType/>
    <w:pitch w:val="default"/>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05062138"/>
      <w:docPartObj>
        <w:docPartGallery w:val="Page Numbers (Bottom of Page)"/>
        <w:docPartUnique/>
      </w:docPartObj>
    </w:sdtPr>
    <w:sdtContent>
      <w:p w14:paraId="0630165C" w14:textId="703A452D" w:rsidR="00C63B16" w:rsidRDefault="00C63B16">
        <w:pPr>
          <w:pStyle w:val="af"/>
        </w:pPr>
        <w:r>
          <w:rPr>
            <w:noProof/>
          </w:rPr>
          <mc:AlternateContent>
            <mc:Choice Requires="wpg">
              <w:drawing>
                <wp:anchor distT="0" distB="0" distL="114300" distR="114300" simplePos="0" relativeHeight="251659264" behindDoc="0" locked="0" layoutInCell="1" allowOverlap="1" wp14:anchorId="3D2C485E" wp14:editId="153FE838">
                  <wp:simplePos x="0" y="0"/>
                  <wp:positionH relativeFrom="margin">
                    <wp:posOffset>2923020</wp:posOffset>
                  </wp:positionH>
                  <wp:positionV relativeFrom="page">
                    <wp:posOffset>10015332</wp:posOffset>
                  </wp:positionV>
                  <wp:extent cx="662305" cy="666387"/>
                  <wp:effectExtent l="0" t="0" r="0" b="19685"/>
                  <wp:wrapNone/>
                  <wp:docPr id="16" name="群組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2305" cy="666387"/>
                            <a:chOff x="1596" y="14547"/>
                            <a:chExt cx="1043" cy="1281"/>
                          </a:xfrm>
                        </wpg:grpSpPr>
                        <wps:wsp>
                          <wps:cNvPr id="22" name="AutoShape 77"/>
                          <wps:cNvCnPr>
                            <a:cxnSpLocks noChangeShapeType="1"/>
                          </wps:cNvCnPr>
                          <wps:spPr bwMode="auto">
                            <a:xfrm flipV="1">
                              <a:off x="2111" y="15387"/>
                              <a:ext cx="0" cy="441"/>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wps:wsp>
                          <wps:cNvPr id="24" name="Rectangle 78"/>
                          <wps:cNvSpPr>
                            <a:spLocks noChangeArrowheads="1"/>
                          </wps:cNvSpPr>
                          <wps:spPr bwMode="auto">
                            <a:xfrm>
                              <a:off x="1596" y="14547"/>
                              <a:ext cx="1043" cy="688"/>
                            </a:xfrm>
                            <a:prstGeom prst="rect">
                              <a:avLst/>
                            </a:prstGeom>
                            <a:noFill/>
                            <a:ln w="9525">
                              <a:noFill/>
                              <a:miter lim="800000"/>
                              <a:headEnd/>
                              <a:tailEnd/>
                            </a:ln>
                            <a:extLst>
                              <a:ext uri="{909E8E84-426E-40DD-AFC4-6F175D3DCCD1}">
                                <a14:hiddenFill xmlns:a14="http://schemas.microsoft.com/office/drawing/2010/main">
                                  <a:solidFill>
                                    <a:srgbClr val="FFFFFF"/>
                                  </a:solidFill>
                                </a14:hiddenFill>
                              </a:ext>
                            </a:extLst>
                          </wps:spPr>
                          <wps:txbx>
                            <w:txbxContent>
                              <w:p w14:paraId="66E107F3" w14:textId="43BA9C5E" w:rsidR="00C63B16" w:rsidRPr="004B61B5" w:rsidRDefault="00C63B16">
                                <w:pPr>
                                  <w:pStyle w:val="af"/>
                                  <w:jc w:val="center"/>
                                  <w:rPr>
                                    <w:sz w:val="28"/>
                                    <w:szCs w:val="16"/>
                                  </w:rPr>
                                </w:pPr>
                                <w:r>
                                  <w:rPr>
                                    <w:sz w:val="40"/>
                                    <w:szCs w:val="22"/>
                                  </w:rPr>
                                  <w:t>-</w:t>
                                </w:r>
                                <w:r w:rsidRPr="004B61B5">
                                  <w:rPr>
                                    <w:sz w:val="40"/>
                                    <w:szCs w:val="22"/>
                                  </w:rPr>
                                  <w:fldChar w:fldCharType="begin"/>
                                </w:r>
                                <w:r w:rsidRPr="004B61B5">
                                  <w:rPr>
                                    <w:sz w:val="36"/>
                                  </w:rPr>
                                  <w:instrText>PAGE    \* MERGEFORMAT</w:instrText>
                                </w:r>
                                <w:r w:rsidRPr="004B61B5">
                                  <w:rPr>
                                    <w:sz w:val="40"/>
                                    <w:szCs w:val="22"/>
                                  </w:rPr>
                                  <w:fldChar w:fldCharType="separate"/>
                                </w:r>
                                <w:r w:rsidR="00D5598F" w:rsidRPr="00D5598F">
                                  <w:rPr>
                                    <w:noProof/>
                                    <w:sz w:val="28"/>
                                    <w:szCs w:val="16"/>
                                    <w:lang w:val="zh-TW"/>
                                  </w:rPr>
                                  <w:t>74</w:t>
                                </w:r>
                                <w:r w:rsidRPr="004B61B5">
                                  <w:rPr>
                                    <w:sz w:val="28"/>
                                    <w:szCs w:val="16"/>
                                  </w:rPr>
                                  <w:fldChar w:fldCharType="end"/>
                                </w:r>
                                <w:r>
                                  <w:rPr>
                                    <w:sz w:val="28"/>
                                    <w:szCs w:val="16"/>
                                  </w:rPr>
                                  <w:t>-</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2C485E" id="群組 16" o:spid="_x0000_s1026" style="position:absolute;margin-left:230.15pt;margin-top:788.6pt;width:52.15pt;height:52.45pt;z-index:251659264;mso-position-horizontal-relative:margin;mso-position-vertical-relative:page" coordorigin="1596,14547" coordsize="1043,12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">
                  <v:shapetype id="_x0000_t32" coordsize="21600,21600" o:spt="32" o:oned="t" path="m,l21600,21600e" filled="f">
                    <v:path arrowok="t" fillok="f" o:connecttype="none"/>
                    <o:lock v:ext="edit" shapetype="t"/>
                  </v:shapetype>
                  <v:shape id="AutoShape 77" o:spid="_x0000_s1027" type="#_x0000_t32" style="position:absolute;left:2111;top:15387;width:0;height: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" strokecolor="#7f7f7f"/>
                  <v:rect id="Rectangle 78" o:spid="_x0000_s1028" style="position:absolute;left:1596;top:14547;width:1043;height: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" filled="f" stroked="f">
                    <v:textbox>
                      <w:txbxContent>
                        <w:p w14:paraId="66E107F3" w14:textId="43BA9C5E" w:rsidR="00C63B16" w:rsidRPr="004B61B5" w:rsidRDefault="00C63B16">
                          <w:pPr>
                            <w:pStyle w:val="af"/>
                            <w:jc w:val="center"/>
                            <w:rPr>
                              <w:sz w:val="28"/>
                              <w:szCs w:val="16"/>
                            </w:rPr>
                          </w:pPr>
                          <w:r>
                            <w:rPr>
                              <w:sz w:val="40"/>
                              <w:szCs w:val="22"/>
                            </w:rPr>
                            <w:t>-</w:t>
                          </w:r>
                          <w:r w:rsidRPr="004B61B5">
                            <w:rPr>
                              <w:sz w:val="40"/>
                              <w:szCs w:val="22"/>
                            </w:rPr>
                            <w:fldChar w:fldCharType="begin"/>
                          </w:r>
                          <w:r w:rsidRPr="004B61B5">
                            <w:rPr>
                              <w:sz w:val="36"/>
                            </w:rPr>
                            <w:instrText>PAGE    \* MERGEFORMAT</w:instrText>
                          </w:r>
                          <w:r w:rsidRPr="004B61B5">
                            <w:rPr>
                              <w:sz w:val="40"/>
                              <w:szCs w:val="22"/>
                            </w:rPr>
                            <w:fldChar w:fldCharType="separate"/>
                          </w:r>
                          <w:r w:rsidR="00D5598F" w:rsidRPr="00D5598F">
                            <w:rPr>
                              <w:noProof/>
                              <w:sz w:val="28"/>
                              <w:szCs w:val="16"/>
                              <w:lang w:val="zh-TW"/>
                            </w:rPr>
                            <w:t>74</w:t>
                          </w:r>
                          <w:r w:rsidRPr="004B61B5">
                            <w:rPr>
                              <w:sz w:val="28"/>
                              <w:szCs w:val="16"/>
                            </w:rPr>
                            <w:fldChar w:fldCharType="end"/>
                          </w:r>
                          <w:r>
                            <w:rPr>
                              <w:sz w:val="28"/>
                              <w:szCs w:val="16"/>
                            </w:rPr>
                            <w:t>-</w:t>
                          </w:r>
                        </w:p>
                      </w:txbxContent>
                    </v:textbox>
                  </v:rect>
                  <w10:wrap anchorx="margin" anchory="page"/>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AA4094" w14:textId="77777777" w:rsidR="00394DBC" w:rsidRDefault="00394DBC" w:rsidP="00016BA2">
      <w:r>
        <w:separator/>
      </w:r>
    </w:p>
  </w:footnote>
  <w:footnote w:type="continuationSeparator" w:id="0">
    <w:p w14:paraId="490CFD73" w14:textId="77777777" w:rsidR="00394DBC" w:rsidRDefault="00394DBC" w:rsidP="00016B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943AE"/>
    <w:multiLevelType w:val="multilevel"/>
    <w:tmpl w:val="491AE08C"/>
    <w:lvl w:ilvl="0">
      <w:start w:val="1"/>
      <w:numFmt w:val="decimal"/>
      <w:lvlText w:val="%1."/>
      <w:lvlJc w:val="left"/>
      <w:pPr>
        <w:tabs>
          <w:tab w:val="num" w:pos="510"/>
        </w:tabs>
        <w:ind w:left="454" w:hanging="454"/>
      </w:pPr>
      <w:rPr>
        <w:rFonts w:ascii="WeblySleek UI Semibold" w:eastAsia="華康細圓體" w:hAnsi="WeblySleek UI Semibold"/>
        <w:b w:val="0"/>
        <w:i w:val="0"/>
        <w:sz w:val="22"/>
      </w:rPr>
    </w:lvl>
    <w:lvl w:ilvl="1">
      <w:start w:val="1"/>
      <w:numFmt w:val="upperLetter"/>
      <w:pStyle w:val="KK-01"/>
      <w:lvlText w:val="%2."/>
      <w:lvlJc w:val="left"/>
      <w:pPr>
        <w:tabs>
          <w:tab w:val="num" w:pos="681"/>
        </w:tabs>
        <w:ind w:left="737" w:hanging="453"/>
      </w:pPr>
      <w:rPr>
        <w:rFonts w:ascii="華康細圓體" w:eastAsia="華康細圓體" w:hAnsi="華康細圓體"/>
        <w:b w:val="0"/>
        <w:i w:val="0"/>
        <w:sz w:val="24"/>
        <w:szCs w:val="24"/>
      </w:rPr>
    </w:lvl>
    <w:lvl w:ilvl="2">
      <w:start w:val="1"/>
      <w:numFmt w:val="upperLetter"/>
      <w:lvlText w:val="%3."/>
      <w:lvlJc w:val="left"/>
      <w:pPr>
        <w:ind w:left="1387" w:hanging="480"/>
      </w:pPr>
    </w:lvl>
    <w:lvl w:ilvl="3">
      <w:start w:val="1"/>
      <w:numFmt w:val="decimal"/>
      <w:lvlText w:val="%1.%2.%3.%4"/>
      <w:lvlJc w:val="left"/>
      <w:pPr>
        <w:ind w:left="2835" w:hanging="708"/>
      </w:pPr>
    </w:lvl>
    <w:lvl w:ilvl="4">
      <w:start w:val="1"/>
      <w:numFmt w:val="decimal"/>
      <w:lvlText w:val="%1.%2.%3.%4.%5"/>
      <w:lvlJc w:val="left"/>
      <w:pPr>
        <w:ind w:left="3402" w:hanging="850"/>
      </w:pPr>
    </w:lvl>
    <w:lvl w:ilvl="5">
      <w:start w:val="1"/>
      <w:numFmt w:val="decimal"/>
      <w:lvlText w:val="%1.%2.%3.%4.%5.%6"/>
      <w:lvlJc w:val="left"/>
      <w:pPr>
        <w:ind w:left="4111" w:hanging="1134"/>
      </w:pPr>
    </w:lvl>
    <w:lvl w:ilvl="6">
      <w:start w:val="1"/>
      <w:numFmt w:val="decimal"/>
      <w:lvlText w:val="%1.%2.%3.%4.%5.%6.%7"/>
      <w:lvlJc w:val="left"/>
      <w:pPr>
        <w:ind w:left="4678" w:hanging="1276"/>
      </w:pPr>
    </w:lvl>
    <w:lvl w:ilvl="7">
      <w:start w:val="1"/>
      <w:numFmt w:val="decimal"/>
      <w:lvlText w:val="%1.%2.%3.%4.%5.%6.%7.%8"/>
      <w:lvlJc w:val="left"/>
      <w:pPr>
        <w:ind w:left="5245" w:hanging="1418"/>
      </w:pPr>
    </w:lvl>
    <w:lvl w:ilvl="8">
      <w:start w:val="1"/>
      <w:numFmt w:val="decimal"/>
      <w:lvlText w:val="%1.%2.%3.%4.%5.%6.%7.%8.%9"/>
      <w:lvlJc w:val="left"/>
      <w:pPr>
        <w:ind w:left="5953" w:hanging="1700"/>
      </w:pPr>
    </w:lvl>
  </w:abstractNum>
  <w:abstractNum w:abstractNumId="1" w15:restartNumberingAfterBreak="0">
    <w:nsid w:val="042C4265"/>
    <w:multiLevelType w:val="hybridMultilevel"/>
    <w:tmpl w:val="ED3A7798"/>
    <w:lvl w:ilvl="0" w:tplc="E12002D4">
      <w:start w:val="1"/>
      <w:numFmt w:val="upperLetter"/>
      <w:lvlText w:val="%1."/>
      <w:lvlJc w:val="left"/>
      <w:pPr>
        <w:ind w:left="982" w:hanging="360"/>
      </w:pPr>
      <w:rPr>
        <w:rFonts w:cs="文鼎粗黑" w:hint="default"/>
      </w:rPr>
    </w:lvl>
    <w:lvl w:ilvl="1" w:tplc="80A4AFB4">
      <w:start w:val="1"/>
      <w:numFmt w:val="lowerLetter"/>
      <w:pStyle w:val="kk-5"/>
      <w:lvlText w:val="%2."/>
      <w:lvlJc w:val="left"/>
      <w:rPr>
        <w:b w:val="0"/>
        <w:bCs w:val="0"/>
        <w:i w:val="0"/>
        <w:iCs w:val="0"/>
        <w:caps w:val="0"/>
        <w:smallCaps w:val="0"/>
        <w:strike w:val="0"/>
        <w:dstrike w:val="0"/>
        <w:noProof w:val="0"/>
        <w:vanish w:val="0"/>
        <w:color w:val="000000"/>
        <w:spacing w:val="0"/>
        <w:position w:val="0"/>
        <w:u w:val="none"/>
        <w:effect w:val="none"/>
        <w:vertAlign w:val="baseline"/>
        <w:em w:val="none"/>
        <w:specVanish w:val="0"/>
      </w:rPr>
    </w:lvl>
    <w:lvl w:ilvl="2" w:tplc="0409001B">
      <w:start w:val="1"/>
      <w:numFmt w:val="lowerRoman"/>
      <w:lvlText w:val="%3."/>
      <w:lvlJc w:val="right"/>
      <w:pPr>
        <w:ind w:left="2062" w:hanging="480"/>
      </w:pPr>
    </w:lvl>
    <w:lvl w:ilvl="3" w:tplc="06AEB590">
      <w:start w:val="1"/>
      <w:numFmt w:val="lowerLetter"/>
      <w:pStyle w:val="kk-5-2"/>
      <w:lvlText w:val="%4."/>
      <w:lvlJc w:val="left"/>
      <w:pPr>
        <w:ind w:left="2607" w:hanging="480"/>
      </w:pPr>
      <w:rPr>
        <w:rFonts w:hint="eastAsia"/>
        <w:b w:val="0"/>
        <w:lang w:eastAsia="zh-TW"/>
      </w:rPr>
    </w:lvl>
    <w:lvl w:ilvl="4" w:tplc="04090019">
      <w:start w:val="1"/>
      <w:numFmt w:val="ideographTraditional"/>
      <w:lvlText w:val="%5、"/>
      <w:lvlJc w:val="left"/>
      <w:pPr>
        <w:ind w:left="3022" w:hanging="480"/>
      </w:pPr>
    </w:lvl>
    <w:lvl w:ilvl="5" w:tplc="0409001B">
      <w:start w:val="1"/>
      <w:numFmt w:val="lowerRoman"/>
      <w:lvlText w:val="%6."/>
      <w:lvlJc w:val="right"/>
      <w:pPr>
        <w:ind w:left="3502" w:hanging="480"/>
      </w:pPr>
    </w:lvl>
    <w:lvl w:ilvl="6" w:tplc="0409000F">
      <w:start w:val="1"/>
      <w:numFmt w:val="decimal"/>
      <w:lvlText w:val="%7."/>
      <w:lvlJc w:val="left"/>
      <w:pPr>
        <w:ind w:left="3982" w:hanging="480"/>
      </w:pPr>
    </w:lvl>
    <w:lvl w:ilvl="7" w:tplc="04090019">
      <w:start w:val="1"/>
      <w:numFmt w:val="ideographTraditional"/>
      <w:lvlText w:val="%8、"/>
      <w:lvlJc w:val="left"/>
      <w:pPr>
        <w:ind w:left="4462" w:hanging="480"/>
      </w:pPr>
    </w:lvl>
    <w:lvl w:ilvl="8" w:tplc="0409001B">
      <w:start w:val="1"/>
      <w:numFmt w:val="lowerRoman"/>
      <w:lvlText w:val="%9."/>
      <w:lvlJc w:val="right"/>
      <w:pPr>
        <w:ind w:left="4942" w:hanging="480"/>
      </w:pPr>
    </w:lvl>
  </w:abstractNum>
  <w:abstractNum w:abstractNumId="2" w15:restartNumberingAfterBreak="0">
    <w:nsid w:val="0B50404A"/>
    <w:multiLevelType w:val="hybridMultilevel"/>
    <w:tmpl w:val="1CEA8EF2"/>
    <w:lvl w:ilvl="0" w:tplc="5B74E352">
      <w:start w:val="3"/>
      <w:numFmt w:val="upperLetter"/>
      <w:lvlText w:val="%1."/>
      <w:lvlJc w:val="left"/>
      <w:pPr>
        <w:ind w:left="1440" w:hanging="480"/>
      </w:pPr>
      <w:rPr>
        <w:rFonts w:hint="eastAsia"/>
      </w:rPr>
    </w:lvl>
    <w:lvl w:ilvl="1" w:tplc="04090019" w:tentative="1">
      <w:start w:val="1"/>
      <w:numFmt w:val="ideographTraditional"/>
      <w:lvlText w:val="%2、"/>
      <w:lvlJc w:val="left"/>
      <w:pPr>
        <w:ind w:left="1298" w:hanging="480"/>
      </w:pPr>
    </w:lvl>
    <w:lvl w:ilvl="2" w:tplc="0409001B" w:tentative="1">
      <w:start w:val="1"/>
      <w:numFmt w:val="lowerRoman"/>
      <w:lvlText w:val="%3."/>
      <w:lvlJc w:val="right"/>
      <w:pPr>
        <w:ind w:left="1778" w:hanging="480"/>
      </w:pPr>
    </w:lvl>
    <w:lvl w:ilvl="3" w:tplc="0409000F" w:tentative="1">
      <w:start w:val="1"/>
      <w:numFmt w:val="decimal"/>
      <w:lvlText w:val="%4."/>
      <w:lvlJc w:val="left"/>
      <w:pPr>
        <w:ind w:left="2258" w:hanging="480"/>
      </w:pPr>
    </w:lvl>
    <w:lvl w:ilvl="4" w:tplc="04090019" w:tentative="1">
      <w:start w:val="1"/>
      <w:numFmt w:val="ideographTraditional"/>
      <w:lvlText w:val="%5、"/>
      <w:lvlJc w:val="left"/>
      <w:pPr>
        <w:ind w:left="2738" w:hanging="480"/>
      </w:pPr>
    </w:lvl>
    <w:lvl w:ilvl="5" w:tplc="0409001B" w:tentative="1">
      <w:start w:val="1"/>
      <w:numFmt w:val="lowerRoman"/>
      <w:lvlText w:val="%6."/>
      <w:lvlJc w:val="right"/>
      <w:pPr>
        <w:ind w:left="3218" w:hanging="480"/>
      </w:pPr>
    </w:lvl>
    <w:lvl w:ilvl="6" w:tplc="0409000F" w:tentative="1">
      <w:start w:val="1"/>
      <w:numFmt w:val="decimal"/>
      <w:lvlText w:val="%7."/>
      <w:lvlJc w:val="left"/>
      <w:pPr>
        <w:ind w:left="3698" w:hanging="480"/>
      </w:pPr>
    </w:lvl>
    <w:lvl w:ilvl="7" w:tplc="04090019" w:tentative="1">
      <w:start w:val="1"/>
      <w:numFmt w:val="ideographTraditional"/>
      <w:lvlText w:val="%8、"/>
      <w:lvlJc w:val="left"/>
      <w:pPr>
        <w:ind w:left="4178" w:hanging="480"/>
      </w:pPr>
    </w:lvl>
    <w:lvl w:ilvl="8" w:tplc="0409001B" w:tentative="1">
      <w:start w:val="1"/>
      <w:numFmt w:val="lowerRoman"/>
      <w:lvlText w:val="%9."/>
      <w:lvlJc w:val="right"/>
      <w:pPr>
        <w:ind w:left="4658" w:hanging="480"/>
      </w:pPr>
    </w:lvl>
  </w:abstractNum>
  <w:abstractNum w:abstractNumId="3" w15:restartNumberingAfterBreak="0">
    <w:nsid w:val="10A135F5"/>
    <w:multiLevelType w:val="hybridMultilevel"/>
    <w:tmpl w:val="B0A2D60E"/>
    <w:lvl w:ilvl="0" w:tplc="FFFFFFFF">
      <w:start w:val="1"/>
      <w:numFmt w:val="upperLetter"/>
      <w:lvlText w:val="%1."/>
      <w:lvlJc w:val="left"/>
      <w:pPr>
        <w:ind w:left="1440" w:hanging="480"/>
      </w:pPr>
    </w:lvl>
    <w:lvl w:ilvl="1" w:tplc="FFFFFFFF">
      <w:start w:val="1"/>
      <w:numFmt w:val="decimalEnclosedParen"/>
      <w:lvlText w:val="%2"/>
      <w:lvlJc w:val="left"/>
      <w:pPr>
        <w:ind w:left="1920" w:hanging="480"/>
      </w:pPr>
      <w:rPr>
        <w:rFonts w:hint="default"/>
      </w:rPr>
    </w:lvl>
    <w:lvl w:ilvl="2" w:tplc="FFFFFFFF" w:tentative="1">
      <w:start w:val="1"/>
      <w:numFmt w:val="lowerRoman"/>
      <w:lvlText w:val="%3."/>
      <w:lvlJc w:val="right"/>
      <w:pPr>
        <w:ind w:left="2400" w:hanging="480"/>
      </w:pPr>
    </w:lvl>
    <w:lvl w:ilvl="3" w:tplc="FFFFFFFF" w:tentative="1">
      <w:start w:val="1"/>
      <w:numFmt w:val="decimal"/>
      <w:lvlText w:val="%4."/>
      <w:lvlJc w:val="left"/>
      <w:pPr>
        <w:ind w:left="2880" w:hanging="480"/>
      </w:pPr>
    </w:lvl>
    <w:lvl w:ilvl="4" w:tplc="FFFFFFFF" w:tentative="1">
      <w:start w:val="1"/>
      <w:numFmt w:val="ideographTraditional"/>
      <w:lvlText w:val="%5、"/>
      <w:lvlJc w:val="left"/>
      <w:pPr>
        <w:ind w:left="3360" w:hanging="480"/>
      </w:pPr>
    </w:lvl>
    <w:lvl w:ilvl="5" w:tplc="FFFFFFFF" w:tentative="1">
      <w:start w:val="1"/>
      <w:numFmt w:val="lowerRoman"/>
      <w:lvlText w:val="%6."/>
      <w:lvlJc w:val="right"/>
      <w:pPr>
        <w:ind w:left="3840" w:hanging="480"/>
      </w:pPr>
    </w:lvl>
    <w:lvl w:ilvl="6" w:tplc="FFFFFFFF" w:tentative="1">
      <w:start w:val="1"/>
      <w:numFmt w:val="decimal"/>
      <w:lvlText w:val="%7."/>
      <w:lvlJc w:val="left"/>
      <w:pPr>
        <w:ind w:left="4320" w:hanging="480"/>
      </w:pPr>
    </w:lvl>
    <w:lvl w:ilvl="7" w:tplc="FFFFFFFF" w:tentative="1">
      <w:start w:val="1"/>
      <w:numFmt w:val="ideographTraditional"/>
      <w:lvlText w:val="%8、"/>
      <w:lvlJc w:val="left"/>
      <w:pPr>
        <w:ind w:left="4800" w:hanging="480"/>
      </w:pPr>
    </w:lvl>
    <w:lvl w:ilvl="8" w:tplc="FFFFFFFF" w:tentative="1">
      <w:start w:val="1"/>
      <w:numFmt w:val="lowerRoman"/>
      <w:lvlText w:val="%9."/>
      <w:lvlJc w:val="right"/>
      <w:pPr>
        <w:ind w:left="5280" w:hanging="480"/>
      </w:pPr>
    </w:lvl>
  </w:abstractNum>
  <w:abstractNum w:abstractNumId="4" w15:restartNumberingAfterBreak="0">
    <w:nsid w:val="10B0547B"/>
    <w:multiLevelType w:val="hybridMultilevel"/>
    <w:tmpl w:val="BFAA7FCA"/>
    <w:lvl w:ilvl="0" w:tplc="D4F2DB7A">
      <w:start w:val="1"/>
      <w:numFmt w:val="decimalEnclosedParen"/>
      <w:lvlText w:val="%1"/>
      <w:lvlJc w:val="left"/>
      <w:pPr>
        <w:ind w:left="1582" w:hanging="480"/>
      </w:pPr>
      <w:rPr>
        <w:rFonts w:hint="default"/>
      </w:rPr>
    </w:lvl>
    <w:lvl w:ilvl="1" w:tplc="04090019" w:tentative="1">
      <w:start w:val="1"/>
      <w:numFmt w:val="ideographTraditional"/>
      <w:lvlText w:val="%2、"/>
      <w:lvlJc w:val="left"/>
      <w:pPr>
        <w:ind w:left="2062" w:hanging="480"/>
      </w:pPr>
    </w:lvl>
    <w:lvl w:ilvl="2" w:tplc="0409001B" w:tentative="1">
      <w:start w:val="1"/>
      <w:numFmt w:val="lowerRoman"/>
      <w:lvlText w:val="%3."/>
      <w:lvlJc w:val="right"/>
      <w:pPr>
        <w:ind w:left="2542" w:hanging="480"/>
      </w:pPr>
    </w:lvl>
    <w:lvl w:ilvl="3" w:tplc="0409000F" w:tentative="1">
      <w:start w:val="1"/>
      <w:numFmt w:val="decimal"/>
      <w:lvlText w:val="%4."/>
      <w:lvlJc w:val="left"/>
      <w:pPr>
        <w:ind w:left="3022" w:hanging="480"/>
      </w:pPr>
    </w:lvl>
    <w:lvl w:ilvl="4" w:tplc="04090019" w:tentative="1">
      <w:start w:val="1"/>
      <w:numFmt w:val="ideographTraditional"/>
      <w:lvlText w:val="%5、"/>
      <w:lvlJc w:val="left"/>
      <w:pPr>
        <w:ind w:left="3502" w:hanging="480"/>
      </w:pPr>
    </w:lvl>
    <w:lvl w:ilvl="5" w:tplc="0409001B" w:tentative="1">
      <w:start w:val="1"/>
      <w:numFmt w:val="lowerRoman"/>
      <w:lvlText w:val="%6."/>
      <w:lvlJc w:val="right"/>
      <w:pPr>
        <w:ind w:left="3982" w:hanging="480"/>
      </w:pPr>
    </w:lvl>
    <w:lvl w:ilvl="6" w:tplc="0409000F" w:tentative="1">
      <w:start w:val="1"/>
      <w:numFmt w:val="decimal"/>
      <w:lvlText w:val="%7."/>
      <w:lvlJc w:val="left"/>
      <w:pPr>
        <w:ind w:left="4462" w:hanging="480"/>
      </w:pPr>
    </w:lvl>
    <w:lvl w:ilvl="7" w:tplc="04090019" w:tentative="1">
      <w:start w:val="1"/>
      <w:numFmt w:val="ideographTraditional"/>
      <w:lvlText w:val="%8、"/>
      <w:lvlJc w:val="left"/>
      <w:pPr>
        <w:ind w:left="4942" w:hanging="480"/>
      </w:pPr>
    </w:lvl>
    <w:lvl w:ilvl="8" w:tplc="0409001B" w:tentative="1">
      <w:start w:val="1"/>
      <w:numFmt w:val="lowerRoman"/>
      <w:lvlText w:val="%9."/>
      <w:lvlJc w:val="right"/>
      <w:pPr>
        <w:ind w:left="5422" w:hanging="480"/>
      </w:pPr>
    </w:lvl>
  </w:abstractNum>
  <w:abstractNum w:abstractNumId="5" w15:restartNumberingAfterBreak="0">
    <w:nsid w:val="10B236BC"/>
    <w:multiLevelType w:val="multilevel"/>
    <w:tmpl w:val="FA6A63AC"/>
    <w:lvl w:ilvl="0">
      <w:start w:val="1"/>
      <w:numFmt w:val="decimal"/>
      <w:pStyle w:val="KK-H1"/>
      <w:lvlText w:val="%1."/>
      <w:lvlJc w:val="left"/>
      <w:rPr>
        <w:rFonts w:ascii="Arial" w:hAnsi="Arial" w:cs="Arial" w:hint="default"/>
        <w:b/>
        <w:bCs w:val="0"/>
        <w:i w:val="0"/>
        <w:iCs w:val="0"/>
        <w:caps w:val="0"/>
        <w:smallCaps w:val="0"/>
        <w:strike w:val="0"/>
        <w:dstrike w:val="0"/>
        <w:noProof w:val="0"/>
        <w:vanish w:val="0"/>
        <w:color w:val="000000" w:themeColor="text1"/>
        <w:spacing w:val="0"/>
        <w:position w:val="0"/>
        <w:u w:val="none"/>
        <w:effect w:val="none"/>
        <w:vertAlign w:val="baseline"/>
        <w:em w:val="none"/>
        <w:specVanish w:val="0"/>
      </w:rPr>
    </w:lvl>
    <w:lvl w:ilvl="1">
      <w:start w:val="1"/>
      <w:numFmt w:val="decimal"/>
      <w:pStyle w:val="KK-H2"/>
      <w:isLgl/>
      <w:lvlText w:val="%1.%2"/>
      <w:lvlJc w:val="left"/>
      <w:rPr>
        <w:b w:val="0"/>
        <w:bCs w:val="0"/>
        <w:i w:val="0"/>
        <w:iCs w:val="0"/>
        <w:caps w:val="0"/>
        <w:smallCaps w:val="0"/>
        <w:strike w:val="0"/>
        <w:dstrike w:val="0"/>
        <w:noProof w:val="0"/>
        <w:vanish w:val="0"/>
        <w:color w:val="000000"/>
        <w:spacing w:val="0"/>
        <w:position w:val="0"/>
        <w:u w:val="none"/>
        <w:effect w:val="none"/>
        <w:vertAlign w:val="baseline"/>
        <w:em w:val="none"/>
        <w:specVanish w:val="0"/>
      </w:rPr>
    </w:lvl>
    <w:lvl w:ilvl="2">
      <w:start w:val="1"/>
      <w:numFmt w:val="decimal"/>
      <w:pStyle w:val="KK-H3"/>
      <w:isLgl/>
      <w:lvlText w:val="%1.%2.%3"/>
      <w:lvlJc w:val="left"/>
      <w:rPr>
        <w:rFonts w:ascii="華康細圓體" w:eastAsia="華康細圓體" w:hAnsi="華康細圓體" w:hint="eastAsia"/>
        <w:b/>
        <w:bCs w:val="0"/>
        <w:i w:val="0"/>
        <w:iCs w:val="0"/>
        <w:caps w:val="0"/>
        <w:smallCaps w:val="0"/>
        <w:strike w:val="0"/>
        <w:dstrike w:val="0"/>
        <w:noProof w:val="0"/>
        <w:vanish w:val="0"/>
        <w:color w:val="000000"/>
        <w:spacing w:val="0"/>
        <w:position w:val="0"/>
        <w:u w:val="none"/>
        <w:effect w:val="none"/>
        <w:vertAlign w:val="baseline"/>
        <w:em w:val="none"/>
        <w:specVanish w:val="0"/>
      </w:rPr>
    </w:lvl>
    <w:lvl w:ilvl="3">
      <w:start w:val="1"/>
      <w:numFmt w:val="decimal"/>
      <w:pStyle w:val="kk-7"/>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6" w15:restartNumberingAfterBreak="0">
    <w:nsid w:val="115B082B"/>
    <w:multiLevelType w:val="hybridMultilevel"/>
    <w:tmpl w:val="6D0A9E94"/>
    <w:lvl w:ilvl="0" w:tplc="04090011">
      <w:start w:val="1"/>
      <w:numFmt w:val="upperLetter"/>
      <w:lvlText w:val="%1."/>
      <w:lvlJc w:val="left"/>
      <w:pPr>
        <w:ind w:left="1440" w:hanging="480"/>
      </w:p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7" w15:restartNumberingAfterBreak="0">
    <w:nsid w:val="14F76CDA"/>
    <w:multiLevelType w:val="multilevel"/>
    <w:tmpl w:val="605E7AB0"/>
    <w:lvl w:ilvl="0">
      <w:start w:val="1"/>
      <w:numFmt w:val="decimal"/>
      <w:lvlText w:val="%1."/>
      <w:lvlJc w:val="left"/>
      <w:pPr>
        <w:tabs>
          <w:tab w:val="num" w:pos="510"/>
        </w:tabs>
        <w:ind w:left="454" w:hanging="454"/>
      </w:pPr>
      <w:rPr>
        <w:rFonts w:ascii="WeblySleek UI Semibold" w:eastAsia="華康細圓體" w:hAnsi="WeblySleek UI Semibold"/>
        <w:b w:val="0"/>
        <w:i w:val="0"/>
        <w:sz w:val="22"/>
      </w:rPr>
    </w:lvl>
    <w:lvl w:ilvl="1">
      <w:start w:val="1"/>
      <w:numFmt w:val="upperLetter"/>
      <w:lvlText w:val="%2."/>
      <w:lvlJc w:val="left"/>
      <w:pPr>
        <w:tabs>
          <w:tab w:val="num" w:pos="964"/>
        </w:tabs>
        <w:ind w:left="1020" w:hanging="453"/>
      </w:pPr>
      <w:rPr>
        <w:rFonts w:ascii="華康細圓體" w:eastAsia="華康細圓體" w:hAnsi="華康細圓體"/>
        <w:b w:val="0"/>
        <w:i w:val="0"/>
        <w:sz w:val="24"/>
        <w:szCs w:val="24"/>
      </w:rPr>
    </w:lvl>
    <w:lvl w:ilvl="2">
      <w:start w:val="1"/>
      <w:numFmt w:val="lowerRoman"/>
      <w:lvlText w:val="%3."/>
      <w:lvlJc w:val="left"/>
      <w:pPr>
        <w:ind w:left="1361" w:hanging="454"/>
      </w:pPr>
      <w:rPr>
        <w:rFonts w:ascii="WeblySleek UI Semibold" w:eastAsia="華康細圓體" w:hAnsi="WeblySleek UI Semibold"/>
        <w:b w:val="0"/>
        <w:i w:val="0"/>
        <w:sz w:val="22"/>
      </w:rPr>
    </w:lvl>
    <w:lvl w:ilvl="3">
      <w:start w:val="1"/>
      <w:numFmt w:val="decimal"/>
      <w:lvlText w:val="%1.%2.%3.%4"/>
      <w:lvlJc w:val="left"/>
      <w:pPr>
        <w:ind w:left="2835" w:hanging="708"/>
      </w:pPr>
    </w:lvl>
    <w:lvl w:ilvl="4">
      <w:start w:val="1"/>
      <w:numFmt w:val="decimal"/>
      <w:lvlText w:val="%1.%2.%3.%4.%5"/>
      <w:lvlJc w:val="left"/>
      <w:pPr>
        <w:ind w:left="3402" w:hanging="850"/>
      </w:pPr>
    </w:lvl>
    <w:lvl w:ilvl="5">
      <w:start w:val="1"/>
      <w:numFmt w:val="decimal"/>
      <w:lvlText w:val="%1.%2.%3.%4.%5.%6"/>
      <w:lvlJc w:val="left"/>
      <w:pPr>
        <w:ind w:left="4111" w:hanging="1134"/>
      </w:pPr>
    </w:lvl>
    <w:lvl w:ilvl="6">
      <w:start w:val="1"/>
      <w:numFmt w:val="decimal"/>
      <w:lvlText w:val="%1.%2.%3.%4.%5.%6.%7"/>
      <w:lvlJc w:val="left"/>
      <w:pPr>
        <w:ind w:left="4678" w:hanging="1276"/>
      </w:pPr>
    </w:lvl>
    <w:lvl w:ilvl="7">
      <w:start w:val="1"/>
      <w:numFmt w:val="decimal"/>
      <w:lvlText w:val="%1.%2.%3.%4.%5.%6.%7.%8"/>
      <w:lvlJc w:val="left"/>
      <w:pPr>
        <w:ind w:left="5245" w:hanging="1418"/>
      </w:pPr>
    </w:lvl>
    <w:lvl w:ilvl="8">
      <w:start w:val="1"/>
      <w:numFmt w:val="decimal"/>
      <w:lvlText w:val="%1.%2.%3.%4.%5.%6.%7.%8.%9"/>
      <w:lvlJc w:val="left"/>
      <w:pPr>
        <w:ind w:left="5953" w:hanging="1700"/>
      </w:pPr>
    </w:lvl>
  </w:abstractNum>
  <w:abstractNum w:abstractNumId="8" w15:restartNumberingAfterBreak="0">
    <w:nsid w:val="166F5A5E"/>
    <w:multiLevelType w:val="hybridMultilevel"/>
    <w:tmpl w:val="3F10D36A"/>
    <w:lvl w:ilvl="0" w:tplc="04090011">
      <w:start w:val="1"/>
      <w:numFmt w:val="upperLetter"/>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9" w15:restartNumberingAfterBreak="0">
    <w:nsid w:val="18954033"/>
    <w:multiLevelType w:val="hybridMultilevel"/>
    <w:tmpl w:val="0386980E"/>
    <w:lvl w:ilvl="0" w:tplc="FFFFFFFF">
      <w:start w:val="1"/>
      <w:numFmt w:val="upperLetter"/>
      <w:lvlText w:val="%1."/>
      <w:lvlJc w:val="left"/>
      <w:pPr>
        <w:ind w:left="960" w:hanging="480"/>
      </w:pPr>
    </w:lvl>
    <w:lvl w:ilvl="1" w:tplc="FFFFFFFF" w:tentative="1">
      <w:start w:val="1"/>
      <w:numFmt w:val="ideographTraditional"/>
      <w:lvlText w:val="%2、"/>
      <w:lvlJc w:val="left"/>
      <w:pPr>
        <w:ind w:left="1440" w:hanging="480"/>
      </w:pPr>
    </w:lvl>
    <w:lvl w:ilvl="2" w:tplc="FFFFFFFF" w:tentative="1">
      <w:start w:val="1"/>
      <w:numFmt w:val="lowerRoman"/>
      <w:lvlText w:val="%3."/>
      <w:lvlJc w:val="right"/>
      <w:pPr>
        <w:ind w:left="1920" w:hanging="480"/>
      </w:pPr>
    </w:lvl>
    <w:lvl w:ilvl="3" w:tplc="FFFFFFFF" w:tentative="1">
      <w:start w:val="1"/>
      <w:numFmt w:val="decimal"/>
      <w:lvlText w:val="%4."/>
      <w:lvlJc w:val="left"/>
      <w:pPr>
        <w:ind w:left="2400" w:hanging="480"/>
      </w:pPr>
    </w:lvl>
    <w:lvl w:ilvl="4" w:tplc="FFFFFFFF" w:tentative="1">
      <w:start w:val="1"/>
      <w:numFmt w:val="ideographTraditional"/>
      <w:lvlText w:val="%5、"/>
      <w:lvlJc w:val="left"/>
      <w:pPr>
        <w:ind w:left="2880" w:hanging="480"/>
      </w:pPr>
    </w:lvl>
    <w:lvl w:ilvl="5" w:tplc="FFFFFFFF" w:tentative="1">
      <w:start w:val="1"/>
      <w:numFmt w:val="lowerRoman"/>
      <w:lvlText w:val="%6."/>
      <w:lvlJc w:val="right"/>
      <w:pPr>
        <w:ind w:left="3360" w:hanging="480"/>
      </w:pPr>
    </w:lvl>
    <w:lvl w:ilvl="6" w:tplc="FFFFFFFF" w:tentative="1">
      <w:start w:val="1"/>
      <w:numFmt w:val="decimal"/>
      <w:lvlText w:val="%7."/>
      <w:lvlJc w:val="left"/>
      <w:pPr>
        <w:ind w:left="3840" w:hanging="480"/>
      </w:pPr>
    </w:lvl>
    <w:lvl w:ilvl="7" w:tplc="FFFFFFFF" w:tentative="1">
      <w:start w:val="1"/>
      <w:numFmt w:val="ideographTraditional"/>
      <w:lvlText w:val="%8、"/>
      <w:lvlJc w:val="left"/>
      <w:pPr>
        <w:ind w:left="4320" w:hanging="480"/>
      </w:pPr>
    </w:lvl>
    <w:lvl w:ilvl="8" w:tplc="FFFFFFFF" w:tentative="1">
      <w:start w:val="1"/>
      <w:numFmt w:val="lowerRoman"/>
      <w:lvlText w:val="%9."/>
      <w:lvlJc w:val="right"/>
      <w:pPr>
        <w:ind w:left="4800" w:hanging="480"/>
      </w:pPr>
    </w:lvl>
  </w:abstractNum>
  <w:abstractNum w:abstractNumId="10" w15:restartNumberingAfterBreak="0">
    <w:nsid w:val="1A88132C"/>
    <w:multiLevelType w:val="hybridMultilevel"/>
    <w:tmpl w:val="46B869E2"/>
    <w:lvl w:ilvl="0" w:tplc="70E2EF8A">
      <w:start w:val="1"/>
      <w:numFmt w:val="decimal"/>
      <w:lvlText w:val="%1"/>
      <w:lvlJc w:val="left"/>
      <w:pPr>
        <w:ind w:left="2880" w:hanging="480"/>
      </w:pPr>
      <w:rPr>
        <w:rFonts w:hint="default"/>
      </w:rPr>
    </w:lvl>
    <w:lvl w:ilvl="1" w:tplc="04090019" w:tentative="1">
      <w:start w:val="1"/>
      <w:numFmt w:val="ideographTraditional"/>
      <w:lvlText w:val="%2、"/>
      <w:lvlJc w:val="left"/>
      <w:pPr>
        <w:ind w:left="3360" w:hanging="480"/>
      </w:pPr>
    </w:lvl>
    <w:lvl w:ilvl="2" w:tplc="0409001B" w:tentative="1">
      <w:start w:val="1"/>
      <w:numFmt w:val="lowerRoman"/>
      <w:lvlText w:val="%3."/>
      <w:lvlJc w:val="right"/>
      <w:pPr>
        <w:ind w:left="3840" w:hanging="480"/>
      </w:pPr>
    </w:lvl>
    <w:lvl w:ilvl="3" w:tplc="0409000F" w:tentative="1">
      <w:start w:val="1"/>
      <w:numFmt w:val="decimal"/>
      <w:lvlText w:val="%4."/>
      <w:lvlJc w:val="left"/>
      <w:pPr>
        <w:ind w:left="4320" w:hanging="480"/>
      </w:pPr>
    </w:lvl>
    <w:lvl w:ilvl="4" w:tplc="04090019" w:tentative="1">
      <w:start w:val="1"/>
      <w:numFmt w:val="ideographTraditional"/>
      <w:lvlText w:val="%5、"/>
      <w:lvlJc w:val="left"/>
      <w:pPr>
        <w:ind w:left="4800" w:hanging="480"/>
      </w:pPr>
    </w:lvl>
    <w:lvl w:ilvl="5" w:tplc="0409001B" w:tentative="1">
      <w:start w:val="1"/>
      <w:numFmt w:val="lowerRoman"/>
      <w:lvlText w:val="%6."/>
      <w:lvlJc w:val="right"/>
      <w:pPr>
        <w:ind w:left="5280" w:hanging="480"/>
      </w:pPr>
    </w:lvl>
    <w:lvl w:ilvl="6" w:tplc="0409000F" w:tentative="1">
      <w:start w:val="1"/>
      <w:numFmt w:val="decimal"/>
      <w:lvlText w:val="%7."/>
      <w:lvlJc w:val="left"/>
      <w:pPr>
        <w:ind w:left="5760" w:hanging="480"/>
      </w:pPr>
    </w:lvl>
    <w:lvl w:ilvl="7" w:tplc="04090019" w:tentative="1">
      <w:start w:val="1"/>
      <w:numFmt w:val="ideographTraditional"/>
      <w:lvlText w:val="%8、"/>
      <w:lvlJc w:val="left"/>
      <w:pPr>
        <w:ind w:left="6240" w:hanging="480"/>
      </w:pPr>
    </w:lvl>
    <w:lvl w:ilvl="8" w:tplc="0409001B" w:tentative="1">
      <w:start w:val="1"/>
      <w:numFmt w:val="lowerRoman"/>
      <w:lvlText w:val="%9."/>
      <w:lvlJc w:val="right"/>
      <w:pPr>
        <w:ind w:left="6720" w:hanging="480"/>
      </w:pPr>
    </w:lvl>
  </w:abstractNum>
  <w:abstractNum w:abstractNumId="11" w15:restartNumberingAfterBreak="0">
    <w:nsid w:val="1B204CD9"/>
    <w:multiLevelType w:val="hybridMultilevel"/>
    <w:tmpl w:val="30BE47C8"/>
    <w:lvl w:ilvl="0" w:tplc="BD8AC63A">
      <w:start w:val="1"/>
      <w:numFmt w:val="decimal"/>
      <w:pStyle w:val="KK-"/>
      <w:lvlText w:val="(%1)"/>
      <w:lvlJc w:val="left"/>
      <w:pPr>
        <w:ind w:left="2640" w:hanging="360"/>
      </w:pPr>
      <w:rPr>
        <w:rFonts w:hint="default"/>
      </w:rPr>
    </w:lvl>
    <w:lvl w:ilvl="1" w:tplc="1CC63DA2">
      <w:start w:val="1"/>
      <w:numFmt w:val="decimal"/>
      <w:pStyle w:val="KK-cable"/>
      <w:lvlText w:val="（%2）"/>
      <w:lvlJc w:val="left"/>
      <w:pPr>
        <w:ind w:left="3938" w:hanging="720"/>
      </w:pPr>
      <w:rPr>
        <w:rFonts w:hint="default"/>
      </w:rPr>
    </w:lvl>
    <w:lvl w:ilvl="2" w:tplc="0409001B" w:tentative="1">
      <w:start w:val="1"/>
      <w:numFmt w:val="lowerRoman"/>
      <w:lvlText w:val="%3."/>
      <w:lvlJc w:val="right"/>
      <w:pPr>
        <w:ind w:left="3720" w:hanging="480"/>
      </w:pPr>
    </w:lvl>
    <w:lvl w:ilvl="3" w:tplc="0409000F" w:tentative="1">
      <w:start w:val="1"/>
      <w:numFmt w:val="decimal"/>
      <w:lvlText w:val="%4."/>
      <w:lvlJc w:val="left"/>
      <w:pPr>
        <w:ind w:left="4200" w:hanging="480"/>
      </w:pPr>
    </w:lvl>
    <w:lvl w:ilvl="4" w:tplc="04090019" w:tentative="1">
      <w:start w:val="1"/>
      <w:numFmt w:val="ideographTraditional"/>
      <w:lvlText w:val="%5、"/>
      <w:lvlJc w:val="left"/>
      <w:pPr>
        <w:ind w:left="4680" w:hanging="480"/>
      </w:pPr>
    </w:lvl>
    <w:lvl w:ilvl="5" w:tplc="0409001B" w:tentative="1">
      <w:start w:val="1"/>
      <w:numFmt w:val="lowerRoman"/>
      <w:lvlText w:val="%6."/>
      <w:lvlJc w:val="right"/>
      <w:pPr>
        <w:ind w:left="5160" w:hanging="480"/>
      </w:pPr>
    </w:lvl>
    <w:lvl w:ilvl="6" w:tplc="0409000F" w:tentative="1">
      <w:start w:val="1"/>
      <w:numFmt w:val="decimal"/>
      <w:lvlText w:val="%7."/>
      <w:lvlJc w:val="left"/>
      <w:pPr>
        <w:ind w:left="5640" w:hanging="480"/>
      </w:pPr>
    </w:lvl>
    <w:lvl w:ilvl="7" w:tplc="04090019" w:tentative="1">
      <w:start w:val="1"/>
      <w:numFmt w:val="ideographTraditional"/>
      <w:lvlText w:val="%8、"/>
      <w:lvlJc w:val="left"/>
      <w:pPr>
        <w:ind w:left="6120" w:hanging="480"/>
      </w:pPr>
    </w:lvl>
    <w:lvl w:ilvl="8" w:tplc="0409001B" w:tentative="1">
      <w:start w:val="1"/>
      <w:numFmt w:val="lowerRoman"/>
      <w:lvlText w:val="%9."/>
      <w:lvlJc w:val="right"/>
      <w:pPr>
        <w:ind w:left="6600" w:hanging="480"/>
      </w:pPr>
    </w:lvl>
  </w:abstractNum>
  <w:abstractNum w:abstractNumId="12" w15:restartNumberingAfterBreak="0">
    <w:nsid w:val="1CB742CE"/>
    <w:multiLevelType w:val="hybridMultilevel"/>
    <w:tmpl w:val="29364F1A"/>
    <w:lvl w:ilvl="0" w:tplc="311EC38C">
      <w:start w:val="1"/>
      <w:numFmt w:val="taiwaneseCountingThousand"/>
      <w:pStyle w:val="KK-0"/>
      <w:lvlText w:val="%1、"/>
      <w:lvlJc w:val="left"/>
      <w:pPr>
        <w:ind w:left="480" w:hanging="480"/>
      </w:pPr>
      <w:rPr>
        <w:rFonts w:hint="default"/>
      </w:rPr>
    </w:lvl>
    <w:lvl w:ilvl="1" w:tplc="04090019" w:tentative="1">
      <w:start w:val="1"/>
      <w:numFmt w:val="ideographTraditional"/>
      <w:lvlText w:val="%2、"/>
      <w:lvlJc w:val="left"/>
      <w:pPr>
        <w:ind w:left="-458" w:hanging="480"/>
      </w:pPr>
    </w:lvl>
    <w:lvl w:ilvl="2" w:tplc="0409001B" w:tentative="1">
      <w:start w:val="1"/>
      <w:numFmt w:val="lowerRoman"/>
      <w:lvlText w:val="%3."/>
      <w:lvlJc w:val="right"/>
      <w:pPr>
        <w:ind w:left="22" w:hanging="480"/>
      </w:pPr>
    </w:lvl>
    <w:lvl w:ilvl="3" w:tplc="0409000F" w:tentative="1">
      <w:start w:val="1"/>
      <w:numFmt w:val="decimal"/>
      <w:lvlText w:val="%4."/>
      <w:lvlJc w:val="left"/>
      <w:pPr>
        <w:ind w:left="502" w:hanging="480"/>
      </w:pPr>
    </w:lvl>
    <w:lvl w:ilvl="4" w:tplc="04090019" w:tentative="1">
      <w:start w:val="1"/>
      <w:numFmt w:val="ideographTraditional"/>
      <w:lvlText w:val="%5、"/>
      <w:lvlJc w:val="left"/>
      <w:pPr>
        <w:ind w:left="982" w:hanging="480"/>
      </w:pPr>
    </w:lvl>
    <w:lvl w:ilvl="5" w:tplc="0409001B" w:tentative="1">
      <w:start w:val="1"/>
      <w:numFmt w:val="lowerRoman"/>
      <w:lvlText w:val="%6."/>
      <w:lvlJc w:val="right"/>
      <w:pPr>
        <w:ind w:left="1462" w:hanging="480"/>
      </w:pPr>
    </w:lvl>
    <w:lvl w:ilvl="6" w:tplc="0409000F" w:tentative="1">
      <w:start w:val="1"/>
      <w:numFmt w:val="decimal"/>
      <w:lvlText w:val="%7."/>
      <w:lvlJc w:val="left"/>
      <w:pPr>
        <w:ind w:left="1942" w:hanging="480"/>
      </w:pPr>
    </w:lvl>
    <w:lvl w:ilvl="7" w:tplc="04090019" w:tentative="1">
      <w:start w:val="1"/>
      <w:numFmt w:val="ideographTraditional"/>
      <w:lvlText w:val="%8、"/>
      <w:lvlJc w:val="left"/>
      <w:pPr>
        <w:ind w:left="2422" w:hanging="480"/>
      </w:pPr>
    </w:lvl>
    <w:lvl w:ilvl="8" w:tplc="0409001B" w:tentative="1">
      <w:start w:val="1"/>
      <w:numFmt w:val="lowerRoman"/>
      <w:lvlText w:val="%9."/>
      <w:lvlJc w:val="right"/>
      <w:pPr>
        <w:ind w:left="2902" w:hanging="480"/>
      </w:pPr>
    </w:lvl>
  </w:abstractNum>
  <w:abstractNum w:abstractNumId="13" w15:restartNumberingAfterBreak="0">
    <w:nsid w:val="235117D6"/>
    <w:multiLevelType w:val="hybridMultilevel"/>
    <w:tmpl w:val="68D65338"/>
    <w:lvl w:ilvl="0" w:tplc="2D743B3A">
      <w:start w:val="1"/>
      <w:numFmt w:val="upperLetter"/>
      <w:pStyle w:val="KK-2"/>
      <w:lvlText w:val="%1."/>
      <w:lvlJc w:val="left"/>
      <w:rPr>
        <w:b w:val="0"/>
        <w:bCs w:val="0"/>
        <w:i w:val="0"/>
        <w:iCs w:val="0"/>
        <w:caps w:val="0"/>
        <w:smallCaps w:val="0"/>
        <w:strike w:val="0"/>
        <w:dstrike w:val="0"/>
        <w:noProof w:val="0"/>
        <w:vanish w:val="0"/>
        <w:color w:val="000000"/>
        <w:spacing w:val="0"/>
        <w:position w:val="0"/>
        <w:u w:val="none"/>
        <w:effect w:val="none"/>
        <w:vertAlign w:val="baseline"/>
        <w:em w:val="none"/>
        <w:specVanish w:val="0"/>
      </w:rPr>
    </w:lvl>
    <w:lvl w:ilvl="1" w:tplc="FE0E1556">
      <w:start w:val="1"/>
      <w:numFmt w:val="lowerLetter"/>
      <w:lvlText w:val="%2."/>
      <w:lvlJc w:val="left"/>
      <w:pPr>
        <w:ind w:left="12608" w:hanging="480"/>
      </w:pPr>
      <w:rPr>
        <w:rFonts w:hint="eastAsia"/>
        <w:b w:val="0"/>
      </w:rPr>
    </w:lvl>
    <w:lvl w:ilvl="2" w:tplc="0409001B">
      <w:start w:val="1"/>
      <w:numFmt w:val="lowerRoman"/>
      <w:lvlText w:val="%3."/>
      <w:lvlJc w:val="right"/>
      <w:pPr>
        <w:ind w:left="13088" w:hanging="480"/>
      </w:pPr>
    </w:lvl>
    <w:lvl w:ilvl="3" w:tplc="0409000F">
      <w:start w:val="1"/>
      <w:numFmt w:val="decimal"/>
      <w:lvlText w:val="%4."/>
      <w:lvlJc w:val="left"/>
      <w:pPr>
        <w:ind w:left="13568" w:hanging="480"/>
      </w:pPr>
    </w:lvl>
    <w:lvl w:ilvl="4" w:tplc="6DF24DF2">
      <w:start w:val="1"/>
      <w:numFmt w:val="decimal"/>
      <w:lvlText w:val="(%5)"/>
      <w:lvlJc w:val="left"/>
      <w:pPr>
        <w:ind w:left="14048" w:hanging="480"/>
      </w:pPr>
      <w:rPr>
        <w:rFonts w:hint="default"/>
      </w:rPr>
    </w:lvl>
    <w:lvl w:ilvl="5" w:tplc="0409001B" w:tentative="1">
      <w:start w:val="1"/>
      <w:numFmt w:val="lowerRoman"/>
      <w:lvlText w:val="%6."/>
      <w:lvlJc w:val="right"/>
      <w:pPr>
        <w:ind w:left="14528" w:hanging="480"/>
      </w:pPr>
    </w:lvl>
    <w:lvl w:ilvl="6" w:tplc="0409000F" w:tentative="1">
      <w:start w:val="1"/>
      <w:numFmt w:val="decimal"/>
      <w:lvlText w:val="%7."/>
      <w:lvlJc w:val="left"/>
      <w:pPr>
        <w:ind w:left="15008" w:hanging="480"/>
      </w:pPr>
    </w:lvl>
    <w:lvl w:ilvl="7" w:tplc="04090019" w:tentative="1">
      <w:start w:val="1"/>
      <w:numFmt w:val="ideographTraditional"/>
      <w:lvlText w:val="%8、"/>
      <w:lvlJc w:val="left"/>
      <w:pPr>
        <w:ind w:left="15488" w:hanging="480"/>
      </w:pPr>
    </w:lvl>
    <w:lvl w:ilvl="8" w:tplc="0409001B" w:tentative="1">
      <w:start w:val="1"/>
      <w:numFmt w:val="lowerRoman"/>
      <w:lvlText w:val="%9."/>
      <w:lvlJc w:val="right"/>
      <w:pPr>
        <w:ind w:left="15968" w:hanging="480"/>
      </w:pPr>
    </w:lvl>
  </w:abstractNum>
  <w:abstractNum w:abstractNumId="14" w15:restartNumberingAfterBreak="0">
    <w:nsid w:val="25014F30"/>
    <w:multiLevelType w:val="hybridMultilevel"/>
    <w:tmpl w:val="A9444700"/>
    <w:lvl w:ilvl="0" w:tplc="04090011">
      <w:start w:val="1"/>
      <w:numFmt w:val="upperLetter"/>
      <w:lvlText w:val="%1."/>
      <w:lvlJc w:val="left"/>
      <w:pPr>
        <w:ind w:left="1102" w:hanging="480"/>
      </w:pPr>
    </w:lvl>
    <w:lvl w:ilvl="1" w:tplc="507AC694">
      <w:start w:val="1"/>
      <w:numFmt w:val="decimalEnclosedParen"/>
      <w:lvlText w:val="%2"/>
      <w:lvlJc w:val="left"/>
      <w:pPr>
        <w:ind w:left="1582" w:hanging="480"/>
      </w:pPr>
      <w:rPr>
        <w:rFonts w:ascii="Arial" w:hAnsi="Arial" w:cs="Arial" w:hint="default"/>
        <w:sz w:val="28"/>
      </w:rPr>
    </w:lvl>
    <w:lvl w:ilvl="2" w:tplc="0409001B" w:tentative="1">
      <w:start w:val="1"/>
      <w:numFmt w:val="lowerRoman"/>
      <w:lvlText w:val="%3."/>
      <w:lvlJc w:val="right"/>
      <w:pPr>
        <w:ind w:left="2062" w:hanging="480"/>
      </w:pPr>
    </w:lvl>
    <w:lvl w:ilvl="3" w:tplc="0409000F" w:tentative="1">
      <w:start w:val="1"/>
      <w:numFmt w:val="decimal"/>
      <w:lvlText w:val="%4."/>
      <w:lvlJc w:val="left"/>
      <w:pPr>
        <w:ind w:left="2542" w:hanging="480"/>
      </w:pPr>
    </w:lvl>
    <w:lvl w:ilvl="4" w:tplc="04090019" w:tentative="1">
      <w:start w:val="1"/>
      <w:numFmt w:val="ideographTraditional"/>
      <w:lvlText w:val="%5、"/>
      <w:lvlJc w:val="left"/>
      <w:pPr>
        <w:ind w:left="3022" w:hanging="480"/>
      </w:pPr>
    </w:lvl>
    <w:lvl w:ilvl="5" w:tplc="0409001B" w:tentative="1">
      <w:start w:val="1"/>
      <w:numFmt w:val="lowerRoman"/>
      <w:lvlText w:val="%6."/>
      <w:lvlJc w:val="right"/>
      <w:pPr>
        <w:ind w:left="3502" w:hanging="480"/>
      </w:pPr>
    </w:lvl>
    <w:lvl w:ilvl="6" w:tplc="0409000F" w:tentative="1">
      <w:start w:val="1"/>
      <w:numFmt w:val="decimal"/>
      <w:lvlText w:val="%7."/>
      <w:lvlJc w:val="left"/>
      <w:pPr>
        <w:ind w:left="3982" w:hanging="480"/>
      </w:pPr>
    </w:lvl>
    <w:lvl w:ilvl="7" w:tplc="04090019" w:tentative="1">
      <w:start w:val="1"/>
      <w:numFmt w:val="ideographTraditional"/>
      <w:lvlText w:val="%8、"/>
      <w:lvlJc w:val="left"/>
      <w:pPr>
        <w:ind w:left="4462" w:hanging="480"/>
      </w:pPr>
    </w:lvl>
    <w:lvl w:ilvl="8" w:tplc="0409001B" w:tentative="1">
      <w:start w:val="1"/>
      <w:numFmt w:val="lowerRoman"/>
      <w:lvlText w:val="%9."/>
      <w:lvlJc w:val="right"/>
      <w:pPr>
        <w:ind w:left="4942" w:hanging="480"/>
      </w:pPr>
    </w:lvl>
  </w:abstractNum>
  <w:abstractNum w:abstractNumId="15" w15:restartNumberingAfterBreak="0">
    <w:nsid w:val="26320ECA"/>
    <w:multiLevelType w:val="hybridMultilevel"/>
    <w:tmpl w:val="71740B0A"/>
    <w:lvl w:ilvl="0" w:tplc="0AE433F6">
      <w:start w:val="1"/>
      <w:numFmt w:val="decimal"/>
      <w:pStyle w:val="KK-3"/>
      <w:lvlText w:val="%1."/>
      <w:lvlJc w:val="left"/>
      <w:pPr>
        <w:ind w:left="1800" w:hanging="480"/>
      </w:pPr>
      <w:rPr>
        <w:b w:val="0"/>
        <w:sz w:val="24"/>
        <w:szCs w:val="24"/>
      </w:rPr>
    </w:lvl>
    <w:lvl w:ilvl="1" w:tplc="04090019" w:tentative="1">
      <w:start w:val="1"/>
      <w:numFmt w:val="ideographTraditional"/>
      <w:lvlText w:val="%2、"/>
      <w:lvlJc w:val="left"/>
      <w:pPr>
        <w:ind w:left="2280" w:hanging="480"/>
      </w:pPr>
    </w:lvl>
    <w:lvl w:ilvl="2" w:tplc="0409001B" w:tentative="1">
      <w:start w:val="1"/>
      <w:numFmt w:val="lowerRoman"/>
      <w:lvlText w:val="%3."/>
      <w:lvlJc w:val="right"/>
      <w:pPr>
        <w:ind w:left="2760" w:hanging="480"/>
      </w:pPr>
    </w:lvl>
    <w:lvl w:ilvl="3" w:tplc="0409000F" w:tentative="1">
      <w:start w:val="1"/>
      <w:numFmt w:val="decimal"/>
      <w:lvlText w:val="%4."/>
      <w:lvlJc w:val="left"/>
      <w:pPr>
        <w:ind w:left="3240" w:hanging="480"/>
      </w:pPr>
    </w:lvl>
    <w:lvl w:ilvl="4" w:tplc="04090019" w:tentative="1">
      <w:start w:val="1"/>
      <w:numFmt w:val="ideographTraditional"/>
      <w:lvlText w:val="%5、"/>
      <w:lvlJc w:val="left"/>
      <w:pPr>
        <w:ind w:left="3720" w:hanging="480"/>
      </w:pPr>
    </w:lvl>
    <w:lvl w:ilvl="5" w:tplc="0409001B" w:tentative="1">
      <w:start w:val="1"/>
      <w:numFmt w:val="lowerRoman"/>
      <w:lvlText w:val="%6."/>
      <w:lvlJc w:val="right"/>
      <w:pPr>
        <w:ind w:left="4200" w:hanging="480"/>
      </w:pPr>
    </w:lvl>
    <w:lvl w:ilvl="6" w:tplc="0409000F" w:tentative="1">
      <w:start w:val="1"/>
      <w:numFmt w:val="decimal"/>
      <w:lvlText w:val="%7."/>
      <w:lvlJc w:val="left"/>
      <w:pPr>
        <w:ind w:left="4680" w:hanging="480"/>
      </w:pPr>
    </w:lvl>
    <w:lvl w:ilvl="7" w:tplc="04090019" w:tentative="1">
      <w:start w:val="1"/>
      <w:numFmt w:val="ideographTraditional"/>
      <w:lvlText w:val="%8、"/>
      <w:lvlJc w:val="left"/>
      <w:pPr>
        <w:ind w:left="5160" w:hanging="480"/>
      </w:pPr>
    </w:lvl>
    <w:lvl w:ilvl="8" w:tplc="0409001B" w:tentative="1">
      <w:start w:val="1"/>
      <w:numFmt w:val="lowerRoman"/>
      <w:lvlText w:val="%9."/>
      <w:lvlJc w:val="right"/>
      <w:pPr>
        <w:ind w:left="5640" w:hanging="480"/>
      </w:pPr>
    </w:lvl>
  </w:abstractNum>
  <w:abstractNum w:abstractNumId="16" w15:restartNumberingAfterBreak="0">
    <w:nsid w:val="26A25D07"/>
    <w:multiLevelType w:val="hybridMultilevel"/>
    <w:tmpl w:val="0D48C9A4"/>
    <w:lvl w:ilvl="0" w:tplc="D4F2DB7A">
      <w:start w:val="1"/>
      <w:numFmt w:val="decimalEnclosedParen"/>
      <w:lvlText w:val="%1"/>
      <w:lvlJc w:val="left"/>
      <w:pPr>
        <w:ind w:left="1582" w:hanging="480"/>
      </w:pPr>
      <w:rPr>
        <w:rFonts w:hint="default"/>
      </w:rPr>
    </w:lvl>
    <w:lvl w:ilvl="1" w:tplc="04090019" w:tentative="1">
      <w:start w:val="1"/>
      <w:numFmt w:val="ideographTraditional"/>
      <w:lvlText w:val="%2、"/>
      <w:lvlJc w:val="left"/>
      <w:pPr>
        <w:ind w:left="2062" w:hanging="480"/>
      </w:pPr>
    </w:lvl>
    <w:lvl w:ilvl="2" w:tplc="0409001B" w:tentative="1">
      <w:start w:val="1"/>
      <w:numFmt w:val="lowerRoman"/>
      <w:lvlText w:val="%3."/>
      <w:lvlJc w:val="right"/>
      <w:pPr>
        <w:ind w:left="2542" w:hanging="480"/>
      </w:pPr>
    </w:lvl>
    <w:lvl w:ilvl="3" w:tplc="0409000F" w:tentative="1">
      <w:start w:val="1"/>
      <w:numFmt w:val="decimal"/>
      <w:lvlText w:val="%4."/>
      <w:lvlJc w:val="left"/>
      <w:pPr>
        <w:ind w:left="3022" w:hanging="480"/>
      </w:pPr>
    </w:lvl>
    <w:lvl w:ilvl="4" w:tplc="04090019" w:tentative="1">
      <w:start w:val="1"/>
      <w:numFmt w:val="ideographTraditional"/>
      <w:lvlText w:val="%5、"/>
      <w:lvlJc w:val="left"/>
      <w:pPr>
        <w:ind w:left="3502" w:hanging="480"/>
      </w:pPr>
    </w:lvl>
    <w:lvl w:ilvl="5" w:tplc="0409001B" w:tentative="1">
      <w:start w:val="1"/>
      <w:numFmt w:val="lowerRoman"/>
      <w:lvlText w:val="%6."/>
      <w:lvlJc w:val="right"/>
      <w:pPr>
        <w:ind w:left="3982" w:hanging="480"/>
      </w:pPr>
    </w:lvl>
    <w:lvl w:ilvl="6" w:tplc="0409000F" w:tentative="1">
      <w:start w:val="1"/>
      <w:numFmt w:val="decimal"/>
      <w:lvlText w:val="%7."/>
      <w:lvlJc w:val="left"/>
      <w:pPr>
        <w:ind w:left="4462" w:hanging="480"/>
      </w:pPr>
    </w:lvl>
    <w:lvl w:ilvl="7" w:tplc="04090019" w:tentative="1">
      <w:start w:val="1"/>
      <w:numFmt w:val="ideographTraditional"/>
      <w:lvlText w:val="%8、"/>
      <w:lvlJc w:val="left"/>
      <w:pPr>
        <w:ind w:left="4942" w:hanging="480"/>
      </w:pPr>
    </w:lvl>
    <w:lvl w:ilvl="8" w:tplc="0409001B" w:tentative="1">
      <w:start w:val="1"/>
      <w:numFmt w:val="lowerRoman"/>
      <w:lvlText w:val="%9."/>
      <w:lvlJc w:val="right"/>
      <w:pPr>
        <w:ind w:left="5422" w:hanging="480"/>
      </w:pPr>
    </w:lvl>
  </w:abstractNum>
  <w:abstractNum w:abstractNumId="17" w15:restartNumberingAfterBreak="0">
    <w:nsid w:val="283F306F"/>
    <w:multiLevelType w:val="hybridMultilevel"/>
    <w:tmpl w:val="8E7C8C4E"/>
    <w:lvl w:ilvl="0" w:tplc="04090011">
      <w:start w:val="1"/>
      <w:numFmt w:val="upperLetter"/>
      <w:lvlText w:val="%1."/>
      <w:lvlJc w:val="left"/>
      <w:pPr>
        <w:ind w:left="1102" w:hanging="480"/>
      </w:pPr>
    </w:lvl>
    <w:lvl w:ilvl="1" w:tplc="D4F2DB7A">
      <w:start w:val="1"/>
      <w:numFmt w:val="decimalEnclosedParen"/>
      <w:lvlText w:val="%2"/>
      <w:lvlJc w:val="left"/>
      <w:pPr>
        <w:ind w:left="1582" w:hanging="480"/>
      </w:pPr>
      <w:rPr>
        <w:rFonts w:hint="default"/>
      </w:rPr>
    </w:lvl>
    <w:lvl w:ilvl="2" w:tplc="0409001B" w:tentative="1">
      <w:start w:val="1"/>
      <w:numFmt w:val="lowerRoman"/>
      <w:lvlText w:val="%3."/>
      <w:lvlJc w:val="right"/>
      <w:pPr>
        <w:ind w:left="2062" w:hanging="480"/>
      </w:pPr>
    </w:lvl>
    <w:lvl w:ilvl="3" w:tplc="0409000F" w:tentative="1">
      <w:start w:val="1"/>
      <w:numFmt w:val="decimal"/>
      <w:lvlText w:val="%4."/>
      <w:lvlJc w:val="left"/>
      <w:pPr>
        <w:ind w:left="2542" w:hanging="480"/>
      </w:pPr>
    </w:lvl>
    <w:lvl w:ilvl="4" w:tplc="04090019" w:tentative="1">
      <w:start w:val="1"/>
      <w:numFmt w:val="ideographTraditional"/>
      <w:lvlText w:val="%5、"/>
      <w:lvlJc w:val="left"/>
      <w:pPr>
        <w:ind w:left="3022" w:hanging="480"/>
      </w:pPr>
    </w:lvl>
    <w:lvl w:ilvl="5" w:tplc="0409001B" w:tentative="1">
      <w:start w:val="1"/>
      <w:numFmt w:val="lowerRoman"/>
      <w:lvlText w:val="%6."/>
      <w:lvlJc w:val="right"/>
      <w:pPr>
        <w:ind w:left="3502" w:hanging="480"/>
      </w:pPr>
    </w:lvl>
    <w:lvl w:ilvl="6" w:tplc="0409000F" w:tentative="1">
      <w:start w:val="1"/>
      <w:numFmt w:val="decimal"/>
      <w:lvlText w:val="%7."/>
      <w:lvlJc w:val="left"/>
      <w:pPr>
        <w:ind w:left="3982" w:hanging="480"/>
      </w:pPr>
    </w:lvl>
    <w:lvl w:ilvl="7" w:tplc="04090019" w:tentative="1">
      <w:start w:val="1"/>
      <w:numFmt w:val="ideographTraditional"/>
      <w:lvlText w:val="%8、"/>
      <w:lvlJc w:val="left"/>
      <w:pPr>
        <w:ind w:left="4462" w:hanging="480"/>
      </w:pPr>
    </w:lvl>
    <w:lvl w:ilvl="8" w:tplc="0409001B" w:tentative="1">
      <w:start w:val="1"/>
      <w:numFmt w:val="lowerRoman"/>
      <w:lvlText w:val="%9."/>
      <w:lvlJc w:val="right"/>
      <w:pPr>
        <w:ind w:left="4942" w:hanging="480"/>
      </w:pPr>
    </w:lvl>
  </w:abstractNum>
  <w:abstractNum w:abstractNumId="18" w15:restartNumberingAfterBreak="0">
    <w:nsid w:val="29B00477"/>
    <w:multiLevelType w:val="hybridMultilevel"/>
    <w:tmpl w:val="A42CB274"/>
    <w:lvl w:ilvl="0" w:tplc="04090011">
      <w:start w:val="1"/>
      <w:numFmt w:val="upperLetter"/>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9" w15:restartNumberingAfterBreak="0">
    <w:nsid w:val="2B424A72"/>
    <w:multiLevelType w:val="hybridMultilevel"/>
    <w:tmpl w:val="D590A1FA"/>
    <w:lvl w:ilvl="0" w:tplc="DF4E6BF6">
      <w:start w:val="3"/>
      <w:numFmt w:val="upperLetter"/>
      <w:lvlText w:val="%1."/>
      <w:lvlJc w:val="left"/>
      <w:pPr>
        <w:ind w:left="960" w:hanging="480"/>
      </w:pPr>
      <w:rPr>
        <w:rFonts w:hint="eastAsia"/>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2D38060E"/>
    <w:multiLevelType w:val="hybridMultilevel"/>
    <w:tmpl w:val="D450AC52"/>
    <w:lvl w:ilvl="0" w:tplc="FFFFFFFF">
      <w:start w:val="1"/>
      <w:numFmt w:val="upperLetter"/>
      <w:lvlText w:val="%1."/>
      <w:lvlJc w:val="left"/>
      <w:pPr>
        <w:ind w:left="960" w:hanging="480"/>
      </w:pPr>
    </w:lvl>
    <w:lvl w:ilvl="1" w:tplc="FFFFFFFF" w:tentative="1">
      <w:start w:val="1"/>
      <w:numFmt w:val="ideographTraditional"/>
      <w:lvlText w:val="%2、"/>
      <w:lvlJc w:val="left"/>
      <w:pPr>
        <w:ind w:left="1440" w:hanging="480"/>
      </w:pPr>
    </w:lvl>
    <w:lvl w:ilvl="2" w:tplc="FFFFFFFF" w:tentative="1">
      <w:start w:val="1"/>
      <w:numFmt w:val="lowerRoman"/>
      <w:lvlText w:val="%3."/>
      <w:lvlJc w:val="right"/>
      <w:pPr>
        <w:ind w:left="1920" w:hanging="480"/>
      </w:pPr>
    </w:lvl>
    <w:lvl w:ilvl="3" w:tplc="FFFFFFFF" w:tentative="1">
      <w:start w:val="1"/>
      <w:numFmt w:val="decimal"/>
      <w:lvlText w:val="%4."/>
      <w:lvlJc w:val="left"/>
      <w:pPr>
        <w:ind w:left="2400" w:hanging="480"/>
      </w:pPr>
    </w:lvl>
    <w:lvl w:ilvl="4" w:tplc="FFFFFFFF" w:tentative="1">
      <w:start w:val="1"/>
      <w:numFmt w:val="ideographTraditional"/>
      <w:lvlText w:val="%5、"/>
      <w:lvlJc w:val="left"/>
      <w:pPr>
        <w:ind w:left="2880" w:hanging="480"/>
      </w:pPr>
    </w:lvl>
    <w:lvl w:ilvl="5" w:tplc="FFFFFFFF" w:tentative="1">
      <w:start w:val="1"/>
      <w:numFmt w:val="lowerRoman"/>
      <w:lvlText w:val="%6."/>
      <w:lvlJc w:val="right"/>
      <w:pPr>
        <w:ind w:left="3360" w:hanging="480"/>
      </w:pPr>
    </w:lvl>
    <w:lvl w:ilvl="6" w:tplc="FFFFFFFF" w:tentative="1">
      <w:start w:val="1"/>
      <w:numFmt w:val="decimal"/>
      <w:lvlText w:val="%7."/>
      <w:lvlJc w:val="left"/>
      <w:pPr>
        <w:ind w:left="3840" w:hanging="480"/>
      </w:pPr>
    </w:lvl>
    <w:lvl w:ilvl="7" w:tplc="FFFFFFFF" w:tentative="1">
      <w:start w:val="1"/>
      <w:numFmt w:val="ideographTraditional"/>
      <w:lvlText w:val="%8、"/>
      <w:lvlJc w:val="left"/>
      <w:pPr>
        <w:ind w:left="4320" w:hanging="480"/>
      </w:pPr>
    </w:lvl>
    <w:lvl w:ilvl="8" w:tplc="FFFFFFFF" w:tentative="1">
      <w:start w:val="1"/>
      <w:numFmt w:val="lowerRoman"/>
      <w:lvlText w:val="%9."/>
      <w:lvlJc w:val="right"/>
      <w:pPr>
        <w:ind w:left="4800" w:hanging="480"/>
      </w:pPr>
    </w:lvl>
  </w:abstractNum>
  <w:abstractNum w:abstractNumId="21" w15:restartNumberingAfterBreak="0">
    <w:nsid w:val="34782602"/>
    <w:multiLevelType w:val="hybridMultilevel"/>
    <w:tmpl w:val="CAA238DC"/>
    <w:lvl w:ilvl="0" w:tplc="D4F2DB7A">
      <w:start w:val="1"/>
      <w:numFmt w:val="decimalEnclosedParen"/>
      <w:lvlText w:val="%1"/>
      <w:lvlJc w:val="left"/>
      <w:pPr>
        <w:ind w:left="1582" w:hanging="480"/>
      </w:pPr>
      <w:rPr>
        <w:rFonts w:hint="default"/>
      </w:rPr>
    </w:lvl>
    <w:lvl w:ilvl="1" w:tplc="04090019" w:tentative="1">
      <w:start w:val="1"/>
      <w:numFmt w:val="ideographTraditional"/>
      <w:lvlText w:val="%2、"/>
      <w:lvlJc w:val="left"/>
      <w:pPr>
        <w:ind w:left="2062" w:hanging="480"/>
      </w:pPr>
    </w:lvl>
    <w:lvl w:ilvl="2" w:tplc="0409001B" w:tentative="1">
      <w:start w:val="1"/>
      <w:numFmt w:val="lowerRoman"/>
      <w:lvlText w:val="%3."/>
      <w:lvlJc w:val="right"/>
      <w:pPr>
        <w:ind w:left="2542" w:hanging="480"/>
      </w:pPr>
    </w:lvl>
    <w:lvl w:ilvl="3" w:tplc="0409000F" w:tentative="1">
      <w:start w:val="1"/>
      <w:numFmt w:val="decimal"/>
      <w:lvlText w:val="%4."/>
      <w:lvlJc w:val="left"/>
      <w:pPr>
        <w:ind w:left="3022" w:hanging="480"/>
      </w:pPr>
    </w:lvl>
    <w:lvl w:ilvl="4" w:tplc="04090019" w:tentative="1">
      <w:start w:val="1"/>
      <w:numFmt w:val="ideographTraditional"/>
      <w:lvlText w:val="%5、"/>
      <w:lvlJc w:val="left"/>
      <w:pPr>
        <w:ind w:left="3502" w:hanging="480"/>
      </w:pPr>
    </w:lvl>
    <w:lvl w:ilvl="5" w:tplc="0409001B" w:tentative="1">
      <w:start w:val="1"/>
      <w:numFmt w:val="lowerRoman"/>
      <w:lvlText w:val="%6."/>
      <w:lvlJc w:val="right"/>
      <w:pPr>
        <w:ind w:left="3982" w:hanging="480"/>
      </w:pPr>
    </w:lvl>
    <w:lvl w:ilvl="6" w:tplc="0409000F" w:tentative="1">
      <w:start w:val="1"/>
      <w:numFmt w:val="decimal"/>
      <w:lvlText w:val="%7."/>
      <w:lvlJc w:val="left"/>
      <w:pPr>
        <w:ind w:left="4462" w:hanging="480"/>
      </w:pPr>
    </w:lvl>
    <w:lvl w:ilvl="7" w:tplc="04090019" w:tentative="1">
      <w:start w:val="1"/>
      <w:numFmt w:val="ideographTraditional"/>
      <w:lvlText w:val="%8、"/>
      <w:lvlJc w:val="left"/>
      <w:pPr>
        <w:ind w:left="4942" w:hanging="480"/>
      </w:pPr>
    </w:lvl>
    <w:lvl w:ilvl="8" w:tplc="0409001B" w:tentative="1">
      <w:start w:val="1"/>
      <w:numFmt w:val="lowerRoman"/>
      <w:lvlText w:val="%9."/>
      <w:lvlJc w:val="right"/>
      <w:pPr>
        <w:ind w:left="5422" w:hanging="480"/>
      </w:pPr>
    </w:lvl>
  </w:abstractNum>
  <w:abstractNum w:abstractNumId="22" w15:restartNumberingAfterBreak="0">
    <w:nsid w:val="3AC31D99"/>
    <w:multiLevelType w:val="hybridMultilevel"/>
    <w:tmpl w:val="6E0C198A"/>
    <w:lvl w:ilvl="0" w:tplc="E2D6BB68">
      <w:start w:val="2"/>
      <w:numFmt w:val="upperLetter"/>
      <w:lvlText w:val="%1."/>
      <w:lvlJc w:val="left"/>
      <w:pPr>
        <w:ind w:left="1440" w:hanging="480"/>
      </w:pPr>
      <w:rPr>
        <w:rFonts w:hint="eastAsia"/>
      </w:rPr>
    </w:lvl>
    <w:lvl w:ilvl="1" w:tplc="04090019" w:tentative="1">
      <w:start w:val="1"/>
      <w:numFmt w:val="ideographTraditional"/>
      <w:lvlText w:val="%2、"/>
      <w:lvlJc w:val="left"/>
      <w:pPr>
        <w:ind w:left="1298" w:hanging="480"/>
      </w:pPr>
    </w:lvl>
    <w:lvl w:ilvl="2" w:tplc="0409001B" w:tentative="1">
      <w:start w:val="1"/>
      <w:numFmt w:val="lowerRoman"/>
      <w:lvlText w:val="%3."/>
      <w:lvlJc w:val="right"/>
      <w:pPr>
        <w:ind w:left="1778" w:hanging="480"/>
      </w:pPr>
    </w:lvl>
    <w:lvl w:ilvl="3" w:tplc="0409000F" w:tentative="1">
      <w:start w:val="1"/>
      <w:numFmt w:val="decimal"/>
      <w:lvlText w:val="%4."/>
      <w:lvlJc w:val="left"/>
      <w:pPr>
        <w:ind w:left="2258" w:hanging="480"/>
      </w:pPr>
    </w:lvl>
    <w:lvl w:ilvl="4" w:tplc="04090019" w:tentative="1">
      <w:start w:val="1"/>
      <w:numFmt w:val="ideographTraditional"/>
      <w:lvlText w:val="%5、"/>
      <w:lvlJc w:val="left"/>
      <w:pPr>
        <w:ind w:left="2738" w:hanging="480"/>
      </w:pPr>
    </w:lvl>
    <w:lvl w:ilvl="5" w:tplc="0409001B" w:tentative="1">
      <w:start w:val="1"/>
      <w:numFmt w:val="lowerRoman"/>
      <w:lvlText w:val="%6."/>
      <w:lvlJc w:val="right"/>
      <w:pPr>
        <w:ind w:left="3218" w:hanging="480"/>
      </w:pPr>
    </w:lvl>
    <w:lvl w:ilvl="6" w:tplc="0409000F" w:tentative="1">
      <w:start w:val="1"/>
      <w:numFmt w:val="decimal"/>
      <w:lvlText w:val="%7."/>
      <w:lvlJc w:val="left"/>
      <w:pPr>
        <w:ind w:left="3698" w:hanging="480"/>
      </w:pPr>
    </w:lvl>
    <w:lvl w:ilvl="7" w:tplc="04090019" w:tentative="1">
      <w:start w:val="1"/>
      <w:numFmt w:val="ideographTraditional"/>
      <w:lvlText w:val="%8、"/>
      <w:lvlJc w:val="left"/>
      <w:pPr>
        <w:ind w:left="4178" w:hanging="480"/>
      </w:pPr>
    </w:lvl>
    <w:lvl w:ilvl="8" w:tplc="0409001B" w:tentative="1">
      <w:start w:val="1"/>
      <w:numFmt w:val="lowerRoman"/>
      <w:lvlText w:val="%9."/>
      <w:lvlJc w:val="right"/>
      <w:pPr>
        <w:ind w:left="4658" w:hanging="480"/>
      </w:pPr>
    </w:lvl>
  </w:abstractNum>
  <w:abstractNum w:abstractNumId="23" w15:restartNumberingAfterBreak="0">
    <w:nsid w:val="3C0C4ED0"/>
    <w:multiLevelType w:val="hybridMultilevel"/>
    <w:tmpl w:val="828EED1C"/>
    <w:lvl w:ilvl="0" w:tplc="FFFFFFFF">
      <w:start w:val="1"/>
      <w:numFmt w:val="upperLetter"/>
      <w:lvlText w:val="%1."/>
      <w:lvlJc w:val="left"/>
      <w:pPr>
        <w:ind w:left="1102" w:hanging="480"/>
      </w:pPr>
      <w:rPr>
        <w:rFonts w:hint="eastAsia"/>
      </w:rPr>
    </w:lvl>
    <w:lvl w:ilvl="1" w:tplc="FFFFFFFF" w:tentative="1">
      <w:start w:val="1"/>
      <w:numFmt w:val="ideographTraditional"/>
      <w:lvlText w:val="%2、"/>
      <w:lvlJc w:val="left"/>
      <w:pPr>
        <w:ind w:left="1102" w:hanging="480"/>
      </w:pPr>
    </w:lvl>
    <w:lvl w:ilvl="2" w:tplc="FFFFFFFF" w:tentative="1">
      <w:start w:val="1"/>
      <w:numFmt w:val="lowerRoman"/>
      <w:lvlText w:val="%3."/>
      <w:lvlJc w:val="right"/>
      <w:pPr>
        <w:ind w:left="1582" w:hanging="480"/>
      </w:pPr>
    </w:lvl>
    <w:lvl w:ilvl="3" w:tplc="FFFFFFFF" w:tentative="1">
      <w:start w:val="1"/>
      <w:numFmt w:val="decimal"/>
      <w:lvlText w:val="%4."/>
      <w:lvlJc w:val="left"/>
      <w:pPr>
        <w:ind w:left="2062" w:hanging="480"/>
      </w:pPr>
    </w:lvl>
    <w:lvl w:ilvl="4" w:tplc="FFFFFFFF" w:tentative="1">
      <w:start w:val="1"/>
      <w:numFmt w:val="ideographTraditional"/>
      <w:lvlText w:val="%5、"/>
      <w:lvlJc w:val="left"/>
      <w:pPr>
        <w:ind w:left="2542" w:hanging="480"/>
      </w:pPr>
    </w:lvl>
    <w:lvl w:ilvl="5" w:tplc="FFFFFFFF" w:tentative="1">
      <w:start w:val="1"/>
      <w:numFmt w:val="lowerRoman"/>
      <w:lvlText w:val="%6."/>
      <w:lvlJc w:val="right"/>
      <w:pPr>
        <w:ind w:left="3022" w:hanging="480"/>
      </w:pPr>
    </w:lvl>
    <w:lvl w:ilvl="6" w:tplc="FFFFFFFF" w:tentative="1">
      <w:start w:val="1"/>
      <w:numFmt w:val="decimal"/>
      <w:lvlText w:val="%7."/>
      <w:lvlJc w:val="left"/>
      <w:pPr>
        <w:ind w:left="3502" w:hanging="480"/>
      </w:pPr>
    </w:lvl>
    <w:lvl w:ilvl="7" w:tplc="FFFFFFFF" w:tentative="1">
      <w:start w:val="1"/>
      <w:numFmt w:val="ideographTraditional"/>
      <w:lvlText w:val="%8、"/>
      <w:lvlJc w:val="left"/>
      <w:pPr>
        <w:ind w:left="3982" w:hanging="480"/>
      </w:pPr>
    </w:lvl>
    <w:lvl w:ilvl="8" w:tplc="FFFFFFFF" w:tentative="1">
      <w:start w:val="1"/>
      <w:numFmt w:val="lowerRoman"/>
      <w:lvlText w:val="%9."/>
      <w:lvlJc w:val="right"/>
      <w:pPr>
        <w:ind w:left="4462" w:hanging="480"/>
      </w:pPr>
    </w:lvl>
  </w:abstractNum>
  <w:abstractNum w:abstractNumId="24" w15:restartNumberingAfterBreak="0">
    <w:nsid w:val="3FF43202"/>
    <w:multiLevelType w:val="hybridMultilevel"/>
    <w:tmpl w:val="601ED502"/>
    <w:lvl w:ilvl="0" w:tplc="FFFFFFFF">
      <w:start w:val="1"/>
      <w:numFmt w:val="upperLetter"/>
      <w:lvlText w:val="%1."/>
      <w:lvlJc w:val="left"/>
      <w:pPr>
        <w:ind w:left="1440" w:hanging="480"/>
      </w:pPr>
    </w:lvl>
    <w:lvl w:ilvl="1" w:tplc="FFFFFFFF">
      <w:start w:val="1"/>
      <w:numFmt w:val="decimalEnclosedParen"/>
      <w:lvlText w:val="%2"/>
      <w:lvlJc w:val="left"/>
      <w:pPr>
        <w:ind w:left="1920" w:hanging="480"/>
      </w:pPr>
      <w:rPr>
        <w:rFonts w:hint="default"/>
      </w:rPr>
    </w:lvl>
    <w:lvl w:ilvl="2" w:tplc="FFFFFFFF" w:tentative="1">
      <w:start w:val="1"/>
      <w:numFmt w:val="lowerRoman"/>
      <w:lvlText w:val="%3."/>
      <w:lvlJc w:val="right"/>
      <w:pPr>
        <w:ind w:left="2400" w:hanging="480"/>
      </w:pPr>
    </w:lvl>
    <w:lvl w:ilvl="3" w:tplc="FFFFFFFF" w:tentative="1">
      <w:start w:val="1"/>
      <w:numFmt w:val="decimal"/>
      <w:lvlText w:val="%4."/>
      <w:lvlJc w:val="left"/>
      <w:pPr>
        <w:ind w:left="2880" w:hanging="480"/>
      </w:pPr>
    </w:lvl>
    <w:lvl w:ilvl="4" w:tplc="FFFFFFFF" w:tentative="1">
      <w:start w:val="1"/>
      <w:numFmt w:val="ideographTraditional"/>
      <w:lvlText w:val="%5、"/>
      <w:lvlJc w:val="left"/>
      <w:pPr>
        <w:ind w:left="3360" w:hanging="480"/>
      </w:pPr>
    </w:lvl>
    <w:lvl w:ilvl="5" w:tplc="FFFFFFFF" w:tentative="1">
      <w:start w:val="1"/>
      <w:numFmt w:val="lowerRoman"/>
      <w:lvlText w:val="%6."/>
      <w:lvlJc w:val="right"/>
      <w:pPr>
        <w:ind w:left="3840" w:hanging="480"/>
      </w:pPr>
    </w:lvl>
    <w:lvl w:ilvl="6" w:tplc="FFFFFFFF" w:tentative="1">
      <w:start w:val="1"/>
      <w:numFmt w:val="decimal"/>
      <w:lvlText w:val="%7."/>
      <w:lvlJc w:val="left"/>
      <w:pPr>
        <w:ind w:left="4320" w:hanging="480"/>
      </w:pPr>
    </w:lvl>
    <w:lvl w:ilvl="7" w:tplc="FFFFFFFF" w:tentative="1">
      <w:start w:val="1"/>
      <w:numFmt w:val="ideographTraditional"/>
      <w:lvlText w:val="%8、"/>
      <w:lvlJc w:val="left"/>
      <w:pPr>
        <w:ind w:left="4800" w:hanging="480"/>
      </w:pPr>
    </w:lvl>
    <w:lvl w:ilvl="8" w:tplc="FFFFFFFF" w:tentative="1">
      <w:start w:val="1"/>
      <w:numFmt w:val="lowerRoman"/>
      <w:lvlText w:val="%9."/>
      <w:lvlJc w:val="right"/>
      <w:pPr>
        <w:ind w:left="5280" w:hanging="480"/>
      </w:pPr>
    </w:lvl>
  </w:abstractNum>
  <w:abstractNum w:abstractNumId="25" w15:restartNumberingAfterBreak="0">
    <w:nsid w:val="45F9325D"/>
    <w:multiLevelType w:val="hybridMultilevel"/>
    <w:tmpl w:val="89E803EE"/>
    <w:lvl w:ilvl="0" w:tplc="04090001">
      <w:start w:val="1"/>
      <w:numFmt w:val="bullet"/>
      <w:lvlText w:val=""/>
      <w:lvlJc w:val="left"/>
      <w:pPr>
        <w:ind w:left="1440" w:hanging="480"/>
      </w:pPr>
      <w:rPr>
        <w:rFonts w:ascii="Wingdings" w:hAnsi="Wingdings" w:hint="default"/>
      </w:rPr>
    </w:lvl>
    <w:lvl w:ilvl="1" w:tplc="04090003" w:tentative="1">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26" w15:restartNumberingAfterBreak="0">
    <w:nsid w:val="50923EE5"/>
    <w:multiLevelType w:val="hybridMultilevel"/>
    <w:tmpl w:val="9C8C46DC"/>
    <w:lvl w:ilvl="0" w:tplc="04090011">
      <w:start w:val="1"/>
      <w:numFmt w:val="upperLetter"/>
      <w:lvlText w:val="%1."/>
      <w:lvlJc w:val="left"/>
      <w:pPr>
        <w:ind w:left="1440" w:hanging="480"/>
      </w:p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27" w15:restartNumberingAfterBreak="0">
    <w:nsid w:val="524F62E2"/>
    <w:multiLevelType w:val="hybridMultilevel"/>
    <w:tmpl w:val="96B0711E"/>
    <w:lvl w:ilvl="0" w:tplc="299EDD7E">
      <w:start w:val="1"/>
      <w:numFmt w:val="decimal"/>
      <w:pStyle w:val="kk-50"/>
      <w:lvlText w:val="%1."/>
      <w:lvlJc w:val="left"/>
      <w:pPr>
        <w:ind w:left="1222" w:hanging="480"/>
      </w:pPr>
    </w:lvl>
    <w:lvl w:ilvl="1" w:tplc="04090019" w:tentative="1">
      <w:start w:val="1"/>
      <w:numFmt w:val="ideographTraditional"/>
      <w:lvlText w:val="%2、"/>
      <w:lvlJc w:val="left"/>
      <w:pPr>
        <w:ind w:left="1702" w:hanging="480"/>
      </w:pPr>
    </w:lvl>
    <w:lvl w:ilvl="2" w:tplc="0409001B" w:tentative="1">
      <w:start w:val="1"/>
      <w:numFmt w:val="lowerRoman"/>
      <w:lvlText w:val="%3."/>
      <w:lvlJc w:val="right"/>
      <w:pPr>
        <w:ind w:left="2182" w:hanging="480"/>
      </w:pPr>
    </w:lvl>
    <w:lvl w:ilvl="3" w:tplc="0409000F">
      <w:start w:val="1"/>
      <w:numFmt w:val="decimal"/>
      <w:lvlText w:val="%4."/>
      <w:lvlJc w:val="left"/>
      <w:pPr>
        <w:ind w:left="2662" w:hanging="480"/>
      </w:pPr>
    </w:lvl>
    <w:lvl w:ilvl="4" w:tplc="04090019" w:tentative="1">
      <w:start w:val="1"/>
      <w:numFmt w:val="ideographTraditional"/>
      <w:lvlText w:val="%5、"/>
      <w:lvlJc w:val="left"/>
      <w:pPr>
        <w:ind w:left="3142" w:hanging="480"/>
      </w:pPr>
    </w:lvl>
    <w:lvl w:ilvl="5" w:tplc="0409001B" w:tentative="1">
      <w:start w:val="1"/>
      <w:numFmt w:val="lowerRoman"/>
      <w:lvlText w:val="%6."/>
      <w:lvlJc w:val="right"/>
      <w:pPr>
        <w:ind w:left="3622" w:hanging="480"/>
      </w:pPr>
    </w:lvl>
    <w:lvl w:ilvl="6" w:tplc="0409000F" w:tentative="1">
      <w:start w:val="1"/>
      <w:numFmt w:val="decimal"/>
      <w:lvlText w:val="%7."/>
      <w:lvlJc w:val="left"/>
      <w:pPr>
        <w:ind w:left="4102" w:hanging="480"/>
      </w:pPr>
    </w:lvl>
    <w:lvl w:ilvl="7" w:tplc="04090019" w:tentative="1">
      <w:start w:val="1"/>
      <w:numFmt w:val="ideographTraditional"/>
      <w:lvlText w:val="%8、"/>
      <w:lvlJc w:val="left"/>
      <w:pPr>
        <w:ind w:left="4582" w:hanging="480"/>
      </w:pPr>
    </w:lvl>
    <w:lvl w:ilvl="8" w:tplc="0409001B" w:tentative="1">
      <w:start w:val="1"/>
      <w:numFmt w:val="lowerRoman"/>
      <w:lvlText w:val="%9."/>
      <w:lvlJc w:val="right"/>
      <w:pPr>
        <w:ind w:left="5062" w:hanging="480"/>
      </w:pPr>
    </w:lvl>
  </w:abstractNum>
  <w:abstractNum w:abstractNumId="28" w15:restartNumberingAfterBreak="0">
    <w:nsid w:val="5F976403"/>
    <w:multiLevelType w:val="hybridMultilevel"/>
    <w:tmpl w:val="FAB0CBFE"/>
    <w:lvl w:ilvl="0" w:tplc="E1DA1060">
      <w:start w:val="2"/>
      <w:numFmt w:val="upperLetter"/>
      <w:lvlText w:val="%1."/>
      <w:lvlJc w:val="left"/>
      <w:pPr>
        <w:ind w:left="1244" w:hanging="480"/>
      </w:pPr>
      <w:rPr>
        <w:rFonts w:hint="eastAsia"/>
      </w:rPr>
    </w:lvl>
    <w:lvl w:ilvl="1" w:tplc="04090019" w:tentative="1">
      <w:start w:val="1"/>
      <w:numFmt w:val="ideographTraditional"/>
      <w:lvlText w:val="%2、"/>
      <w:lvlJc w:val="left"/>
      <w:pPr>
        <w:ind w:left="1102" w:hanging="480"/>
      </w:pPr>
    </w:lvl>
    <w:lvl w:ilvl="2" w:tplc="0409001B" w:tentative="1">
      <w:start w:val="1"/>
      <w:numFmt w:val="lowerRoman"/>
      <w:lvlText w:val="%3."/>
      <w:lvlJc w:val="right"/>
      <w:pPr>
        <w:ind w:left="1582" w:hanging="480"/>
      </w:pPr>
    </w:lvl>
    <w:lvl w:ilvl="3" w:tplc="0409000F" w:tentative="1">
      <w:start w:val="1"/>
      <w:numFmt w:val="decimal"/>
      <w:lvlText w:val="%4."/>
      <w:lvlJc w:val="left"/>
      <w:pPr>
        <w:ind w:left="2062" w:hanging="480"/>
      </w:pPr>
    </w:lvl>
    <w:lvl w:ilvl="4" w:tplc="04090019" w:tentative="1">
      <w:start w:val="1"/>
      <w:numFmt w:val="ideographTraditional"/>
      <w:lvlText w:val="%5、"/>
      <w:lvlJc w:val="left"/>
      <w:pPr>
        <w:ind w:left="2542" w:hanging="480"/>
      </w:pPr>
    </w:lvl>
    <w:lvl w:ilvl="5" w:tplc="0409001B" w:tentative="1">
      <w:start w:val="1"/>
      <w:numFmt w:val="lowerRoman"/>
      <w:lvlText w:val="%6."/>
      <w:lvlJc w:val="right"/>
      <w:pPr>
        <w:ind w:left="3022" w:hanging="480"/>
      </w:pPr>
    </w:lvl>
    <w:lvl w:ilvl="6" w:tplc="0409000F" w:tentative="1">
      <w:start w:val="1"/>
      <w:numFmt w:val="decimal"/>
      <w:lvlText w:val="%7."/>
      <w:lvlJc w:val="left"/>
      <w:pPr>
        <w:ind w:left="3502" w:hanging="480"/>
      </w:pPr>
    </w:lvl>
    <w:lvl w:ilvl="7" w:tplc="04090019" w:tentative="1">
      <w:start w:val="1"/>
      <w:numFmt w:val="ideographTraditional"/>
      <w:lvlText w:val="%8、"/>
      <w:lvlJc w:val="left"/>
      <w:pPr>
        <w:ind w:left="3982" w:hanging="480"/>
      </w:pPr>
    </w:lvl>
    <w:lvl w:ilvl="8" w:tplc="0409001B" w:tentative="1">
      <w:start w:val="1"/>
      <w:numFmt w:val="lowerRoman"/>
      <w:lvlText w:val="%9."/>
      <w:lvlJc w:val="right"/>
      <w:pPr>
        <w:ind w:left="4462" w:hanging="480"/>
      </w:pPr>
    </w:lvl>
  </w:abstractNum>
  <w:abstractNum w:abstractNumId="29" w15:restartNumberingAfterBreak="0">
    <w:nsid w:val="71406204"/>
    <w:multiLevelType w:val="hybridMultilevel"/>
    <w:tmpl w:val="CAA238DC"/>
    <w:lvl w:ilvl="0" w:tplc="D4F2DB7A">
      <w:start w:val="1"/>
      <w:numFmt w:val="decimalEnclosedParen"/>
      <w:lvlText w:val="%1"/>
      <w:lvlJc w:val="left"/>
      <w:pPr>
        <w:ind w:left="1582" w:hanging="480"/>
      </w:pPr>
      <w:rPr>
        <w:rFonts w:hint="default"/>
      </w:rPr>
    </w:lvl>
    <w:lvl w:ilvl="1" w:tplc="04090019" w:tentative="1">
      <w:start w:val="1"/>
      <w:numFmt w:val="ideographTraditional"/>
      <w:lvlText w:val="%2、"/>
      <w:lvlJc w:val="left"/>
      <w:pPr>
        <w:ind w:left="2062" w:hanging="480"/>
      </w:pPr>
    </w:lvl>
    <w:lvl w:ilvl="2" w:tplc="0409001B" w:tentative="1">
      <w:start w:val="1"/>
      <w:numFmt w:val="lowerRoman"/>
      <w:lvlText w:val="%3."/>
      <w:lvlJc w:val="right"/>
      <w:pPr>
        <w:ind w:left="2542" w:hanging="480"/>
      </w:pPr>
    </w:lvl>
    <w:lvl w:ilvl="3" w:tplc="0409000F" w:tentative="1">
      <w:start w:val="1"/>
      <w:numFmt w:val="decimal"/>
      <w:lvlText w:val="%4."/>
      <w:lvlJc w:val="left"/>
      <w:pPr>
        <w:ind w:left="3022" w:hanging="480"/>
      </w:pPr>
    </w:lvl>
    <w:lvl w:ilvl="4" w:tplc="04090019" w:tentative="1">
      <w:start w:val="1"/>
      <w:numFmt w:val="ideographTraditional"/>
      <w:lvlText w:val="%5、"/>
      <w:lvlJc w:val="left"/>
      <w:pPr>
        <w:ind w:left="3502" w:hanging="480"/>
      </w:pPr>
    </w:lvl>
    <w:lvl w:ilvl="5" w:tplc="0409001B" w:tentative="1">
      <w:start w:val="1"/>
      <w:numFmt w:val="lowerRoman"/>
      <w:lvlText w:val="%6."/>
      <w:lvlJc w:val="right"/>
      <w:pPr>
        <w:ind w:left="3982" w:hanging="480"/>
      </w:pPr>
    </w:lvl>
    <w:lvl w:ilvl="6" w:tplc="0409000F" w:tentative="1">
      <w:start w:val="1"/>
      <w:numFmt w:val="decimal"/>
      <w:lvlText w:val="%7."/>
      <w:lvlJc w:val="left"/>
      <w:pPr>
        <w:ind w:left="4462" w:hanging="480"/>
      </w:pPr>
    </w:lvl>
    <w:lvl w:ilvl="7" w:tplc="04090019" w:tentative="1">
      <w:start w:val="1"/>
      <w:numFmt w:val="ideographTraditional"/>
      <w:lvlText w:val="%8、"/>
      <w:lvlJc w:val="left"/>
      <w:pPr>
        <w:ind w:left="4942" w:hanging="480"/>
      </w:pPr>
    </w:lvl>
    <w:lvl w:ilvl="8" w:tplc="0409001B" w:tentative="1">
      <w:start w:val="1"/>
      <w:numFmt w:val="lowerRoman"/>
      <w:lvlText w:val="%9."/>
      <w:lvlJc w:val="right"/>
      <w:pPr>
        <w:ind w:left="5422" w:hanging="480"/>
      </w:pPr>
    </w:lvl>
  </w:abstractNum>
  <w:abstractNum w:abstractNumId="30" w15:restartNumberingAfterBreak="0">
    <w:nsid w:val="735E2530"/>
    <w:multiLevelType w:val="hybridMultilevel"/>
    <w:tmpl w:val="162CE73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73D87555"/>
    <w:multiLevelType w:val="hybridMultilevel"/>
    <w:tmpl w:val="483EEC54"/>
    <w:lvl w:ilvl="0" w:tplc="D6E49BB6">
      <w:start w:val="1"/>
      <w:numFmt w:val="decimal"/>
      <w:lvlText w:val="(%1)"/>
      <w:lvlJc w:val="left"/>
      <w:pPr>
        <w:ind w:left="1668" w:hanging="480"/>
      </w:pPr>
      <w:rPr>
        <w:rFonts w:hint="default"/>
        <w:b w:val="0"/>
      </w:rPr>
    </w:lvl>
    <w:lvl w:ilvl="1" w:tplc="04090019" w:tentative="1">
      <w:start w:val="1"/>
      <w:numFmt w:val="ideographTraditional"/>
      <w:lvlText w:val="%2、"/>
      <w:lvlJc w:val="left"/>
      <w:pPr>
        <w:ind w:left="2160" w:hanging="480"/>
      </w:pPr>
    </w:lvl>
    <w:lvl w:ilvl="2" w:tplc="0409001B" w:tentative="1">
      <w:start w:val="1"/>
      <w:numFmt w:val="lowerRoman"/>
      <w:lvlText w:val="%3."/>
      <w:lvlJc w:val="right"/>
      <w:pPr>
        <w:ind w:left="2640" w:hanging="480"/>
      </w:pPr>
    </w:lvl>
    <w:lvl w:ilvl="3" w:tplc="0409000F" w:tentative="1">
      <w:start w:val="1"/>
      <w:numFmt w:val="decimal"/>
      <w:lvlText w:val="%4."/>
      <w:lvlJc w:val="left"/>
      <w:pPr>
        <w:ind w:left="3120" w:hanging="480"/>
      </w:pPr>
    </w:lvl>
    <w:lvl w:ilvl="4" w:tplc="04090019" w:tentative="1">
      <w:start w:val="1"/>
      <w:numFmt w:val="ideographTraditional"/>
      <w:lvlText w:val="%5、"/>
      <w:lvlJc w:val="left"/>
      <w:pPr>
        <w:ind w:left="3600" w:hanging="480"/>
      </w:pPr>
    </w:lvl>
    <w:lvl w:ilvl="5" w:tplc="0409001B" w:tentative="1">
      <w:start w:val="1"/>
      <w:numFmt w:val="lowerRoman"/>
      <w:lvlText w:val="%6."/>
      <w:lvlJc w:val="right"/>
      <w:pPr>
        <w:ind w:left="4080" w:hanging="480"/>
      </w:pPr>
    </w:lvl>
    <w:lvl w:ilvl="6" w:tplc="0409000F" w:tentative="1">
      <w:start w:val="1"/>
      <w:numFmt w:val="decimal"/>
      <w:lvlText w:val="%7."/>
      <w:lvlJc w:val="left"/>
      <w:pPr>
        <w:ind w:left="4560" w:hanging="480"/>
      </w:pPr>
    </w:lvl>
    <w:lvl w:ilvl="7" w:tplc="04090019" w:tentative="1">
      <w:start w:val="1"/>
      <w:numFmt w:val="ideographTraditional"/>
      <w:lvlText w:val="%8、"/>
      <w:lvlJc w:val="left"/>
      <w:pPr>
        <w:ind w:left="5040" w:hanging="480"/>
      </w:pPr>
    </w:lvl>
    <w:lvl w:ilvl="8" w:tplc="0409001B" w:tentative="1">
      <w:start w:val="1"/>
      <w:numFmt w:val="lowerRoman"/>
      <w:lvlText w:val="%9."/>
      <w:lvlJc w:val="right"/>
      <w:pPr>
        <w:ind w:left="5520" w:hanging="480"/>
      </w:pPr>
    </w:lvl>
  </w:abstractNum>
  <w:abstractNum w:abstractNumId="32" w15:restartNumberingAfterBreak="0">
    <w:nsid w:val="74F522E4"/>
    <w:multiLevelType w:val="hybridMultilevel"/>
    <w:tmpl w:val="61A8F688"/>
    <w:lvl w:ilvl="0" w:tplc="04090011">
      <w:start w:val="1"/>
      <w:numFmt w:val="upperLetter"/>
      <w:lvlText w:val="%1."/>
      <w:lvlJc w:val="left"/>
      <w:pPr>
        <w:ind w:left="1102" w:hanging="480"/>
      </w:pPr>
    </w:lvl>
    <w:lvl w:ilvl="1" w:tplc="04090019" w:tentative="1">
      <w:start w:val="1"/>
      <w:numFmt w:val="ideographTraditional"/>
      <w:lvlText w:val="%2、"/>
      <w:lvlJc w:val="left"/>
      <w:pPr>
        <w:ind w:left="1582" w:hanging="480"/>
      </w:pPr>
    </w:lvl>
    <w:lvl w:ilvl="2" w:tplc="0409001B" w:tentative="1">
      <w:start w:val="1"/>
      <w:numFmt w:val="lowerRoman"/>
      <w:lvlText w:val="%3."/>
      <w:lvlJc w:val="right"/>
      <w:pPr>
        <w:ind w:left="2062" w:hanging="480"/>
      </w:pPr>
    </w:lvl>
    <w:lvl w:ilvl="3" w:tplc="0409000F" w:tentative="1">
      <w:start w:val="1"/>
      <w:numFmt w:val="decimal"/>
      <w:lvlText w:val="%4."/>
      <w:lvlJc w:val="left"/>
      <w:pPr>
        <w:ind w:left="2542" w:hanging="480"/>
      </w:pPr>
    </w:lvl>
    <w:lvl w:ilvl="4" w:tplc="04090019" w:tentative="1">
      <w:start w:val="1"/>
      <w:numFmt w:val="ideographTraditional"/>
      <w:lvlText w:val="%5、"/>
      <w:lvlJc w:val="left"/>
      <w:pPr>
        <w:ind w:left="3022" w:hanging="480"/>
      </w:pPr>
    </w:lvl>
    <w:lvl w:ilvl="5" w:tplc="0409001B" w:tentative="1">
      <w:start w:val="1"/>
      <w:numFmt w:val="lowerRoman"/>
      <w:lvlText w:val="%6."/>
      <w:lvlJc w:val="right"/>
      <w:pPr>
        <w:ind w:left="3502" w:hanging="480"/>
      </w:pPr>
    </w:lvl>
    <w:lvl w:ilvl="6" w:tplc="0409000F" w:tentative="1">
      <w:start w:val="1"/>
      <w:numFmt w:val="decimal"/>
      <w:lvlText w:val="%7."/>
      <w:lvlJc w:val="left"/>
      <w:pPr>
        <w:ind w:left="3982" w:hanging="480"/>
      </w:pPr>
    </w:lvl>
    <w:lvl w:ilvl="7" w:tplc="04090019" w:tentative="1">
      <w:start w:val="1"/>
      <w:numFmt w:val="ideographTraditional"/>
      <w:lvlText w:val="%8、"/>
      <w:lvlJc w:val="left"/>
      <w:pPr>
        <w:ind w:left="4462" w:hanging="480"/>
      </w:pPr>
    </w:lvl>
    <w:lvl w:ilvl="8" w:tplc="0409001B" w:tentative="1">
      <w:start w:val="1"/>
      <w:numFmt w:val="lowerRoman"/>
      <w:lvlText w:val="%9."/>
      <w:lvlJc w:val="right"/>
      <w:pPr>
        <w:ind w:left="4942" w:hanging="480"/>
      </w:pPr>
    </w:lvl>
  </w:abstractNum>
  <w:abstractNum w:abstractNumId="33" w15:restartNumberingAfterBreak="0">
    <w:nsid w:val="7BD73BF0"/>
    <w:multiLevelType w:val="multilevel"/>
    <w:tmpl w:val="57A266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DF1565F"/>
    <w:multiLevelType w:val="hybridMultilevel"/>
    <w:tmpl w:val="97A4038E"/>
    <w:lvl w:ilvl="0" w:tplc="F2E00A3A">
      <w:start w:val="3"/>
      <w:numFmt w:val="upperLetter"/>
      <w:lvlText w:val="%1."/>
      <w:lvlJc w:val="left"/>
      <w:pPr>
        <w:ind w:left="96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7ECE076B"/>
    <w:multiLevelType w:val="hybridMultilevel"/>
    <w:tmpl w:val="8CA29D4A"/>
    <w:lvl w:ilvl="0" w:tplc="C06099A2">
      <w:start w:val="12"/>
      <w:numFmt w:val="bullet"/>
      <w:lvlText w:val="-"/>
      <w:lvlJc w:val="left"/>
      <w:pPr>
        <w:ind w:left="2760" w:hanging="360"/>
      </w:pPr>
      <w:rPr>
        <w:rFonts w:ascii="Arial" w:eastAsia="華康細圓體" w:hAnsi="Arial" w:cs="Arial" w:hint="default"/>
      </w:rPr>
    </w:lvl>
    <w:lvl w:ilvl="1" w:tplc="04090003" w:tentative="1">
      <w:start w:val="1"/>
      <w:numFmt w:val="bullet"/>
      <w:lvlText w:val=""/>
      <w:lvlJc w:val="left"/>
      <w:pPr>
        <w:ind w:left="3360" w:hanging="480"/>
      </w:pPr>
      <w:rPr>
        <w:rFonts w:ascii="Wingdings" w:hAnsi="Wingdings" w:hint="default"/>
      </w:rPr>
    </w:lvl>
    <w:lvl w:ilvl="2" w:tplc="04090005" w:tentative="1">
      <w:start w:val="1"/>
      <w:numFmt w:val="bullet"/>
      <w:lvlText w:val=""/>
      <w:lvlJc w:val="left"/>
      <w:pPr>
        <w:ind w:left="3840" w:hanging="480"/>
      </w:pPr>
      <w:rPr>
        <w:rFonts w:ascii="Wingdings" w:hAnsi="Wingdings" w:hint="default"/>
      </w:rPr>
    </w:lvl>
    <w:lvl w:ilvl="3" w:tplc="04090001" w:tentative="1">
      <w:start w:val="1"/>
      <w:numFmt w:val="bullet"/>
      <w:lvlText w:val=""/>
      <w:lvlJc w:val="left"/>
      <w:pPr>
        <w:ind w:left="4320" w:hanging="480"/>
      </w:pPr>
      <w:rPr>
        <w:rFonts w:ascii="Wingdings" w:hAnsi="Wingdings" w:hint="default"/>
      </w:rPr>
    </w:lvl>
    <w:lvl w:ilvl="4" w:tplc="04090003" w:tentative="1">
      <w:start w:val="1"/>
      <w:numFmt w:val="bullet"/>
      <w:lvlText w:val=""/>
      <w:lvlJc w:val="left"/>
      <w:pPr>
        <w:ind w:left="4800" w:hanging="480"/>
      </w:pPr>
      <w:rPr>
        <w:rFonts w:ascii="Wingdings" w:hAnsi="Wingdings" w:hint="default"/>
      </w:rPr>
    </w:lvl>
    <w:lvl w:ilvl="5" w:tplc="04090005" w:tentative="1">
      <w:start w:val="1"/>
      <w:numFmt w:val="bullet"/>
      <w:lvlText w:val=""/>
      <w:lvlJc w:val="left"/>
      <w:pPr>
        <w:ind w:left="5280" w:hanging="480"/>
      </w:pPr>
      <w:rPr>
        <w:rFonts w:ascii="Wingdings" w:hAnsi="Wingdings" w:hint="default"/>
      </w:rPr>
    </w:lvl>
    <w:lvl w:ilvl="6" w:tplc="04090001" w:tentative="1">
      <w:start w:val="1"/>
      <w:numFmt w:val="bullet"/>
      <w:lvlText w:val=""/>
      <w:lvlJc w:val="left"/>
      <w:pPr>
        <w:ind w:left="5760" w:hanging="480"/>
      </w:pPr>
      <w:rPr>
        <w:rFonts w:ascii="Wingdings" w:hAnsi="Wingdings" w:hint="default"/>
      </w:rPr>
    </w:lvl>
    <w:lvl w:ilvl="7" w:tplc="04090003" w:tentative="1">
      <w:start w:val="1"/>
      <w:numFmt w:val="bullet"/>
      <w:lvlText w:val=""/>
      <w:lvlJc w:val="left"/>
      <w:pPr>
        <w:ind w:left="6240" w:hanging="480"/>
      </w:pPr>
      <w:rPr>
        <w:rFonts w:ascii="Wingdings" w:hAnsi="Wingdings" w:hint="default"/>
      </w:rPr>
    </w:lvl>
    <w:lvl w:ilvl="8" w:tplc="04090005" w:tentative="1">
      <w:start w:val="1"/>
      <w:numFmt w:val="bullet"/>
      <w:lvlText w:val=""/>
      <w:lvlJc w:val="left"/>
      <w:pPr>
        <w:ind w:left="6720" w:hanging="480"/>
      </w:pPr>
      <w:rPr>
        <w:rFonts w:ascii="Wingdings" w:hAnsi="Wingdings" w:hint="default"/>
      </w:rPr>
    </w:lvl>
  </w:abstractNum>
  <w:abstractNum w:abstractNumId="36" w15:restartNumberingAfterBreak="0">
    <w:nsid w:val="7F5074B2"/>
    <w:multiLevelType w:val="hybridMultilevel"/>
    <w:tmpl w:val="DB2CE9AE"/>
    <w:lvl w:ilvl="0" w:tplc="28769C90">
      <w:start w:val="1"/>
      <w:numFmt w:val="decimalEnclosedCircle"/>
      <w:lvlText w:val="%1"/>
      <w:lvlJc w:val="left"/>
      <w:pPr>
        <w:ind w:left="1320" w:hanging="360"/>
      </w:pPr>
      <w:rPr>
        <w:rFonts w:ascii="新細明體" w:eastAsia="新細明體" w:hint="default"/>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num w:numId="1" w16cid:durableId="801653661">
    <w:abstractNumId w:val="5"/>
  </w:num>
  <w:num w:numId="2" w16cid:durableId="1872180894">
    <w:abstractNumId w:val="31"/>
  </w:num>
  <w:num w:numId="3" w16cid:durableId="1713921452">
    <w:abstractNumId w:val="15"/>
  </w:num>
  <w:num w:numId="4" w16cid:durableId="857694362">
    <w:abstractNumId w:val="27"/>
  </w:num>
  <w:num w:numId="5" w16cid:durableId="532813706">
    <w:abstractNumId w:val="13"/>
    <w:lvlOverride w:ilvl="0">
      <w:startOverride w:val="1"/>
    </w:lvlOverride>
  </w:num>
  <w:num w:numId="6" w16cid:durableId="9606924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8723278">
    <w:abstractNumId w:val="12"/>
  </w:num>
  <w:num w:numId="8" w16cid:durableId="1313828669">
    <w:abstractNumId w:val="1"/>
  </w:num>
  <w:num w:numId="9" w16cid:durableId="1542934835">
    <w:abstractNumId w:val="11"/>
  </w:num>
  <w:num w:numId="10" w16cid:durableId="365955203">
    <w:abstractNumId w:val="36"/>
  </w:num>
  <w:num w:numId="11" w16cid:durableId="1160538107">
    <w:abstractNumId w:val="10"/>
  </w:num>
  <w:num w:numId="12" w16cid:durableId="1101417902">
    <w:abstractNumId w:val="14"/>
  </w:num>
  <w:num w:numId="13" w16cid:durableId="1108044355">
    <w:abstractNumId w:val="17"/>
  </w:num>
  <w:num w:numId="14" w16cid:durableId="1295479592">
    <w:abstractNumId w:val="4"/>
  </w:num>
  <w:num w:numId="15" w16cid:durableId="1271356242">
    <w:abstractNumId w:val="29"/>
  </w:num>
  <w:num w:numId="16" w16cid:durableId="160239232">
    <w:abstractNumId w:val="21"/>
  </w:num>
  <w:num w:numId="17" w16cid:durableId="420103248">
    <w:abstractNumId w:val="7"/>
  </w:num>
  <w:num w:numId="18" w16cid:durableId="1758403579">
    <w:abstractNumId w:val="26"/>
  </w:num>
  <w:num w:numId="19" w16cid:durableId="1121655186">
    <w:abstractNumId w:val="6"/>
  </w:num>
  <w:num w:numId="20" w16cid:durableId="1926843534">
    <w:abstractNumId w:val="16"/>
  </w:num>
  <w:num w:numId="21" w16cid:durableId="1960211748">
    <w:abstractNumId w:val="0"/>
  </w:num>
  <w:num w:numId="22" w16cid:durableId="1259867619">
    <w:abstractNumId w:val="11"/>
  </w:num>
  <w:num w:numId="23" w16cid:durableId="1758598131">
    <w:abstractNumId w:val="5"/>
  </w:num>
  <w:num w:numId="24" w16cid:durableId="1201820560">
    <w:abstractNumId w:val="5"/>
  </w:num>
  <w:num w:numId="25" w16cid:durableId="1602645025">
    <w:abstractNumId w:val="5"/>
  </w:num>
  <w:num w:numId="26" w16cid:durableId="946040276">
    <w:abstractNumId w:val="11"/>
  </w:num>
  <w:num w:numId="27" w16cid:durableId="1445492701">
    <w:abstractNumId w:val="12"/>
  </w:num>
  <w:num w:numId="28" w16cid:durableId="1790736279">
    <w:abstractNumId w:val="0"/>
  </w:num>
  <w:num w:numId="29" w16cid:durableId="905534147">
    <w:abstractNumId w:val="13"/>
    <w:lvlOverride w:ilvl="0">
      <w:startOverride w:val="1"/>
    </w:lvlOverride>
  </w:num>
  <w:num w:numId="30" w16cid:durableId="707996723">
    <w:abstractNumId w:val="15"/>
  </w:num>
  <w:num w:numId="31" w16cid:durableId="1958944757">
    <w:abstractNumId w:val="1"/>
  </w:num>
  <w:num w:numId="32" w16cid:durableId="1184830552">
    <w:abstractNumId w:val="1"/>
  </w:num>
  <w:num w:numId="33" w16cid:durableId="970868693">
    <w:abstractNumId w:val="5"/>
  </w:num>
  <w:num w:numId="34" w16cid:durableId="1590890022">
    <w:abstractNumId w:val="27"/>
  </w:num>
  <w:num w:numId="35" w16cid:durableId="139077964">
    <w:abstractNumId w:val="35"/>
  </w:num>
  <w:num w:numId="36" w16cid:durableId="711422172">
    <w:abstractNumId w:val="11"/>
    <w:lvlOverride w:ilvl="0">
      <w:startOverride w:val="1"/>
    </w:lvlOverride>
  </w:num>
  <w:num w:numId="37" w16cid:durableId="1593079412">
    <w:abstractNumId w:val="30"/>
  </w:num>
  <w:num w:numId="38" w16cid:durableId="1224680864">
    <w:abstractNumId w:val="18"/>
  </w:num>
  <w:num w:numId="39" w16cid:durableId="357586792">
    <w:abstractNumId w:val="32"/>
  </w:num>
  <w:num w:numId="40" w16cid:durableId="776095921">
    <w:abstractNumId w:val="9"/>
  </w:num>
  <w:num w:numId="41" w16cid:durableId="458498597">
    <w:abstractNumId w:val="19"/>
  </w:num>
  <w:num w:numId="42" w16cid:durableId="1856844593">
    <w:abstractNumId w:val="20"/>
  </w:num>
  <w:num w:numId="43" w16cid:durableId="1696464910">
    <w:abstractNumId w:val="25"/>
  </w:num>
  <w:num w:numId="44" w16cid:durableId="678115398">
    <w:abstractNumId w:val="8"/>
  </w:num>
  <w:num w:numId="45" w16cid:durableId="1270039689">
    <w:abstractNumId w:val="34"/>
  </w:num>
  <w:num w:numId="46" w16cid:durableId="1072697959">
    <w:abstractNumId w:val="3"/>
  </w:num>
  <w:num w:numId="47" w16cid:durableId="131530879">
    <w:abstractNumId w:val="22"/>
  </w:num>
  <w:num w:numId="48" w16cid:durableId="893545476">
    <w:abstractNumId w:val="23"/>
  </w:num>
  <w:num w:numId="49" w16cid:durableId="804198423">
    <w:abstractNumId w:val="24"/>
  </w:num>
  <w:num w:numId="50" w16cid:durableId="889414165">
    <w:abstractNumId w:val="2"/>
  </w:num>
  <w:num w:numId="51" w16cid:durableId="1448743769">
    <w:abstractNumId w:val="28"/>
  </w:num>
  <w:num w:numId="52" w16cid:durableId="469444798">
    <w:abstractNumId w:val="3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activeWritingStyle w:appName="MSWord" w:lang="en-US" w:vendorID="64" w:dllVersion="6" w:nlCheck="1" w:checkStyle="1"/>
  <w:activeWritingStyle w:appName="MSWord" w:lang="zh-TW" w:vendorID="64" w:dllVersion="5" w:nlCheck="1" w:checkStyle="1"/>
  <w:activeWritingStyle w:appName="MSWord" w:lang="en-US" w:vendorID="64" w:dllVersion="0" w:nlCheck="1" w:checkStyle="0"/>
  <w:activeWritingStyle w:appName="MSWord" w:lang="zh-TW" w:vendorID="64" w:dllVersion="0" w:nlCheck="1" w:checkStyle="1"/>
  <w:activeWritingStyle w:appName="MSWord" w:lang="es-AR" w:vendorID="64" w:dllVersion="0" w:nlCheck="1" w:checkStyle="0"/>
  <w:activeWritingStyle w:appName="MSWord" w:lang="en-US" w:vendorID="64" w:dllVersion="4096" w:nlCheck="1" w:checkStyle="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MTM0MzY0NTIwNjNT0lEKTi0uzszPAykwqgUAeTjqciwAAAA="/>
  </w:docVars>
  <w:rsids>
    <w:rsidRoot w:val="00361CFD"/>
    <w:rsid w:val="000111DE"/>
    <w:rsid w:val="0001318E"/>
    <w:rsid w:val="0001415F"/>
    <w:rsid w:val="00016BA2"/>
    <w:rsid w:val="00016E37"/>
    <w:rsid w:val="0001785B"/>
    <w:rsid w:val="00021C86"/>
    <w:rsid w:val="00022007"/>
    <w:rsid w:val="00023360"/>
    <w:rsid w:val="00024160"/>
    <w:rsid w:val="00024E73"/>
    <w:rsid w:val="00027C35"/>
    <w:rsid w:val="000321B2"/>
    <w:rsid w:val="00040230"/>
    <w:rsid w:val="000411A1"/>
    <w:rsid w:val="00043153"/>
    <w:rsid w:val="000433CC"/>
    <w:rsid w:val="000437F9"/>
    <w:rsid w:val="000447CB"/>
    <w:rsid w:val="00044FAA"/>
    <w:rsid w:val="000461A8"/>
    <w:rsid w:val="00050102"/>
    <w:rsid w:val="00052BD4"/>
    <w:rsid w:val="00061AAD"/>
    <w:rsid w:val="00061C2F"/>
    <w:rsid w:val="00062248"/>
    <w:rsid w:val="00062309"/>
    <w:rsid w:val="0006361C"/>
    <w:rsid w:val="00064A61"/>
    <w:rsid w:val="00065107"/>
    <w:rsid w:val="0006550D"/>
    <w:rsid w:val="00070BE8"/>
    <w:rsid w:val="00073E23"/>
    <w:rsid w:val="00075C6E"/>
    <w:rsid w:val="00080AEF"/>
    <w:rsid w:val="0008160E"/>
    <w:rsid w:val="00083999"/>
    <w:rsid w:val="00085525"/>
    <w:rsid w:val="00086FF3"/>
    <w:rsid w:val="00090309"/>
    <w:rsid w:val="00090521"/>
    <w:rsid w:val="00091EF1"/>
    <w:rsid w:val="00093213"/>
    <w:rsid w:val="00093336"/>
    <w:rsid w:val="000938D2"/>
    <w:rsid w:val="000939A0"/>
    <w:rsid w:val="000948CD"/>
    <w:rsid w:val="000969B1"/>
    <w:rsid w:val="00097517"/>
    <w:rsid w:val="00097B1F"/>
    <w:rsid w:val="000A192B"/>
    <w:rsid w:val="000A447C"/>
    <w:rsid w:val="000A47EE"/>
    <w:rsid w:val="000A5F27"/>
    <w:rsid w:val="000B194F"/>
    <w:rsid w:val="000B3AE0"/>
    <w:rsid w:val="000B48EA"/>
    <w:rsid w:val="000B6174"/>
    <w:rsid w:val="000C0574"/>
    <w:rsid w:val="000C1D56"/>
    <w:rsid w:val="000C4747"/>
    <w:rsid w:val="000C7041"/>
    <w:rsid w:val="000C7078"/>
    <w:rsid w:val="000C7AD7"/>
    <w:rsid w:val="000D1B3E"/>
    <w:rsid w:val="000D5773"/>
    <w:rsid w:val="000D6AC6"/>
    <w:rsid w:val="000E1559"/>
    <w:rsid w:val="000E4525"/>
    <w:rsid w:val="000E56D4"/>
    <w:rsid w:val="000E582D"/>
    <w:rsid w:val="000E60EC"/>
    <w:rsid w:val="000F1DCF"/>
    <w:rsid w:val="000F2920"/>
    <w:rsid w:val="000F3BE4"/>
    <w:rsid w:val="000F6D27"/>
    <w:rsid w:val="000F7ACF"/>
    <w:rsid w:val="000F7CD8"/>
    <w:rsid w:val="0010228F"/>
    <w:rsid w:val="00102940"/>
    <w:rsid w:val="001040E5"/>
    <w:rsid w:val="00105B8F"/>
    <w:rsid w:val="001067A9"/>
    <w:rsid w:val="001207F1"/>
    <w:rsid w:val="00120D68"/>
    <w:rsid w:val="00121642"/>
    <w:rsid w:val="00122F69"/>
    <w:rsid w:val="00125B30"/>
    <w:rsid w:val="0013231C"/>
    <w:rsid w:val="00135755"/>
    <w:rsid w:val="0013585B"/>
    <w:rsid w:val="001362C7"/>
    <w:rsid w:val="00140A01"/>
    <w:rsid w:val="00141E00"/>
    <w:rsid w:val="00143EC3"/>
    <w:rsid w:val="00144BFA"/>
    <w:rsid w:val="0014517E"/>
    <w:rsid w:val="00147A40"/>
    <w:rsid w:val="00151DA0"/>
    <w:rsid w:val="00152F0C"/>
    <w:rsid w:val="00155CCF"/>
    <w:rsid w:val="00156477"/>
    <w:rsid w:val="00157D26"/>
    <w:rsid w:val="001602CA"/>
    <w:rsid w:val="00160633"/>
    <w:rsid w:val="00161B0A"/>
    <w:rsid w:val="00164D52"/>
    <w:rsid w:val="00166038"/>
    <w:rsid w:val="00166AC0"/>
    <w:rsid w:val="001701AA"/>
    <w:rsid w:val="00171DFD"/>
    <w:rsid w:val="00173F83"/>
    <w:rsid w:val="0017515F"/>
    <w:rsid w:val="001752DA"/>
    <w:rsid w:val="001753B3"/>
    <w:rsid w:val="0018146D"/>
    <w:rsid w:val="00182A8D"/>
    <w:rsid w:val="001846B9"/>
    <w:rsid w:val="00190260"/>
    <w:rsid w:val="001908CA"/>
    <w:rsid w:val="00190F7E"/>
    <w:rsid w:val="001935D5"/>
    <w:rsid w:val="0019427D"/>
    <w:rsid w:val="00194564"/>
    <w:rsid w:val="001949D6"/>
    <w:rsid w:val="001950FC"/>
    <w:rsid w:val="001A169E"/>
    <w:rsid w:val="001A2826"/>
    <w:rsid w:val="001A51CB"/>
    <w:rsid w:val="001A631E"/>
    <w:rsid w:val="001A72CA"/>
    <w:rsid w:val="001A7A31"/>
    <w:rsid w:val="001A7E36"/>
    <w:rsid w:val="001B01AE"/>
    <w:rsid w:val="001B274C"/>
    <w:rsid w:val="001B4556"/>
    <w:rsid w:val="001B5341"/>
    <w:rsid w:val="001B7552"/>
    <w:rsid w:val="001C02F4"/>
    <w:rsid w:val="001C0EB2"/>
    <w:rsid w:val="001C3067"/>
    <w:rsid w:val="001C4B26"/>
    <w:rsid w:val="001C51E9"/>
    <w:rsid w:val="001C5888"/>
    <w:rsid w:val="001C6F5C"/>
    <w:rsid w:val="001C7DF2"/>
    <w:rsid w:val="001D26BA"/>
    <w:rsid w:val="001D3D10"/>
    <w:rsid w:val="001D3DFD"/>
    <w:rsid w:val="001E2183"/>
    <w:rsid w:val="001E2333"/>
    <w:rsid w:val="001E42B7"/>
    <w:rsid w:val="001E4721"/>
    <w:rsid w:val="001E5CC5"/>
    <w:rsid w:val="001F2E70"/>
    <w:rsid w:val="001F3116"/>
    <w:rsid w:val="001F3B39"/>
    <w:rsid w:val="001F3F01"/>
    <w:rsid w:val="001F6A8E"/>
    <w:rsid w:val="00201608"/>
    <w:rsid w:val="00206FF3"/>
    <w:rsid w:val="002102F5"/>
    <w:rsid w:val="002122D2"/>
    <w:rsid w:val="0021378F"/>
    <w:rsid w:val="00213887"/>
    <w:rsid w:val="002138E6"/>
    <w:rsid w:val="00213952"/>
    <w:rsid w:val="002152F7"/>
    <w:rsid w:val="002176A6"/>
    <w:rsid w:val="00225FB6"/>
    <w:rsid w:val="002266DF"/>
    <w:rsid w:val="00232B8B"/>
    <w:rsid w:val="00233CE7"/>
    <w:rsid w:val="002364A2"/>
    <w:rsid w:val="002367F3"/>
    <w:rsid w:val="00240289"/>
    <w:rsid w:val="00240323"/>
    <w:rsid w:val="002421A2"/>
    <w:rsid w:val="00246466"/>
    <w:rsid w:val="002504A1"/>
    <w:rsid w:val="002509D6"/>
    <w:rsid w:val="00250DC0"/>
    <w:rsid w:val="00251702"/>
    <w:rsid w:val="00251A82"/>
    <w:rsid w:val="00252A6A"/>
    <w:rsid w:val="0025692D"/>
    <w:rsid w:val="00260C65"/>
    <w:rsid w:val="002616BA"/>
    <w:rsid w:val="00262642"/>
    <w:rsid w:val="00263CE2"/>
    <w:rsid w:val="0026539B"/>
    <w:rsid w:val="0026720D"/>
    <w:rsid w:val="0026721E"/>
    <w:rsid w:val="00270206"/>
    <w:rsid w:val="002742BD"/>
    <w:rsid w:val="00276D7D"/>
    <w:rsid w:val="002812C9"/>
    <w:rsid w:val="00284FC3"/>
    <w:rsid w:val="002861B8"/>
    <w:rsid w:val="00286C27"/>
    <w:rsid w:val="00291506"/>
    <w:rsid w:val="00292198"/>
    <w:rsid w:val="00292418"/>
    <w:rsid w:val="00292E93"/>
    <w:rsid w:val="00295082"/>
    <w:rsid w:val="00297127"/>
    <w:rsid w:val="0029787E"/>
    <w:rsid w:val="002A4253"/>
    <w:rsid w:val="002A4EEB"/>
    <w:rsid w:val="002A6B4D"/>
    <w:rsid w:val="002B0E2B"/>
    <w:rsid w:val="002B4C8A"/>
    <w:rsid w:val="002B4CEF"/>
    <w:rsid w:val="002C028A"/>
    <w:rsid w:val="002C266D"/>
    <w:rsid w:val="002C38AF"/>
    <w:rsid w:val="002C463B"/>
    <w:rsid w:val="002C7C4D"/>
    <w:rsid w:val="002D0CC2"/>
    <w:rsid w:val="002D0D18"/>
    <w:rsid w:val="002D29BA"/>
    <w:rsid w:val="002D3383"/>
    <w:rsid w:val="002D36EA"/>
    <w:rsid w:val="002D5AEA"/>
    <w:rsid w:val="002D6080"/>
    <w:rsid w:val="002D7E38"/>
    <w:rsid w:val="002E2594"/>
    <w:rsid w:val="002E3456"/>
    <w:rsid w:val="002E37BF"/>
    <w:rsid w:val="002E385C"/>
    <w:rsid w:val="002E55B6"/>
    <w:rsid w:val="002E57B4"/>
    <w:rsid w:val="002E79CF"/>
    <w:rsid w:val="002F0F35"/>
    <w:rsid w:val="00300344"/>
    <w:rsid w:val="003004C1"/>
    <w:rsid w:val="00301621"/>
    <w:rsid w:val="00301792"/>
    <w:rsid w:val="0030232B"/>
    <w:rsid w:val="003025FF"/>
    <w:rsid w:val="00303F37"/>
    <w:rsid w:val="00304790"/>
    <w:rsid w:val="0030704E"/>
    <w:rsid w:val="00310B3D"/>
    <w:rsid w:val="003111AD"/>
    <w:rsid w:val="00316EA7"/>
    <w:rsid w:val="00320DD5"/>
    <w:rsid w:val="0032188F"/>
    <w:rsid w:val="003236D9"/>
    <w:rsid w:val="00325AFC"/>
    <w:rsid w:val="0032726E"/>
    <w:rsid w:val="003327D1"/>
    <w:rsid w:val="0033508F"/>
    <w:rsid w:val="003360D3"/>
    <w:rsid w:val="00337172"/>
    <w:rsid w:val="003415F2"/>
    <w:rsid w:val="00341BCE"/>
    <w:rsid w:val="0034276B"/>
    <w:rsid w:val="00344287"/>
    <w:rsid w:val="00344CFA"/>
    <w:rsid w:val="00345035"/>
    <w:rsid w:val="00350F67"/>
    <w:rsid w:val="00352907"/>
    <w:rsid w:val="00355D59"/>
    <w:rsid w:val="003576FD"/>
    <w:rsid w:val="00357DC2"/>
    <w:rsid w:val="003607ED"/>
    <w:rsid w:val="00361BD3"/>
    <w:rsid w:val="00361CFD"/>
    <w:rsid w:val="00364474"/>
    <w:rsid w:val="00364845"/>
    <w:rsid w:val="00365014"/>
    <w:rsid w:val="00366915"/>
    <w:rsid w:val="0037004F"/>
    <w:rsid w:val="00371CDA"/>
    <w:rsid w:val="003759C5"/>
    <w:rsid w:val="0038158C"/>
    <w:rsid w:val="00382828"/>
    <w:rsid w:val="00382D03"/>
    <w:rsid w:val="00384026"/>
    <w:rsid w:val="0038517B"/>
    <w:rsid w:val="003853E7"/>
    <w:rsid w:val="00385C49"/>
    <w:rsid w:val="0038739D"/>
    <w:rsid w:val="00390750"/>
    <w:rsid w:val="0039087C"/>
    <w:rsid w:val="00390BCA"/>
    <w:rsid w:val="003928C7"/>
    <w:rsid w:val="00392B04"/>
    <w:rsid w:val="00394DBC"/>
    <w:rsid w:val="00395924"/>
    <w:rsid w:val="003A033E"/>
    <w:rsid w:val="003A3F65"/>
    <w:rsid w:val="003A6731"/>
    <w:rsid w:val="003A789E"/>
    <w:rsid w:val="003B13E5"/>
    <w:rsid w:val="003B2DF0"/>
    <w:rsid w:val="003B3E67"/>
    <w:rsid w:val="003B492A"/>
    <w:rsid w:val="003B570C"/>
    <w:rsid w:val="003B6EFC"/>
    <w:rsid w:val="003B7285"/>
    <w:rsid w:val="003C4B71"/>
    <w:rsid w:val="003C519B"/>
    <w:rsid w:val="003C5616"/>
    <w:rsid w:val="003C691F"/>
    <w:rsid w:val="003D141E"/>
    <w:rsid w:val="003D2097"/>
    <w:rsid w:val="003D29C1"/>
    <w:rsid w:val="003D62C2"/>
    <w:rsid w:val="003D7E4C"/>
    <w:rsid w:val="003E4505"/>
    <w:rsid w:val="003E4894"/>
    <w:rsid w:val="003E5861"/>
    <w:rsid w:val="003E686B"/>
    <w:rsid w:val="003F47AA"/>
    <w:rsid w:val="003F4AB6"/>
    <w:rsid w:val="003F4CDF"/>
    <w:rsid w:val="003F741C"/>
    <w:rsid w:val="00401F6A"/>
    <w:rsid w:val="00404182"/>
    <w:rsid w:val="00404968"/>
    <w:rsid w:val="00406078"/>
    <w:rsid w:val="004064DA"/>
    <w:rsid w:val="00407039"/>
    <w:rsid w:val="00411887"/>
    <w:rsid w:val="00411F45"/>
    <w:rsid w:val="00414EB7"/>
    <w:rsid w:val="004156C2"/>
    <w:rsid w:val="0041593B"/>
    <w:rsid w:val="00415ADD"/>
    <w:rsid w:val="004170E2"/>
    <w:rsid w:val="00421F64"/>
    <w:rsid w:val="004240EA"/>
    <w:rsid w:val="00425347"/>
    <w:rsid w:val="0042567E"/>
    <w:rsid w:val="00426D33"/>
    <w:rsid w:val="004313BF"/>
    <w:rsid w:val="00434A59"/>
    <w:rsid w:val="00440D84"/>
    <w:rsid w:val="00441AE6"/>
    <w:rsid w:val="00442690"/>
    <w:rsid w:val="00443539"/>
    <w:rsid w:val="004459AE"/>
    <w:rsid w:val="004460D2"/>
    <w:rsid w:val="00451508"/>
    <w:rsid w:val="00451BDF"/>
    <w:rsid w:val="00453C8E"/>
    <w:rsid w:val="004576DD"/>
    <w:rsid w:val="004630C6"/>
    <w:rsid w:val="00463925"/>
    <w:rsid w:val="00463C61"/>
    <w:rsid w:val="0046435F"/>
    <w:rsid w:val="00464AD0"/>
    <w:rsid w:val="00465E34"/>
    <w:rsid w:val="00466969"/>
    <w:rsid w:val="004677DD"/>
    <w:rsid w:val="0047598F"/>
    <w:rsid w:val="004767D5"/>
    <w:rsid w:val="00481FE0"/>
    <w:rsid w:val="004832F2"/>
    <w:rsid w:val="004838A5"/>
    <w:rsid w:val="00485D2D"/>
    <w:rsid w:val="004860AD"/>
    <w:rsid w:val="00487743"/>
    <w:rsid w:val="004900CC"/>
    <w:rsid w:val="004905EA"/>
    <w:rsid w:val="00492C47"/>
    <w:rsid w:val="00492DF0"/>
    <w:rsid w:val="00492FB4"/>
    <w:rsid w:val="00493508"/>
    <w:rsid w:val="0049434F"/>
    <w:rsid w:val="0049449A"/>
    <w:rsid w:val="004A0543"/>
    <w:rsid w:val="004A21CC"/>
    <w:rsid w:val="004A37DE"/>
    <w:rsid w:val="004A3893"/>
    <w:rsid w:val="004A5DC4"/>
    <w:rsid w:val="004A6137"/>
    <w:rsid w:val="004A77C7"/>
    <w:rsid w:val="004B0148"/>
    <w:rsid w:val="004B0494"/>
    <w:rsid w:val="004B1D3E"/>
    <w:rsid w:val="004B321D"/>
    <w:rsid w:val="004B4B1D"/>
    <w:rsid w:val="004B5D15"/>
    <w:rsid w:val="004B61B5"/>
    <w:rsid w:val="004B65A6"/>
    <w:rsid w:val="004B6648"/>
    <w:rsid w:val="004B7645"/>
    <w:rsid w:val="004C0C42"/>
    <w:rsid w:val="004C1999"/>
    <w:rsid w:val="004C49DE"/>
    <w:rsid w:val="004C609B"/>
    <w:rsid w:val="004C6B88"/>
    <w:rsid w:val="004C797E"/>
    <w:rsid w:val="004D0B7B"/>
    <w:rsid w:val="004D1585"/>
    <w:rsid w:val="004D3400"/>
    <w:rsid w:val="004D3CAD"/>
    <w:rsid w:val="004D5123"/>
    <w:rsid w:val="004D5D4A"/>
    <w:rsid w:val="004E003C"/>
    <w:rsid w:val="004E01BD"/>
    <w:rsid w:val="004E18B0"/>
    <w:rsid w:val="004E3D21"/>
    <w:rsid w:val="004E3FF6"/>
    <w:rsid w:val="004E5AD6"/>
    <w:rsid w:val="004E606A"/>
    <w:rsid w:val="004E6247"/>
    <w:rsid w:val="004F292A"/>
    <w:rsid w:val="004F4248"/>
    <w:rsid w:val="004F4AD1"/>
    <w:rsid w:val="004F4ADB"/>
    <w:rsid w:val="004F4B7B"/>
    <w:rsid w:val="004F4CFF"/>
    <w:rsid w:val="004F5A91"/>
    <w:rsid w:val="004F5F5F"/>
    <w:rsid w:val="004F7184"/>
    <w:rsid w:val="00500970"/>
    <w:rsid w:val="005009F7"/>
    <w:rsid w:val="00503572"/>
    <w:rsid w:val="0051031A"/>
    <w:rsid w:val="00512960"/>
    <w:rsid w:val="00512A23"/>
    <w:rsid w:val="005138E8"/>
    <w:rsid w:val="00514591"/>
    <w:rsid w:val="00515C6B"/>
    <w:rsid w:val="00516E29"/>
    <w:rsid w:val="005225A9"/>
    <w:rsid w:val="00522B3D"/>
    <w:rsid w:val="00524EAD"/>
    <w:rsid w:val="00525751"/>
    <w:rsid w:val="00531438"/>
    <w:rsid w:val="005318AC"/>
    <w:rsid w:val="00536E3B"/>
    <w:rsid w:val="00540AA9"/>
    <w:rsid w:val="00541E3B"/>
    <w:rsid w:val="00543CC8"/>
    <w:rsid w:val="00543E58"/>
    <w:rsid w:val="005462A0"/>
    <w:rsid w:val="005463ED"/>
    <w:rsid w:val="005550F1"/>
    <w:rsid w:val="0055599D"/>
    <w:rsid w:val="00560AF4"/>
    <w:rsid w:val="005631DA"/>
    <w:rsid w:val="005642DB"/>
    <w:rsid w:val="005666D5"/>
    <w:rsid w:val="00567502"/>
    <w:rsid w:val="00567671"/>
    <w:rsid w:val="00567A07"/>
    <w:rsid w:val="00571BC2"/>
    <w:rsid w:val="00571E3C"/>
    <w:rsid w:val="00577CE2"/>
    <w:rsid w:val="0058326D"/>
    <w:rsid w:val="00583C0F"/>
    <w:rsid w:val="00585844"/>
    <w:rsid w:val="005858CA"/>
    <w:rsid w:val="005863FF"/>
    <w:rsid w:val="00587332"/>
    <w:rsid w:val="00587B29"/>
    <w:rsid w:val="00587FAC"/>
    <w:rsid w:val="005914D4"/>
    <w:rsid w:val="0059166A"/>
    <w:rsid w:val="00591765"/>
    <w:rsid w:val="00591BAD"/>
    <w:rsid w:val="00592193"/>
    <w:rsid w:val="005928AE"/>
    <w:rsid w:val="0059299E"/>
    <w:rsid w:val="00592B22"/>
    <w:rsid w:val="00595949"/>
    <w:rsid w:val="00597570"/>
    <w:rsid w:val="0059776F"/>
    <w:rsid w:val="005A4436"/>
    <w:rsid w:val="005A72BB"/>
    <w:rsid w:val="005B0ED9"/>
    <w:rsid w:val="005B1992"/>
    <w:rsid w:val="005B252C"/>
    <w:rsid w:val="005B4D41"/>
    <w:rsid w:val="005B5157"/>
    <w:rsid w:val="005B5219"/>
    <w:rsid w:val="005B614E"/>
    <w:rsid w:val="005B6345"/>
    <w:rsid w:val="005B7AD8"/>
    <w:rsid w:val="005C2A2D"/>
    <w:rsid w:val="005C689C"/>
    <w:rsid w:val="005D00FC"/>
    <w:rsid w:val="005D100B"/>
    <w:rsid w:val="005D1BB4"/>
    <w:rsid w:val="005D1D41"/>
    <w:rsid w:val="005D337A"/>
    <w:rsid w:val="005D402D"/>
    <w:rsid w:val="005D5994"/>
    <w:rsid w:val="005D702E"/>
    <w:rsid w:val="005E0980"/>
    <w:rsid w:val="005E0D1F"/>
    <w:rsid w:val="005E141F"/>
    <w:rsid w:val="005E1854"/>
    <w:rsid w:val="005E1D0D"/>
    <w:rsid w:val="005E2637"/>
    <w:rsid w:val="005E435A"/>
    <w:rsid w:val="005E4D7F"/>
    <w:rsid w:val="005E687C"/>
    <w:rsid w:val="005F1A48"/>
    <w:rsid w:val="005F2669"/>
    <w:rsid w:val="005F3A1D"/>
    <w:rsid w:val="005F4AE7"/>
    <w:rsid w:val="005F51DF"/>
    <w:rsid w:val="005F54C9"/>
    <w:rsid w:val="005F5F27"/>
    <w:rsid w:val="005F6501"/>
    <w:rsid w:val="005F6A04"/>
    <w:rsid w:val="0060073F"/>
    <w:rsid w:val="00601E1D"/>
    <w:rsid w:val="00603C05"/>
    <w:rsid w:val="00604B67"/>
    <w:rsid w:val="006054D9"/>
    <w:rsid w:val="0060589D"/>
    <w:rsid w:val="00606170"/>
    <w:rsid w:val="006107F4"/>
    <w:rsid w:val="006114CB"/>
    <w:rsid w:val="006134BF"/>
    <w:rsid w:val="00615DAF"/>
    <w:rsid w:val="00616832"/>
    <w:rsid w:val="0062083C"/>
    <w:rsid w:val="00622F3D"/>
    <w:rsid w:val="006238DD"/>
    <w:rsid w:val="00623E5D"/>
    <w:rsid w:val="00625F28"/>
    <w:rsid w:val="00632958"/>
    <w:rsid w:val="00632C90"/>
    <w:rsid w:val="0063326C"/>
    <w:rsid w:val="00633BE2"/>
    <w:rsid w:val="006346A8"/>
    <w:rsid w:val="0063632A"/>
    <w:rsid w:val="0063698B"/>
    <w:rsid w:val="0064272B"/>
    <w:rsid w:val="00645C23"/>
    <w:rsid w:val="00651F17"/>
    <w:rsid w:val="00652885"/>
    <w:rsid w:val="006533A0"/>
    <w:rsid w:val="00654B4D"/>
    <w:rsid w:val="00654E67"/>
    <w:rsid w:val="006572A9"/>
    <w:rsid w:val="0066019A"/>
    <w:rsid w:val="00663EC5"/>
    <w:rsid w:val="00666C01"/>
    <w:rsid w:val="00667898"/>
    <w:rsid w:val="00667BAF"/>
    <w:rsid w:val="00667DB5"/>
    <w:rsid w:val="00671A3B"/>
    <w:rsid w:val="00672112"/>
    <w:rsid w:val="006750E3"/>
    <w:rsid w:val="006755E1"/>
    <w:rsid w:val="006756FD"/>
    <w:rsid w:val="006757DA"/>
    <w:rsid w:val="006769ED"/>
    <w:rsid w:val="006805A2"/>
    <w:rsid w:val="0068363D"/>
    <w:rsid w:val="00684073"/>
    <w:rsid w:val="00686232"/>
    <w:rsid w:val="00691B2D"/>
    <w:rsid w:val="00692602"/>
    <w:rsid w:val="006938CA"/>
    <w:rsid w:val="00693A00"/>
    <w:rsid w:val="006940AA"/>
    <w:rsid w:val="00696AE3"/>
    <w:rsid w:val="00697CB4"/>
    <w:rsid w:val="006A123B"/>
    <w:rsid w:val="006A1AA8"/>
    <w:rsid w:val="006A43E8"/>
    <w:rsid w:val="006A5653"/>
    <w:rsid w:val="006B18C1"/>
    <w:rsid w:val="006B19A3"/>
    <w:rsid w:val="006B1DB2"/>
    <w:rsid w:val="006B2D01"/>
    <w:rsid w:val="006B3AB8"/>
    <w:rsid w:val="006B6C8A"/>
    <w:rsid w:val="006C200B"/>
    <w:rsid w:val="006C4FC2"/>
    <w:rsid w:val="006C6931"/>
    <w:rsid w:val="006C6F88"/>
    <w:rsid w:val="006D50C2"/>
    <w:rsid w:val="006D5A26"/>
    <w:rsid w:val="006D61D2"/>
    <w:rsid w:val="006D6CA4"/>
    <w:rsid w:val="006E054E"/>
    <w:rsid w:val="006E36BB"/>
    <w:rsid w:val="006F006C"/>
    <w:rsid w:val="006F1CA6"/>
    <w:rsid w:val="006F3B96"/>
    <w:rsid w:val="00700176"/>
    <w:rsid w:val="00701946"/>
    <w:rsid w:val="00701E38"/>
    <w:rsid w:val="00706697"/>
    <w:rsid w:val="00706AC8"/>
    <w:rsid w:val="00713B90"/>
    <w:rsid w:val="00713ED4"/>
    <w:rsid w:val="00714E22"/>
    <w:rsid w:val="007157B6"/>
    <w:rsid w:val="0071704E"/>
    <w:rsid w:val="00721F4D"/>
    <w:rsid w:val="0072466A"/>
    <w:rsid w:val="00724B6C"/>
    <w:rsid w:val="00726248"/>
    <w:rsid w:val="00727B5E"/>
    <w:rsid w:val="00727F7F"/>
    <w:rsid w:val="007338C3"/>
    <w:rsid w:val="00733926"/>
    <w:rsid w:val="00735736"/>
    <w:rsid w:val="00735DD3"/>
    <w:rsid w:val="00737C40"/>
    <w:rsid w:val="00740760"/>
    <w:rsid w:val="007436CD"/>
    <w:rsid w:val="007514FC"/>
    <w:rsid w:val="007519F8"/>
    <w:rsid w:val="00752B17"/>
    <w:rsid w:val="00754265"/>
    <w:rsid w:val="007556D5"/>
    <w:rsid w:val="00760680"/>
    <w:rsid w:val="00763A03"/>
    <w:rsid w:val="00763CFA"/>
    <w:rsid w:val="00764748"/>
    <w:rsid w:val="00765BDD"/>
    <w:rsid w:val="0076611D"/>
    <w:rsid w:val="007677AB"/>
    <w:rsid w:val="00771C59"/>
    <w:rsid w:val="0077410E"/>
    <w:rsid w:val="00774462"/>
    <w:rsid w:val="00777B1B"/>
    <w:rsid w:val="007829DD"/>
    <w:rsid w:val="00782CDC"/>
    <w:rsid w:val="007844C5"/>
    <w:rsid w:val="00785852"/>
    <w:rsid w:val="00785EBE"/>
    <w:rsid w:val="007873DE"/>
    <w:rsid w:val="007911F3"/>
    <w:rsid w:val="00791A5E"/>
    <w:rsid w:val="00794309"/>
    <w:rsid w:val="007967D8"/>
    <w:rsid w:val="00797357"/>
    <w:rsid w:val="00797A9A"/>
    <w:rsid w:val="007A09D2"/>
    <w:rsid w:val="007A1DCF"/>
    <w:rsid w:val="007A2E98"/>
    <w:rsid w:val="007A450C"/>
    <w:rsid w:val="007A527A"/>
    <w:rsid w:val="007A5931"/>
    <w:rsid w:val="007A7FA0"/>
    <w:rsid w:val="007B07E2"/>
    <w:rsid w:val="007B13ED"/>
    <w:rsid w:val="007B6AF1"/>
    <w:rsid w:val="007B6BE8"/>
    <w:rsid w:val="007C0560"/>
    <w:rsid w:val="007C1CCD"/>
    <w:rsid w:val="007C42B4"/>
    <w:rsid w:val="007C6F8B"/>
    <w:rsid w:val="007C7A4F"/>
    <w:rsid w:val="007D35AA"/>
    <w:rsid w:val="007D4280"/>
    <w:rsid w:val="007D42F9"/>
    <w:rsid w:val="007D4AB2"/>
    <w:rsid w:val="007D6B7B"/>
    <w:rsid w:val="007D6DFB"/>
    <w:rsid w:val="007D70A5"/>
    <w:rsid w:val="007E1F46"/>
    <w:rsid w:val="007E21A9"/>
    <w:rsid w:val="007E3C8B"/>
    <w:rsid w:val="007E3FB6"/>
    <w:rsid w:val="007E4DE8"/>
    <w:rsid w:val="007E5AB5"/>
    <w:rsid w:val="007F158B"/>
    <w:rsid w:val="007F1AD4"/>
    <w:rsid w:val="007F3175"/>
    <w:rsid w:val="007F4AA1"/>
    <w:rsid w:val="007F6186"/>
    <w:rsid w:val="007F69FB"/>
    <w:rsid w:val="007F6E18"/>
    <w:rsid w:val="007F7769"/>
    <w:rsid w:val="007F7EEF"/>
    <w:rsid w:val="00800422"/>
    <w:rsid w:val="00801053"/>
    <w:rsid w:val="008058F5"/>
    <w:rsid w:val="00810B35"/>
    <w:rsid w:val="00810CF9"/>
    <w:rsid w:val="0081292D"/>
    <w:rsid w:val="008134F7"/>
    <w:rsid w:val="00813712"/>
    <w:rsid w:val="00814759"/>
    <w:rsid w:val="00817677"/>
    <w:rsid w:val="0082527E"/>
    <w:rsid w:val="008278BF"/>
    <w:rsid w:val="0083275A"/>
    <w:rsid w:val="008328D2"/>
    <w:rsid w:val="00835489"/>
    <w:rsid w:val="008357F6"/>
    <w:rsid w:val="00836794"/>
    <w:rsid w:val="00836A6E"/>
    <w:rsid w:val="00840375"/>
    <w:rsid w:val="0084111A"/>
    <w:rsid w:val="00841EAC"/>
    <w:rsid w:val="00842593"/>
    <w:rsid w:val="00843244"/>
    <w:rsid w:val="00846D8F"/>
    <w:rsid w:val="00853794"/>
    <w:rsid w:val="008546F0"/>
    <w:rsid w:val="00854A97"/>
    <w:rsid w:val="00856620"/>
    <w:rsid w:val="00856B79"/>
    <w:rsid w:val="00857EB5"/>
    <w:rsid w:val="00864AB0"/>
    <w:rsid w:val="00865EDF"/>
    <w:rsid w:val="008707EE"/>
    <w:rsid w:val="00870F7C"/>
    <w:rsid w:val="0087225A"/>
    <w:rsid w:val="00872C9F"/>
    <w:rsid w:val="00874E22"/>
    <w:rsid w:val="008752D5"/>
    <w:rsid w:val="008770C4"/>
    <w:rsid w:val="0087799C"/>
    <w:rsid w:val="008779F6"/>
    <w:rsid w:val="00890E52"/>
    <w:rsid w:val="00896280"/>
    <w:rsid w:val="008A1A81"/>
    <w:rsid w:val="008A3450"/>
    <w:rsid w:val="008A4693"/>
    <w:rsid w:val="008A65C1"/>
    <w:rsid w:val="008A6766"/>
    <w:rsid w:val="008A7B21"/>
    <w:rsid w:val="008B0416"/>
    <w:rsid w:val="008B04E1"/>
    <w:rsid w:val="008B05D9"/>
    <w:rsid w:val="008B2D5F"/>
    <w:rsid w:val="008B2F5A"/>
    <w:rsid w:val="008B3C2F"/>
    <w:rsid w:val="008B4534"/>
    <w:rsid w:val="008B685F"/>
    <w:rsid w:val="008C1222"/>
    <w:rsid w:val="008C450A"/>
    <w:rsid w:val="008C631D"/>
    <w:rsid w:val="008D18EE"/>
    <w:rsid w:val="008D7703"/>
    <w:rsid w:val="008E0EBE"/>
    <w:rsid w:val="008E26CB"/>
    <w:rsid w:val="008E4980"/>
    <w:rsid w:val="008E7B97"/>
    <w:rsid w:val="008F04BA"/>
    <w:rsid w:val="008F21FA"/>
    <w:rsid w:val="008F64F9"/>
    <w:rsid w:val="008F6655"/>
    <w:rsid w:val="008F6C0F"/>
    <w:rsid w:val="00900548"/>
    <w:rsid w:val="009010F9"/>
    <w:rsid w:val="00901110"/>
    <w:rsid w:val="00901450"/>
    <w:rsid w:val="009030FD"/>
    <w:rsid w:val="00903D8F"/>
    <w:rsid w:val="009044A1"/>
    <w:rsid w:val="00905AC9"/>
    <w:rsid w:val="00906114"/>
    <w:rsid w:val="00906C7E"/>
    <w:rsid w:val="00907BBE"/>
    <w:rsid w:val="00912AD1"/>
    <w:rsid w:val="00915AA0"/>
    <w:rsid w:val="00916C75"/>
    <w:rsid w:val="00923908"/>
    <w:rsid w:val="009239D7"/>
    <w:rsid w:val="00925824"/>
    <w:rsid w:val="00925BE9"/>
    <w:rsid w:val="00926A47"/>
    <w:rsid w:val="00927D7C"/>
    <w:rsid w:val="00927F1A"/>
    <w:rsid w:val="00930D75"/>
    <w:rsid w:val="00931CED"/>
    <w:rsid w:val="00935A2F"/>
    <w:rsid w:val="0093789F"/>
    <w:rsid w:val="0094138F"/>
    <w:rsid w:val="00941ED8"/>
    <w:rsid w:val="0094337B"/>
    <w:rsid w:val="009441FD"/>
    <w:rsid w:val="00945AE7"/>
    <w:rsid w:val="00946872"/>
    <w:rsid w:val="00946D34"/>
    <w:rsid w:val="00950FFB"/>
    <w:rsid w:val="009515E2"/>
    <w:rsid w:val="00951685"/>
    <w:rsid w:val="009536AE"/>
    <w:rsid w:val="009545E8"/>
    <w:rsid w:val="009549CF"/>
    <w:rsid w:val="00956C3C"/>
    <w:rsid w:val="0096092D"/>
    <w:rsid w:val="00960AE3"/>
    <w:rsid w:val="009627F5"/>
    <w:rsid w:val="009659C7"/>
    <w:rsid w:val="00967740"/>
    <w:rsid w:val="00972DAF"/>
    <w:rsid w:val="00973807"/>
    <w:rsid w:val="00980AC8"/>
    <w:rsid w:val="00982A09"/>
    <w:rsid w:val="00987F40"/>
    <w:rsid w:val="00990A08"/>
    <w:rsid w:val="00990D62"/>
    <w:rsid w:val="0099158D"/>
    <w:rsid w:val="00991820"/>
    <w:rsid w:val="00994DB8"/>
    <w:rsid w:val="009974A4"/>
    <w:rsid w:val="009A0D6C"/>
    <w:rsid w:val="009A1F33"/>
    <w:rsid w:val="009A54D3"/>
    <w:rsid w:val="009A6885"/>
    <w:rsid w:val="009B02FE"/>
    <w:rsid w:val="009B237E"/>
    <w:rsid w:val="009B33F5"/>
    <w:rsid w:val="009B6008"/>
    <w:rsid w:val="009B71EB"/>
    <w:rsid w:val="009B7D28"/>
    <w:rsid w:val="009C08F4"/>
    <w:rsid w:val="009C1641"/>
    <w:rsid w:val="009C1EC3"/>
    <w:rsid w:val="009C4DBB"/>
    <w:rsid w:val="009C5D4E"/>
    <w:rsid w:val="009C5EBE"/>
    <w:rsid w:val="009C6E3D"/>
    <w:rsid w:val="009D0F48"/>
    <w:rsid w:val="009D1FA9"/>
    <w:rsid w:val="009D42F0"/>
    <w:rsid w:val="009D678D"/>
    <w:rsid w:val="009D6A27"/>
    <w:rsid w:val="009D6ACC"/>
    <w:rsid w:val="009E0DA9"/>
    <w:rsid w:val="009E4473"/>
    <w:rsid w:val="009E7F63"/>
    <w:rsid w:val="009F0E4D"/>
    <w:rsid w:val="009F2E44"/>
    <w:rsid w:val="009F4FAD"/>
    <w:rsid w:val="009F50F4"/>
    <w:rsid w:val="009F5C62"/>
    <w:rsid w:val="009F6B33"/>
    <w:rsid w:val="00A0389F"/>
    <w:rsid w:val="00A0645B"/>
    <w:rsid w:val="00A07382"/>
    <w:rsid w:val="00A15E21"/>
    <w:rsid w:val="00A16B86"/>
    <w:rsid w:val="00A16DA9"/>
    <w:rsid w:val="00A171FC"/>
    <w:rsid w:val="00A2292F"/>
    <w:rsid w:val="00A229AF"/>
    <w:rsid w:val="00A25659"/>
    <w:rsid w:val="00A269F6"/>
    <w:rsid w:val="00A3151B"/>
    <w:rsid w:val="00A32E9B"/>
    <w:rsid w:val="00A33533"/>
    <w:rsid w:val="00A348D8"/>
    <w:rsid w:val="00A34BEF"/>
    <w:rsid w:val="00A366CE"/>
    <w:rsid w:val="00A3776A"/>
    <w:rsid w:val="00A4168F"/>
    <w:rsid w:val="00A420B1"/>
    <w:rsid w:val="00A42731"/>
    <w:rsid w:val="00A43291"/>
    <w:rsid w:val="00A45C73"/>
    <w:rsid w:val="00A46B34"/>
    <w:rsid w:val="00A544FD"/>
    <w:rsid w:val="00A5466E"/>
    <w:rsid w:val="00A5491B"/>
    <w:rsid w:val="00A56E4F"/>
    <w:rsid w:val="00A60056"/>
    <w:rsid w:val="00A619B4"/>
    <w:rsid w:val="00A62C41"/>
    <w:rsid w:val="00A633AD"/>
    <w:rsid w:val="00A64B2A"/>
    <w:rsid w:val="00A65644"/>
    <w:rsid w:val="00A65EB2"/>
    <w:rsid w:val="00A6637F"/>
    <w:rsid w:val="00A717FA"/>
    <w:rsid w:val="00A719D5"/>
    <w:rsid w:val="00A71D1E"/>
    <w:rsid w:val="00A725D2"/>
    <w:rsid w:val="00A72D54"/>
    <w:rsid w:val="00A7625C"/>
    <w:rsid w:val="00A7722A"/>
    <w:rsid w:val="00A77BA0"/>
    <w:rsid w:val="00A81DEA"/>
    <w:rsid w:val="00A82296"/>
    <w:rsid w:val="00A8283B"/>
    <w:rsid w:val="00A86B8E"/>
    <w:rsid w:val="00A86E8C"/>
    <w:rsid w:val="00A919FE"/>
    <w:rsid w:val="00A93156"/>
    <w:rsid w:val="00A95F9E"/>
    <w:rsid w:val="00AA152D"/>
    <w:rsid w:val="00AA1B84"/>
    <w:rsid w:val="00AA3D44"/>
    <w:rsid w:val="00AA6094"/>
    <w:rsid w:val="00AB0262"/>
    <w:rsid w:val="00AB49C9"/>
    <w:rsid w:val="00AB740B"/>
    <w:rsid w:val="00AC184F"/>
    <w:rsid w:val="00AC2001"/>
    <w:rsid w:val="00AC2AE5"/>
    <w:rsid w:val="00AC2FDF"/>
    <w:rsid w:val="00AC6398"/>
    <w:rsid w:val="00AC6E1D"/>
    <w:rsid w:val="00AD0459"/>
    <w:rsid w:val="00AD0742"/>
    <w:rsid w:val="00AD2A9C"/>
    <w:rsid w:val="00AD30BC"/>
    <w:rsid w:val="00AD541C"/>
    <w:rsid w:val="00AD56D8"/>
    <w:rsid w:val="00AD5CB1"/>
    <w:rsid w:val="00AD6EC5"/>
    <w:rsid w:val="00AE11F6"/>
    <w:rsid w:val="00AE4D5D"/>
    <w:rsid w:val="00AF2FDF"/>
    <w:rsid w:val="00AF5A8F"/>
    <w:rsid w:val="00AF7CEB"/>
    <w:rsid w:val="00B01153"/>
    <w:rsid w:val="00B0733B"/>
    <w:rsid w:val="00B1095C"/>
    <w:rsid w:val="00B10D03"/>
    <w:rsid w:val="00B13E48"/>
    <w:rsid w:val="00B14E5B"/>
    <w:rsid w:val="00B16ED1"/>
    <w:rsid w:val="00B2014D"/>
    <w:rsid w:val="00B20F9A"/>
    <w:rsid w:val="00B23BD1"/>
    <w:rsid w:val="00B23F46"/>
    <w:rsid w:val="00B3299C"/>
    <w:rsid w:val="00B34DD5"/>
    <w:rsid w:val="00B35782"/>
    <w:rsid w:val="00B36981"/>
    <w:rsid w:val="00B37EED"/>
    <w:rsid w:val="00B428AF"/>
    <w:rsid w:val="00B4502A"/>
    <w:rsid w:val="00B4732C"/>
    <w:rsid w:val="00B54BA1"/>
    <w:rsid w:val="00B54DED"/>
    <w:rsid w:val="00B550CF"/>
    <w:rsid w:val="00B554AE"/>
    <w:rsid w:val="00B57053"/>
    <w:rsid w:val="00B60FA0"/>
    <w:rsid w:val="00B617A0"/>
    <w:rsid w:val="00B62019"/>
    <w:rsid w:val="00B629CE"/>
    <w:rsid w:val="00B661D0"/>
    <w:rsid w:val="00B662A4"/>
    <w:rsid w:val="00B670F7"/>
    <w:rsid w:val="00B67185"/>
    <w:rsid w:val="00B7003C"/>
    <w:rsid w:val="00B704FA"/>
    <w:rsid w:val="00B728F3"/>
    <w:rsid w:val="00B7715C"/>
    <w:rsid w:val="00B77591"/>
    <w:rsid w:val="00B77A42"/>
    <w:rsid w:val="00B80673"/>
    <w:rsid w:val="00B8076D"/>
    <w:rsid w:val="00B8137F"/>
    <w:rsid w:val="00B81C06"/>
    <w:rsid w:val="00B830D7"/>
    <w:rsid w:val="00B87290"/>
    <w:rsid w:val="00B90E07"/>
    <w:rsid w:val="00B924DC"/>
    <w:rsid w:val="00B93EC0"/>
    <w:rsid w:val="00B952DA"/>
    <w:rsid w:val="00BA415A"/>
    <w:rsid w:val="00BA5799"/>
    <w:rsid w:val="00BA698F"/>
    <w:rsid w:val="00BA69C8"/>
    <w:rsid w:val="00BA745D"/>
    <w:rsid w:val="00BA7EF1"/>
    <w:rsid w:val="00BB00DC"/>
    <w:rsid w:val="00BB1686"/>
    <w:rsid w:val="00BB2BE1"/>
    <w:rsid w:val="00BB440A"/>
    <w:rsid w:val="00BB5FFC"/>
    <w:rsid w:val="00BB7E84"/>
    <w:rsid w:val="00BC15AA"/>
    <w:rsid w:val="00BC35EF"/>
    <w:rsid w:val="00BC4F8E"/>
    <w:rsid w:val="00BC5B0A"/>
    <w:rsid w:val="00BD0058"/>
    <w:rsid w:val="00BD07C5"/>
    <w:rsid w:val="00BD180A"/>
    <w:rsid w:val="00BD67E9"/>
    <w:rsid w:val="00BE097C"/>
    <w:rsid w:val="00BE2332"/>
    <w:rsid w:val="00BE4337"/>
    <w:rsid w:val="00BE5133"/>
    <w:rsid w:val="00BE574A"/>
    <w:rsid w:val="00BF012C"/>
    <w:rsid w:val="00BF0733"/>
    <w:rsid w:val="00BF16E5"/>
    <w:rsid w:val="00BF46F1"/>
    <w:rsid w:val="00BF527E"/>
    <w:rsid w:val="00BF7620"/>
    <w:rsid w:val="00BF7BEC"/>
    <w:rsid w:val="00BF7D8D"/>
    <w:rsid w:val="00C01C60"/>
    <w:rsid w:val="00C02073"/>
    <w:rsid w:val="00C021E8"/>
    <w:rsid w:val="00C0277E"/>
    <w:rsid w:val="00C043E4"/>
    <w:rsid w:val="00C04979"/>
    <w:rsid w:val="00C0633B"/>
    <w:rsid w:val="00C06B36"/>
    <w:rsid w:val="00C11934"/>
    <w:rsid w:val="00C11CDD"/>
    <w:rsid w:val="00C14953"/>
    <w:rsid w:val="00C16312"/>
    <w:rsid w:val="00C163FB"/>
    <w:rsid w:val="00C168EC"/>
    <w:rsid w:val="00C16C01"/>
    <w:rsid w:val="00C20C16"/>
    <w:rsid w:val="00C22D33"/>
    <w:rsid w:val="00C24723"/>
    <w:rsid w:val="00C27C29"/>
    <w:rsid w:val="00C27F69"/>
    <w:rsid w:val="00C27FF9"/>
    <w:rsid w:val="00C40ACD"/>
    <w:rsid w:val="00C427C2"/>
    <w:rsid w:val="00C442BC"/>
    <w:rsid w:val="00C46450"/>
    <w:rsid w:val="00C51CBF"/>
    <w:rsid w:val="00C53859"/>
    <w:rsid w:val="00C55ED0"/>
    <w:rsid w:val="00C56008"/>
    <w:rsid w:val="00C60CEC"/>
    <w:rsid w:val="00C62AE4"/>
    <w:rsid w:val="00C63B16"/>
    <w:rsid w:val="00C67139"/>
    <w:rsid w:val="00C67C3E"/>
    <w:rsid w:val="00C67DE1"/>
    <w:rsid w:val="00C714A4"/>
    <w:rsid w:val="00C71C37"/>
    <w:rsid w:val="00C72429"/>
    <w:rsid w:val="00C72629"/>
    <w:rsid w:val="00C75561"/>
    <w:rsid w:val="00C75C6C"/>
    <w:rsid w:val="00C81D98"/>
    <w:rsid w:val="00C822AF"/>
    <w:rsid w:val="00C82C13"/>
    <w:rsid w:val="00C85161"/>
    <w:rsid w:val="00C869CC"/>
    <w:rsid w:val="00C877C2"/>
    <w:rsid w:val="00C92E0D"/>
    <w:rsid w:val="00C94275"/>
    <w:rsid w:val="00C9692E"/>
    <w:rsid w:val="00C96AA1"/>
    <w:rsid w:val="00CA09AE"/>
    <w:rsid w:val="00CA539C"/>
    <w:rsid w:val="00CA6E56"/>
    <w:rsid w:val="00CB109A"/>
    <w:rsid w:val="00CB10D9"/>
    <w:rsid w:val="00CB1C3F"/>
    <w:rsid w:val="00CB1F98"/>
    <w:rsid w:val="00CB212B"/>
    <w:rsid w:val="00CB385D"/>
    <w:rsid w:val="00CB38DA"/>
    <w:rsid w:val="00CB3CE5"/>
    <w:rsid w:val="00CB65F9"/>
    <w:rsid w:val="00CC681B"/>
    <w:rsid w:val="00CC6F0D"/>
    <w:rsid w:val="00CC7A3F"/>
    <w:rsid w:val="00CD000E"/>
    <w:rsid w:val="00CD30E1"/>
    <w:rsid w:val="00CD4056"/>
    <w:rsid w:val="00CD483F"/>
    <w:rsid w:val="00CD5561"/>
    <w:rsid w:val="00CD6C3A"/>
    <w:rsid w:val="00CD794F"/>
    <w:rsid w:val="00CD7E03"/>
    <w:rsid w:val="00CE0C50"/>
    <w:rsid w:val="00CE1A12"/>
    <w:rsid w:val="00CE1F22"/>
    <w:rsid w:val="00CE2668"/>
    <w:rsid w:val="00CE319D"/>
    <w:rsid w:val="00CE6F14"/>
    <w:rsid w:val="00CE7C0D"/>
    <w:rsid w:val="00CF0521"/>
    <w:rsid w:val="00CF5727"/>
    <w:rsid w:val="00CF6ECC"/>
    <w:rsid w:val="00D010B7"/>
    <w:rsid w:val="00D01ED6"/>
    <w:rsid w:val="00D037DA"/>
    <w:rsid w:val="00D046B2"/>
    <w:rsid w:val="00D04A38"/>
    <w:rsid w:val="00D06223"/>
    <w:rsid w:val="00D06F63"/>
    <w:rsid w:val="00D11F4B"/>
    <w:rsid w:val="00D12763"/>
    <w:rsid w:val="00D1343E"/>
    <w:rsid w:val="00D137CF"/>
    <w:rsid w:val="00D13F94"/>
    <w:rsid w:val="00D14467"/>
    <w:rsid w:val="00D14E29"/>
    <w:rsid w:val="00D15C93"/>
    <w:rsid w:val="00D16659"/>
    <w:rsid w:val="00D16A49"/>
    <w:rsid w:val="00D17FAA"/>
    <w:rsid w:val="00D22F81"/>
    <w:rsid w:val="00D23402"/>
    <w:rsid w:val="00D23D65"/>
    <w:rsid w:val="00D2638E"/>
    <w:rsid w:val="00D2707A"/>
    <w:rsid w:val="00D27087"/>
    <w:rsid w:val="00D271EE"/>
    <w:rsid w:val="00D27729"/>
    <w:rsid w:val="00D27F6E"/>
    <w:rsid w:val="00D3025C"/>
    <w:rsid w:val="00D30A5E"/>
    <w:rsid w:val="00D320F4"/>
    <w:rsid w:val="00D32C85"/>
    <w:rsid w:val="00D337E4"/>
    <w:rsid w:val="00D34325"/>
    <w:rsid w:val="00D35F43"/>
    <w:rsid w:val="00D360AD"/>
    <w:rsid w:val="00D42784"/>
    <w:rsid w:val="00D43348"/>
    <w:rsid w:val="00D51A2E"/>
    <w:rsid w:val="00D5598F"/>
    <w:rsid w:val="00D55A85"/>
    <w:rsid w:val="00D567CA"/>
    <w:rsid w:val="00D60746"/>
    <w:rsid w:val="00D659FE"/>
    <w:rsid w:val="00D665B4"/>
    <w:rsid w:val="00D740DE"/>
    <w:rsid w:val="00D74963"/>
    <w:rsid w:val="00D75EDC"/>
    <w:rsid w:val="00D76AC4"/>
    <w:rsid w:val="00D770FE"/>
    <w:rsid w:val="00D80287"/>
    <w:rsid w:val="00D80D79"/>
    <w:rsid w:val="00D80FAF"/>
    <w:rsid w:val="00D81509"/>
    <w:rsid w:val="00D82B22"/>
    <w:rsid w:val="00D866D9"/>
    <w:rsid w:val="00D87DE2"/>
    <w:rsid w:val="00D90298"/>
    <w:rsid w:val="00D903BF"/>
    <w:rsid w:val="00D918E7"/>
    <w:rsid w:val="00D93944"/>
    <w:rsid w:val="00D9492D"/>
    <w:rsid w:val="00D95110"/>
    <w:rsid w:val="00D969AB"/>
    <w:rsid w:val="00DA3136"/>
    <w:rsid w:val="00DA396C"/>
    <w:rsid w:val="00DA3A70"/>
    <w:rsid w:val="00DA41C7"/>
    <w:rsid w:val="00DA46A7"/>
    <w:rsid w:val="00DA4ACA"/>
    <w:rsid w:val="00DA50F1"/>
    <w:rsid w:val="00DA5517"/>
    <w:rsid w:val="00DB308B"/>
    <w:rsid w:val="00DB631B"/>
    <w:rsid w:val="00DB6A09"/>
    <w:rsid w:val="00DC0A3A"/>
    <w:rsid w:val="00DC1730"/>
    <w:rsid w:val="00DC1746"/>
    <w:rsid w:val="00DC617C"/>
    <w:rsid w:val="00DD0BBF"/>
    <w:rsid w:val="00DD1195"/>
    <w:rsid w:val="00DD247B"/>
    <w:rsid w:val="00DD2E57"/>
    <w:rsid w:val="00DD2F3B"/>
    <w:rsid w:val="00DD3BA2"/>
    <w:rsid w:val="00DD602C"/>
    <w:rsid w:val="00DE0A77"/>
    <w:rsid w:val="00DE442A"/>
    <w:rsid w:val="00DE4CCA"/>
    <w:rsid w:val="00DE71C1"/>
    <w:rsid w:val="00DE71E3"/>
    <w:rsid w:val="00DF164F"/>
    <w:rsid w:val="00DF3B36"/>
    <w:rsid w:val="00DF4AE8"/>
    <w:rsid w:val="00DF64EA"/>
    <w:rsid w:val="00DF6F0E"/>
    <w:rsid w:val="00DF7100"/>
    <w:rsid w:val="00E004D2"/>
    <w:rsid w:val="00E024DA"/>
    <w:rsid w:val="00E068DF"/>
    <w:rsid w:val="00E07779"/>
    <w:rsid w:val="00E12AB6"/>
    <w:rsid w:val="00E14023"/>
    <w:rsid w:val="00E148F1"/>
    <w:rsid w:val="00E15C8A"/>
    <w:rsid w:val="00E163A7"/>
    <w:rsid w:val="00E16D3A"/>
    <w:rsid w:val="00E208C0"/>
    <w:rsid w:val="00E20A16"/>
    <w:rsid w:val="00E21B16"/>
    <w:rsid w:val="00E23C07"/>
    <w:rsid w:val="00E242D9"/>
    <w:rsid w:val="00E25BA0"/>
    <w:rsid w:val="00E2698D"/>
    <w:rsid w:val="00E26BC7"/>
    <w:rsid w:val="00E26D55"/>
    <w:rsid w:val="00E26ED1"/>
    <w:rsid w:val="00E3289B"/>
    <w:rsid w:val="00E3369B"/>
    <w:rsid w:val="00E33EC8"/>
    <w:rsid w:val="00E35DAD"/>
    <w:rsid w:val="00E35ECB"/>
    <w:rsid w:val="00E37751"/>
    <w:rsid w:val="00E400CA"/>
    <w:rsid w:val="00E409EA"/>
    <w:rsid w:val="00E4181A"/>
    <w:rsid w:val="00E42354"/>
    <w:rsid w:val="00E42612"/>
    <w:rsid w:val="00E47755"/>
    <w:rsid w:val="00E525EE"/>
    <w:rsid w:val="00E52CF9"/>
    <w:rsid w:val="00E52F23"/>
    <w:rsid w:val="00E53D37"/>
    <w:rsid w:val="00E5433A"/>
    <w:rsid w:val="00E54B2C"/>
    <w:rsid w:val="00E57796"/>
    <w:rsid w:val="00E61760"/>
    <w:rsid w:val="00E62736"/>
    <w:rsid w:val="00E63803"/>
    <w:rsid w:val="00E64BB3"/>
    <w:rsid w:val="00E663CF"/>
    <w:rsid w:val="00E66FF0"/>
    <w:rsid w:val="00E73ACE"/>
    <w:rsid w:val="00E74EDA"/>
    <w:rsid w:val="00E75377"/>
    <w:rsid w:val="00E77878"/>
    <w:rsid w:val="00E82150"/>
    <w:rsid w:val="00E821F3"/>
    <w:rsid w:val="00E83415"/>
    <w:rsid w:val="00E8721B"/>
    <w:rsid w:val="00E92993"/>
    <w:rsid w:val="00E9327E"/>
    <w:rsid w:val="00E93E85"/>
    <w:rsid w:val="00E94387"/>
    <w:rsid w:val="00E95B65"/>
    <w:rsid w:val="00E96662"/>
    <w:rsid w:val="00E97558"/>
    <w:rsid w:val="00E97B4B"/>
    <w:rsid w:val="00E97C95"/>
    <w:rsid w:val="00EA19C0"/>
    <w:rsid w:val="00EA19F8"/>
    <w:rsid w:val="00EA1F8E"/>
    <w:rsid w:val="00EA2539"/>
    <w:rsid w:val="00EA2ABE"/>
    <w:rsid w:val="00EA35AB"/>
    <w:rsid w:val="00EA3941"/>
    <w:rsid w:val="00EA394F"/>
    <w:rsid w:val="00EA4CDA"/>
    <w:rsid w:val="00EA5C74"/>
    <w:rsid w:val="00EA62E9"/>
    <w:rsid w:val="00EA713D"/>
    <w:rsid w:val="00EA7F40"/>
    <w:rsid w:val="00EB1A8F"/>
    <w:rsid w:val="00EB2207"/>
    <w:rsid w:val="00EB4C16"/>
    <w:rsid w:val="00EB74C2"/>
    <w:rsid w:val="00EC25AB"/>
    <w:rsid w:val="00EC60ED"/>
    <w:rsid w:val="00EC678C"/>
    <w:rsid w:val="00ED1829"/>
    <w:rsid w:val="00ED529D"/>
    <w:rsid w:val="00ED61A5"/>
    <w:rsid w:val="00ED6B7C"/>
    <w:rsid w:val="00EE05E1"/>
    <w:rsid w:val="00EE2CE7"/>
    <w:rsid w:val="00EE3A21"/>
    <w:rsid w:val="00EE4551"/>
    <w:rsid w:val="00EE7CBF"/>
    <w:rsid w:val="00EF0CBD"/>
    <w:rsid w:val="00EF15FC"/>
    <w:rsid w:val="00EF6AF8"/>
    <w:rsid w:val="00EF6F9D"/>
    <w:rsid w:val="00EF70E6"/>
    <w:rsid w:val="00F0073F"/>
    <w:rsid w:val="00F00DB4"/>
    <w:rsid w:val="00F01068"/>
    <w:rsid w:val="00F013D5"/>
    <w:rsid w:val="00F01D83"/>
    <w:rsid w:val="00F029BA"/>
    <w:rsid w:val="00F03065"/>
    <w:rsid w:val="00F03081"/>
    <w:rsid w:val="00F038CA"/>
    <w:rsid w:val="00F050C4"/>
    <w:rsid w:val="00F066D9"/>
    <w:rsid w:val="00F0715F"/>
    <w:rsid w:val="00F103BF"/>
    <w:rsid w:val="00F105BA"/>
    <w:rsid w:val="00F1197B"/>
    <w:rsid w:val="00F13250"/>
    <w:rsid w:val="00F13799"/>
    <w:rsid w:val="00F14251"/>
    <w:rsid w:val="00F15C1B"/>
    <w:rsid w:val="00F1684B"/>
    <w:rsid w:val="00F170B7"/>
    <w:rsid w:val="00F211D5"/>
    <w:rsid w:val="00F22151"/>
    <w:rsid w:val="00F22302"/>
    <w:rsid w:val="00F23992"/>
    <w:rsid w:val="00F24BAC"/>
    <w:rsid w:val="00F26AF0"/>
    <w:rsid w:val="00F270F9"/>
    <w:rsid w:val="00F3190E"/>
    <w:rsid w:val="00F31B31"/>
    <w:rsid w:val="00F34653"/>
    <w:rsid w:val="00F34E56"/>
    <w:rsid w:val="00F36FD9"/>
    <w:rsid w:val="00F439F1"/>
    <w:rsid w:val="00F46DA6"/>
    <w:rsid w:val="00F46E51"/>
    <w:rsid w:val="00F470D0"/>
    <w:rsid w:val="00F4793C"/>
    <w:rsid w:val="00F50253"/>
    <w:rsid w:val="00F518FA"/>
    <w:rsid w:val="00F52466"/>
    <w:rsid w:val="00F54130"/>
    <w:rsid w:val="00F545E4"/>
    <w:rsid w:val="00F60701"/>
    <w:rsid w:val="00F61020"/>
    <w:rsid w:val="00F638CE"/>
    <w:rsid w:val="00F63900"/>
    <w:rsid w:val="00F641BF"/>
    <w:rsid w:val="00F6424C"/>
    <w:rsid w:val="00F64F70"/>
    <w:rsid w:val="00F66F1B"/>
    <w:rsid w:val="00F67090"/>
    <w:rsid w:val="00F67A33"/>
    <w:rsid w:val="00F7217F"/>
    <w:rsid w:val="00F73257"/>
    <w:rsid w:val="00F74526"/>
    <w:rsid w:val="00F7503E"/>
    <w:rsid w:val="00F751DF"/>
    <w:rsid w:val="00F80ABD"/>
    <w:rsid w:val="00F81730"/>
    <w:rsid w:val="00F81F4C"/>
    <w:rsid w:val="00F849B7"/>
    <w:rsid w:val="00F84FFC"/>
    <w:rsid w:val="00F85F73"/>
    <w:rsid w:val="00F9033A"/>
    <w:rsid w:val="00F903A9"/>
    <w:rsid w:val="00F96744"/>
    <w:rsid w:val="00FA06C5"/>
    <w:rsid w:val="00FA0722"/>
    <w:rsid w:val="00FA0E08"/>
    <w:rsid w:val="00FB0B64"/>
    <w:rsid w:val="00FB0F5E"/>
    <w:rsid w:val="00FB27F8"/>
    <w:rsid w:val="00FB42EB"/>
    <w:rsid w:val="00FB58C3"/>
    <w:rsid w:val="00FC2A92"/>
    <w:rsid w:val="00FC3BE6"/>
    <w:rsid w:val="00FC6CAD"/>
    <w:rsid w:val="00FD0E90"/>
    <w:rsid w:val="00FD356E"/>
    <w:rsid w:val="00FD5B7D"/>
    <w:rsid w:val="00FE04CA"/>
    <w:rsid w:val="00FE1D58"/>
    <w:rsid w:val="00FE4E18"/>
    <w:rsid w:val="00FE5148"/>
    <w:rsid w:val="00FE55BB"/>
    <w:rsid w:val="00FE5C0D"/>
    <w:rsid w:val="00FE652F"/>
    <w:rsid w:val="00FE654E"/>
    <w:rsid w:val="00FE757C"/>
    <w:rsid w:val="00FF08FC"/>
    <w:rsid w:val="00FF4878"/>
    <w:rsid w:val="00FF4D8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8DA164"/>
  <w15:docId w15:val="{6A313FD7-FB30-4093-9795-7EAA62F8E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9033A"/>
    <w:pPr>
      <w:widowControl w:val="0"/>
    </w:pPr>
  </w:style>
  <w:style w:type="paragraph" w:styleId="1">
    <w:name w:val="heading 1"/>
    <w:basedOn w:val="a"/>
    <w:next w:val="a"/>
    <w:link w:val="10"/>
    <w:uiPriority w:val="9"/>
    <w:qFormat/>
    <w:rsid w:val="00361CFD"/>
    <w:pPr>
      <w:keepNext/>
      <w:spacing w:before="180" w:after="180" w:line="720" w:lineRule="auto"/>
      <w:outlineLvl w:val="0"/>
    </w:pPr>
    <w:rPr>
      <w:rFonts w:asciiTheme="majorHAnsi" w:eastAsiaTheme="majorEastAsia" w:hAnsiTheme="majorHAnsi" w:cstheme="majorBidi"/>
      <w:b/>
      <w:bCs/>
      <w:kern w:val="52"/>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KK-Title1">
    <w:name w:val="KK-Title1"/>
    <w:basedOn w:val="a3"/>
    <w:link w:val="KK-Title1Char"/>
    <w:qFormat/>
    <w:rsid w:val="00BD67E9"/>
    <w:pPr>
      <w:widowControl/>
      <w:pBdr>
        <w:bottom w:val="single" w:sz="8" w:space="4" w:color="943634" w:themeColor="accent2" w:themeShade="BF"/>
      </w:pBdr>
      <w:wordWrap w:val="0"/>
      <w:spacing w:before="0" w:after="120" w:line="300" w:lineRule="auto"/>
      <w:contextualSpacing/>
      <w:jc w:val="right"/>
      <w:outlineLvl w:val="9"/>
    </w:pPr>
    <w:rPr>
      <w:rFonts w:ascii="WeblySleek UI Semilight" w:hAnsi="WeblySleek UI Semilight" w:cs="WeblySleek UI Semilight"/>
      <w:bCs w:val="0"/>
      <w:color w:val="943634" w:themeColor="accent2" w:themeShade="BF"/>
      <w:spacing w:val="5"/>
      <w:kern w:val="28"/>
      <w:sz w:val="72"/>
      <w:szCs w:val="52"/>
      <w:lang w:eastAsia="en-US"/>
    </w:rPr>
  </w:style>
  <w:style w:type="character" w:customStyle="1" w:styleId="KK-Title1Char">
    <w:name w:val="KK-Title1 Char"/>
    <w:basedOn w:val="a4"/>
    <w:link w:val="KK-Title1"/>
    <w:rsid w:val="00BD67E9"/>
    <w:rPr>
      <w:rFonts w:ascii="WeblySleek UI Semilight" w:eastAsia="新細明體" w:hAnsi="WeblySleek UI Semilight" w:cs="WeblySleek UI Semilight"/>
      <w:b/>
      <w:bCs w:val="0"/>
      <w:color w:val="943634" w:themeColor="accent2" w:themeShade="BF"/>
      <w:spacing w:val="5"/>
      <w:kern w:val="28"/>
      <w:sz w:val="72"/>
      <w:szCs w:val="52"/>
      <w:lang w:eastAsia="en-US"/>
    </w:rPr>
  </w:style>
  <w:style w:type="paragraph" w:customStyle="1" w:styleId="a5">
    <w:name w:val="章節標題"/>
    <w:basedOn w:val="a"/>
    <w:link w:val="a6"/>
    <w:qFormat/>
    <w:rsid w:val="00361CFD"/>
    <w:pPr>
      <w:jc w:val="right"/>
    </w:pPr>
    <w:rPr>
      <w:rFonts w:asciiTheme="majorEastAsia" w:eastAsia="標楷體" w:hAnsiTheme="majorEastAsia"/>
      <w:sz w:val="52"/>
    </w:rPr>
  </w:style>
  <w:style w:type="character" w:customStyle="1" w:styleId="a6">
    <w:name w:val="章節標題 字元"/>
    <w:basedOn w:val="a0"/>
    <w:link w:val="a5"/>
    <w:rsid w:val="00361CFD"/>
    <w:rPr>
      <w:rFonts w:asciiTheme="majorEastAsia" w:eastAsia="標楷體" w:hAnsiTheme="majorEastAsia"/>
      <w:sz w:val="52"/>
      <w:szCs w:val="24"/>
    </w:rPr>
  </w:style>
  <w:style w:type="paragraph" w:customStyle="1" w:styleId="FrontMatter">
    <w:name w:val="Front Matter"/>
    <w:basedOn w:val="a"/>
    <w:next w:val="a"/>
    <w:rsid w:val="00361CFD"/>
    <w:pPr>
      <w:widowControl/>
      <w:spacing w:before="120" w:after="60" w:line="276" w:lineRule="auto"/>
    </w:pPr>
    <w:rPr>
      <w:rFonts w:eastAsiaTheme="minorHAnsi"/>
      <w:i/>
      <w:color w:val="009900"/>
      <w:kern w:val="0"/>
      <w:sz w:val="20"/>
      <w:lang w:eastAsia="en-US"/>
      <w14:textFill>
        <w14:solidFill>
          <w14:srgbClr w14:val="009900">
            <w14:lumMod w14:val="75000"/>
            <w14:lumMod w14:val="75000"/>
            <w14:lumOff w14:val="25000"/>
          </w14:srgbClr>
        </w14:solidFill>
      </w14:textFill>
    </w:rPr>
  </w:style>
  <w:style w:type="paragraph" w:customStyle="1" w:styleId="KK-1">
    <w:name w:val="KK-引言"/>
    <w:basedOn w:val="a"/>
    <w:link w:val="KK-4"/>
    <w:qFormat/>
    <w:rsid w:val="00BD67E9"/>
    <w:pPr>
      <w:autoSpaceDE w:val="0"/>
      <w:autoSpaceDN w:val="0"/>
      <w:adjustRightInd w:val="0"/>
    </w:pPr>
    <w:rPr>
      <w:rFonts w:ascii="華康細圓體" w:eastAsia="華康細圓體" w:hAnsi="華康細圓體" w:cs="Arial"/>
      <w:color w:val="000000"/>
      <w:kern w:val="0"/>
    </w:rPr>
  </w:style>
  <w:style w:type="character" w:customStyle="1" w:styleId="KK-4">
    <w:name w:val="KK-引言 字元"/>
    <w:basedOn w:val="a0"/>
    <w:link w:val="KK-1"/>
    <w:rsid w:val="00BD67E9"/>
    <w:rPr>
      <w:rFonts w:ascii="華康細圓體" w:eastAsia="華康細圓體" w:hAnsi="華康細圓體" w:cs="Arial"/>
      <w:color w:val="000000"/>
      <w:kern w:val="0"/>
    </w:rPr>
  </w:style>
  <w:style w:type="paragraph" w:customStyle="1" w:styleId="KK-Normal">
    <w:name w:val="KK-Normal"/>
    <w:basedOn w:val="a"/>
    <w:link w:val="KK-NormalChar"/>
    <w:qFormat/>
    <w:rsid w:val="00BD67E9"/>
    <w:pPr>
      <w:widowControl/>
      <w:spacing w:after="200" w:line="276" w:lineRule="auto"/>
    </w:pPr>
    <w:rPr>
      <w:rFonts w:ascii="WeblySleek UI Semilight" w:eastAsia="華康細圓體" w:hAnsi="WeblySleek UI Semilight" w:cs="WeblySleek UI Semilight"/>
      <w:kern w:val="0"/>
      <w:lang w:eastAsia="en-US"/>
    </w:rPr>
  </w:style>
  <w:style w:type="character" w:customStyle="1" w:styleId="KK-NormalChar">
    <w:name w:val="KK-Normal Char"/>
    <w:basedOn w:val="a0"/>
    <w:link w:val="KK-Normal"/>
    <w:rsid w:val="00BD67E9"/>
    <w:rPr>
      <w:rFonts w:ascii="WeblySleek UI Semilight" w:eastAsia="華康細圓體" w:hAnsi="WeblySleek UI Semilight" w:cs="WeblySleek UI Semilight"/>
      <w:kern w:val="0"/>
      <w:lang w:eastAsia="en-US"/>
    </w:rPr>
  </w:style>
  <w:style w:type="paragraph" w:customStyle="1" w:styleId="KK-6">
    <w:name w:val="KK-內文"/>
    <w:basedOn w:val="KK-1"/>
    <w:link w:val="KK-8"/>
    <w:qFormat/>
    <w:rsid w:val="00BD67E9"/>
    <w:pPr>
      <w:ind w:left="622"/>
    </w:pPr>
  </w:style>
  <w:style w:type="paragraph" w:customStyle="1" w:styleId="KK-2">
    <w:name w:val="KK-次標2"/>
    <w:basedOn w:val="KK-6"/>
    <w:link w:val="KK-20"/>
    <w:qFormat/>
    <w:rsid w:val="00BD67E9"/>
    <w:pPr>
      <w:numPr>
        <w:numId w:val="29"/>
      </w:numPr>
      <w:ind w:left="0"/>
    </w:pPr>
    <w:rPr>
      <w:rFonts w:cs="文鼎粗黑"/>
    </w:rPr>
  </w:style>
  <w:style w:type="character" w:customStyle="1" w:styleId="KK-8">
    <w:name w:val="KK-內文 字元"/>
    <w:basedOn w:val="KK-4"/>
    <w:link w:val="KK-6"/>
    <w:rsid w:val="00BD67E9"/>
    <w:rPr>
      <w:rFonts w:ascii="華康細圓體" w:eastAsia="華康細圓體" w:hAnsi="華康細圓體" w:cs="Arial"/>
      <w:color w:val="000000"/>
      <w:kern w:val="0"/>
    </w:rPr>
  </w:style>
  <w:style w:type="paragraph" w:customStyle="1" w:styleId="KK-3">
    <w:name w:val="KK-次標3"/>
    <w:basedOn w:val="KK-2"/>
    <w:link w:val="KK-30"/>
    <w:qFormat/>
    <w:rsid w:val="00BD67E9"/>
    <w:pPr>
      <w:numPr>
        <w:numId w:val="30"/>
      </w:numPr>
    </w:pPr>
  </w:style>
  <w:style w:type="character" w:customStyle="1" w:styleId="KK-20">
    <w:name w:val="KK-次標2 字元"/>
    <w:basedOn w:val="KK-8"/>
    <w:link w:val="KK-2"/>
    <w:rsid w:val="00BD67E9"/>
    <w:rPr>
      <w:rFonts w:ascii="華康細圓體" w:eastAsia="華康細圓體" w:hAnsi="華康細圓體" w:cs="文鼎粗黑"/>
      <w:color w:val="000000"/>
      <w:kern w:val="0"/>
    </w:rPr>
  </w:style>
  <w:style w:type="character" w:customStyle="1" w:styleId="KK-30">
    <w:name w:val="KK-次標3 字元"/>
    <w:basedOn w:val="KK-20"/>
    <w:link w:val="KK-3"/>
    <w:rsid w:val="00BD67E9"/>
    <w:rPr>
      <w:rFonts w:ascii="華康細圓體" w:eastAsia="華康細圓體" w:hAnsi="華康細圓體" w:cs="文鼎粗黑"/>
      <w:color w:val="000000"/>
      <w:kern w:val="0"/>
    </w:rPr>
  </w:style>
  <w:style w:type="paragraph" w:customStyle="1" w:styleId="KK-H1">
    <w:name w:val="KK-H1"/>
    <w:basedOn w:val="1"/>
    <w:qFormat/>
    <w:rsid w:val="00BD67E9"/>
    <w:pPr>
      <w:keepLines/>
      <w:widowControl/>
      <w:numPr>
        <w:numId w:val="33"/>
      </w:numPr>
      <w:pBdr>
        <w:bottom w:val="single" w:sz="4" w:space="1" w:color="943634" w:themeColor="accent2" w:themeShade="BF"/>
        <w:between w:val="single" w:sz="4" w:space="1" w:color="943634" w:themeColor="accent2" w:themeShade="BF"/>
      </w:pBdr>
      <w:spacing w:before="480" w:afterLines="150" w:after="360" w:line="276" w:lineRule="auto"/>
    </w:pPr>
    <w:rPr>
      <w:rFonts w:ascii="WeblySleek UI Semilight" w:eastAsia="華康細圓體" w:hAnsi="WeblySleek UI Semilight"/>
      <w:color w:val="000000" w:themeColor="text1"/>
      <w:kern w:val="0"/>
      <w:sz w:val="40"/>
      <w:szCs w:val="28"/>
      <w:lang w:eastAsia="en-US"/>
    </w:rPr>
  </w:style>
  <w:style w:type="paragraph" w:styleId="a7">
    <w:name w:val="No Spacing"/>
    <w:link w:val="a8"/>
    <w:uiPriority w:val="1"/>
    <w:qFormat/>
    <w:rsid w:val="004B0148"/>
    <w:pPr>
      <w:widowControl w:val="0"/>
    </w:pPr>
  </w:style>
  <w:style w:type="paragraph" w:customStyle="1" w:styleId="KK-H3">
    <w:name w:val="KK-H3"/>
    <w:basedOn w:val="1"/>
    <w:link w:val="KK-H3Char"/>
    <w:qFormat/>
    <w:rsid w:val="00BD67E9"/>
    <w:pPr>
      <w:keepLines/>
      <w:widowControl/>
      <w:numPr>
        <w:ilvl w:val="2"/>
        <w:numId w:val="33"/>
      </w:numPr>
      <w:spacing w:before="480" w:afterLines="150" w:after="360" w:line="276" w:lineRule="auto"/>
    </w:pPr>
    <w:rPr>
      <w:rFonts w:ascii="WeblySleek UI Semilight" w:eastAsia="華康細圓體" w:hAnsi="WeblySleek UI Semilight"/>
      <w:color w:val="000000" w:themeColor="text1"/>
      <w:kern w:val="0"/>
      <w:sz w:val="28"/>
      <w:szCs w:val="28"/>
      <w:lang w:eastAsia="en-US"/>
    </w:rPr>
  </w:style>
  <w:style w:type="character" w:customStyle="1" w:styleId="KK-H3Char">
    <w:name w:val="KK-H3 Char"/>
    <w:basedOn w:val="10"/>
    <w:link w:val="KK-H3"/>
    <w:rsid w:val="00BD67E9"/>
    <w:rPr>
      <w:rFonts w:ascii="WeblySleek UI Semilight" w:eastAsia="華康細圓體" w:hAnsi="WeblySleek UI Semilight" w:cstheme="majorBidi"/>
      <w:b/>
      <w:bCs/>
      <w:color w:val="000000" w:themeColor="text1"/>
      <w:kern w:val="0"/>
      <w:sz w:val="28"/>
      <w:szCs w:val="28"/>
      <w:lang w:eastAsia="en-US"/>
    </w:rPr>
  </w:style>
  <w:style w:type="paragraph" w:customStyle="1" w:styleId="KK-AList1">
    <w:name w:val="KK-AList1"/>
    <w:basedOn w:val="a9"/>
    <w:link w:val="KK-AList1Char"/>
    <w:qFormat/>
    <w:rsid w:val="00BD67E9"/>
    <w:pPr>
      <w:widowControl/>
      <w:tabs>
        <w:tab w:val="num" w:pos="510"/>
      </w:tabs>
      <w:spacing w:after="200" w:line="276" w:lineRule="auto"/>
      <w:ind w:leftChars="0" w:left="0" w:hanging="454"/>
    </w:pPr>
    <w:rPr>
      <w:rFonts w:ascii="WeblySleek UI Semilight" w:hAnsi="WeblySleek UI Semilight" w:cs="WeblySleek UI Semilight"/>
      <w:kern w:val="0"/>
      <w:sz w:val="22"/>
    </w:rPr>
  </w:style>
  <w:style w:type="character" w:customStyle="1" w:styleId="KK-AList1Char">
    <w:name w:val="KK-AList1 Char"/>
    <w:basedOn w:val="a0"/>
    <w:link w:val="KK-AList1"/>
    <w:rsid w:val="00BD67E9"/>
    <w:rPr>
      <w:rFonts w:ascii="WeblySleek UI Semilight" w:hAnsi="WeblySleek UI Semilight" w:cs="WeblySleek UI Semilight"/>
      <w:kern w:val="0"/>
      <w:sz w:val="22"/>
    </w:rPr>
  </w:style>
  <w:style w:type="character" w:styleId="aa">
    <w:name w:val="Hyperlink"/>
    <w:basedOn w:val="a0"/>
    <w:uiPriority w:val="99"/>
    <w:unhideWhenUsed/>
    <w:rsid w:val="00361CFD"/>
    <w:rPr>
      <w:color w:val="0000FF" w:themeColor="hyperlink"/>
      <w:u w:val="single"/>
    </w:rPr>
  </w:style>
  <w:style w:type="character" w:customStyle="1" w:styleId="A15">
    <w:name w:val="A15"/>
    <w:uiPriority w:val="99"/>
    <w:rsid w:val="00BD67E9"/>
    <w:rPr>
      <w:rFonts w:cs="Calibri"/>
      <w:color w:val="000000"/>
      <w:sz w:val="18"/>
      <w:szCs w:val="18"/>
    </w:rPr>
  </w:style>
  <w:style w:type="character" w:customStyle="1" w:styleId="apple-converted-space">
    <w:name w:val="apple-converted-space"/>
    <w:basedOn w:val="a0"/>
    <w:rsid w:val="00361CFD"/>
  </w:style>
  <w:style w:type="paragraph" w:customStyle="1" w:styleId="1KK">
    <w:name w:val="1.KK"/>
    <w:basedOn w:val="a"/>
    <w:link w:val="1KK0"/>
    <w:qFormat/>
    <w:rsid w:val="00BD67E9"/>
    <w:pPr>
      <w:keepNext/>
      <w:keepLines/>
      <w:widowControl/>
      <w:pBdr>
        <w:bottom w:val="single" w:sz="4" w:space="1" w:color="943634" w:themeColor="accent2" w:themeShade="BF"/>
        <w:between w:val="single" w:sz="4" w:space="1" w:color="943634" w:themeColor="accent2" w:themeShade="BF"/>
      </w:pBdr>
      <w:spacing w:before="480" w:afterLines="150" w:after="540" w:line="276" w:lineRule="auto"/>
      <w:outlineLvl w:val="0"/>
    </w:pPr>
    <w:rPr>
      <w:rFonts w:ascii="Arial" w:eastAsia="華康細圓體" w:hAnsi="Arial" w:cs="Arial"/>
      <w:b/>
      <w:bCs/>
      <w:color w:val="000000" w:themeColor="text1"/>
      <w:kern w:val="0"/>
      <w:sz w:val="40"/>
      <w:szCs w:val="28"/>
      <w:lang w:eastAsia="en-US"/>
    </w:rPr>
  </w:style>
  <w:style w:type="paragraph" w:customStyle="1" w:styleId="11KK-2">
    <w:name w:val="1.1 KK-2"/>
    <w:basedOn w:val="a"/>
    <w:link w:val="11KK-20"/>
    <w:qFormat/>
    <w:rsid w:val="00BD67E9"/>
    <w:pPr>
      <w:keepNext/>
      <w:keepLines/>
      <w:widowControl/>
      <w:spacing w:before="480" w:afterLines="150" w:after="540" w:line="276" w:lineRule="auto"/>
      <w:outlineLvl w:val="0"/>
    </w:pPr>
    <w:rPr>
      <w:rFonts w:ascii="華康細圓體" w:eastAsia="華康細圓體" w:hAnsi="華康細圓體" w:cs="標楷體Nw"/>
      <w:b/>
      <w:bCs/>
      <w:kern w:val="0"/>
      <w:sz w:val="32"/>
      <w:szCs w:val="32"/>
    </w:rPr>
  </w:style>
  <w:style w:type="character" w:customStyle="1" w:styleId="1KK0">
    <w:name w:val="1.KK 字元"/>
    <w:basedOn w:val="a0"/>
    <w:link w:val="1KK"/>
    <w:rsid w:val="00BD67E9"/>
    <w:rPr>
      <w:rFonts w:ascii="Arial" w:eastAsia="華康細圓體" w:hAnsi="Arial" w:cs="Arial"/>
      <w:b/>
      <w:bCs/>
      <w:color w:val="000000" w:themeColor="text1"/>
      <w:kern w:val="0"/>
      <w:sz w:val="40"/>
      <w:szCs w:val="28"/>
      <w:lang w:eastAsia="en-US"/>
    </w:rPr>
  </w:style>
  <w:style w:type="character" w:customStyle="1" w:styleId="11KK-20">
    <w:name w:val="1.1 KK-2 字元"/>
    <w:basedOn w:val="a0"/>
    <w:link w:val="11KK-2"/>
    <w:rsid w:val="00BD67E9"/>
    <w:rPr>
      <w:rFonts w:ascii="華康細圓體" w:eastAsia="華康細圓體" w:hAnsi="華康細圓體" w:cs="標楷體Nw"/>
      <w:b/>
      <w:bCs/>
      <w:kern w:val="0"/>
      <w:sz w:val="32"/>
      <w:szCs w:val="32"/>
    </w:rPr>
  </w:style>
  <w:style w:type="paragraph" w:customStyle="1" w:styleId="KK-51">
    <w:name w:val="KK-次標5"/>
    <w:basedOn w:val="a"/>
    <w:link w:val="KK-52"/>
    <w:qFormat/>
    <w:rsid w:val="00BD67E9"/>
    <w:pPr>
      <w:autoSpaceDE w:val="0"/>
      <w:autoSpaceDN w:val="0"/>
      <w:adjustRightInd w:val="0"/>
    </w:pPr>
    <w:rPr>
      <w:rFonts w:ascii="華康細圓體" w:eastAsia="華康細圓體" w:hAnsi="華康細圓體" w:cs="文鼎粗黑"/>
      <w:color w:val="000000"/>
      <w:kern w:val="0"/>
    </w:rPr>
  </w:style>
  <w:style w:type="paragraph" w:customStyle="1" w:styleId="kk-50">
    <w:name w:val="kk-樣式5"/>
    <w:basedOn w:val="KK-3"/>
    <w:link w:val="kk-53"/>
    <w:qFormat/>
    <w:rsid w:val="00BD67E9"/>
    <w:pPr>
      <w:numPr>
        <w:numId w:val="34"/>
      </w:numPr>
    </w:pPr>
  </w:style>
  <w:style w:type="paragraph" w:customStyle="1" w:styleId="kk-7">
    <w:name w:val="kk-次標7"/>
    <w:basedOn w:val="KK-H3"/>
    <w:link w:val="kk-70"/>
    <w:qFormat/>
    <w:rsid w:val="00BD67E9"/>
    <w:pPr>
      <w:numPr>
        <w:ilvl w:val="3"/>
      </w:numPr>
      <w:spacing w:after="540"/>
    </w:pPr>
    <w:rPr>
      <w:rFonts w:ascii="華康細圓體" w:hAnsi="華康細圓體"/>
    </w:rPr>
  </w:style>
  <w:style w:type="character" w:customStyle="1" w:styleId="kk-53">
    <w:name w:val="kk-樣式5 字元"/>
    <w:basedOn w:val="KK-30"/>
    <w:link w:val="kk-50"/>
    <w:rsid w:val="00BD67E9"/>
    <w:rPr>
      <w:rFonts w:ascii="華康細圓體" w:eastAsia="華康細圓體" w:hAnsi="華康細圓體" w:cs="文鼎粗黑"/>
      <w:color w:val="000000"/>
      <w:kern w:val="0"/>
    </w:rPr>
  </w:style>
  <w:style w:type="character" w:customStyle="1" w:styleId="kk-70">
    <w:name w:val="kk-次標7 字元"/>
    <w:basedOn w:val="KK-H3Char"/>
    <w:link w:val="kk-7"/>
    <w:rsid w:val="00BD67E9"/>
    <w:rPr>
      <w:rFonts w:ascii="華康細圓體" w:eastAsia="華康細圓體" w:hAnsi="華康細圓體" w:cstheme="majorBidi"/>
      <w:b/>
      <w:bCs/>
      <w:color w:val="000000" w:themeColor="text1"/>
      <w:kern w:val="0"/>
      <w:sz w:val="28"/>
      <w:szCs w:val="28"/>
      <w:lang w:eastAsia="en-US"/>
    </w:rPr>
  </w:style>
  <w:style w:type="paragraph" w:customStyle="1" w:styleId="kk-9">
    <w:name w:val="kk-說明"/>
    <w:basedOn w:val="a"/>
    <w:link w:val="kk-a"/>
    <w:qFormat/>
    <w:rsid w:val="00BD67E9"/>
    <w:pPr>
      <w:spacing w:line="180" w:lineRule="exact"/>
    </w:pPr>
    <w:rPr>
      <w:rFonts w:ascii="華康細圓體" w:eastAsia="華康細圓體" w:hAnsi="華康細圓體"/>
      <w:sz w:val="14"/>
    </w:rPr>
  </w:style>
  <w:style w:type="character" w:customStyle="1" w:styleId="kk-a">
    <w:name w:val="kk-說明 字元"/>
    <w:basedOn w:val="a0"/>
    <w:link w:val="kk-9"/>
    <w:rsid w:val="00BD67E9"/>
    <w:rPr>
      <w:rFonts w:ascii="華康細圓體" w:eastAsia="華康細圓體" w:hAnsi="華康細圓體"/>
      <w:sz w:val="14"/>
    </w:rPr>
  </w:style>
  <w:style w:type="character" w:customStyle="1" w:styleId="KK-52">
    <w:name w:val="KK-次標5 字元"/>
    <w:basedOn w:val="a0"/>
    <w:link w:val="KK-51"/>
    <w:rsid w:val="00BD67E9"/>
    <w:rPr>
      <w:rFonts w:ascii="華康細圓體" w:eastAsia="華康細圓體" w:hAnsi="華康細圓體" w:cs="文鼎粗黑"/>
      <w:color w:val="000000"/>
      <w:kern w:val="0"/>
    </w:rPr>
  </w:style>
  <w:style w:type="paragraph" w:styleId="a3">
    <w:name w:val="Title"/>
    <w:basedOn w:val="a"/>
    <w:next w:val="a"/>
    <w:link w:val="a4"/>
    <w:uiPriority w:val="10"/>
    <w:qFormat/>
    <w:rsid w:val="00361CFD"/>
    <w:pPr>
      <w:spacing w:before="240" w:after="60"/>
      <w:jc w:val="center"/>
      <w:outlineLvl w:val="0"/>
    </w:pPr>
    <w:rPr>
      <w:rFonts w:asciiTheme="majorHAnsi" w:eastAsia="新細明體" w:hAnsiTheme="majorHAnsi" w:cstheme="majorBidi"/>
      <w:b/>
      <w:bCs/>
      <w:sz w:val="32"/>
      <w:szCs w:val="32"/>
    </w:rPr>
  </w:style>
  <w:style w:type="character" w:customStyle="1" w:styleId="a4">
    <w:name w:val="標題 字元"/>
    <w:basedOn w:val="a0"/>
    <w:link w:val="a3"/>
    <w:uiPriority w:val="10"/>
    <w:rsid w:val="00361CFD"/>
    <w:rPr>
      <w:rFonts w:asciiTheme="majorHAnsi" w:eastAsia="新細明體" w:hAnsiTheme="majorHAnsi" w:cstheme="majorBidi"/>
      <w:b/>
      <w:bCs/>
      <w:sz w:val="32"/>
      <w:szCs w:val="32"/>
    </w:rPr>
  </w:style>
  <w:style w:type="character" w:customStyle="1" w:styleId="10">
    <w:name w:val="標題 1 字元"/>
    <w:basedOn w:val="a0"/>
    <w:link w:val="1"/>
    <w:uiPriority w:val="9"/>
    <w:rsid w:val="00361CFD"/>
    <w:rPr>
      <w:rFonts w:asciiTheme="majorHAnsi" w:eastAsiaTheme="majorEastAsia" w:hAnsiTheme="majorHAnsi" w:cstheme="majorBidi"/>
      <w:b/>
      <w:bCs/>
      <w:kern w:val="52"/>
      <w:sz w:val="52"/>
      <w:szCs w:val="52"/>
    </w:rPr>
  </w:style>
  <w:style w:type="paragraph" w:styleId="a9">
    <w:name w:val="List Paragraph"/>
    <w:basedOn w:val="a"/>
    <w:uiPriority w:val="34"/>
    <w:qFormat/>
    <w:rsid w:val="00361CFD"/>
    <w:pPr>
      <w:ind w:leftChars="200" w:left="480"/>
    </w:pPr>
  </w:style>
  <w:style w:type="paragraph" w:styleId="ab">
    <w:name w:val="Balloon Text"/>
    <w:basedOn w:val="a"/>
    <w:link w:val="ac"/>
    <w:uiPriority w:val="99"/>
    <w:semiHidden/>
    <w:unhideWhenUsed/>
    <w:rsid w:val="00361CFD"/>
    <w:rPr>
      <w:rFonts w:asciiTheme="majorHAnsi" w:eastAsiaTheme="majorEastAsia" w:hAnsiTheme="majorHAnsi" w:cstheme="majorBidi"/>
      <w:sz w:val="18"/>
      <w:szCs w:val="18"/>
    </w:rPr>
  </w:style>
  <w:style w:type="character" w:customStyle="1" w:styleId="ac">
    <w:name w:val="註解方塊文字 字元"/>
    <w:basedOn w:val="a0"/>
    <w:link w:val="ab"/>
    <w:uiPriority w:val="99"/>
    <w:semiHidden/>
    <w:rsid w:val="00361CFD"/>
    <w:rPr>
      <w:rFonts w:asciiTheme="majorHAnsi" w:eastAsiaTheme="majorEastAsia" w:hAnsiTheme="majorHAnsi" w:cstheme="majorBidi"/>
      <w:sz w:val="18"/>
      <w:szCs w:val="18"/>
    </w:rPr>
  </w:style>
  <w:style w:type="paragraph" w:styleId="ad">
    <w:name w:val="header"/>
    <w:basedOn w:val="a"/>
    <w:link w:val="ae"/>
    <w:uiPriority w:val="99"/>
    <w:unhideWhenUsed/>
    <w:rsid w:val="00016BA2"/>
    <w:pPr>
      <w:tabs>
        <w:tab w:val="center" w:pos="4153"/>
        <w:tab w:val="right" w:pos="8306"/>
      </w:tabs>
      <w:snapToGrid w:val="0"/>
    </w:pPr>
    <w:rPr>
      <w:sz w:val="20"/>
      <w:szCs w:val="20"/>
    </w:rPr>
  </w:style>
  <w:style w:type="character" w:customStyle="1" w:styleId="ae">
    <w:name w:val="頁首 字元"/>
    <w:basedOn w:val="a0"/>
    <w:link w:val="ad"/>
    <w:uiPriority w:val="99"/>
    <w:rsid w:val="00016BA2"/>
    <w:rPr>
      <w:sz w:val="20"/>
      <w:szCs w:val="20"/>
    </w:rPr>
  </w:style>
  <w:style w:type="paragraph" w:styleId="af">
    <w:name w:val="footer"/>
    <w:basedOn w:val="a"/>
    <w:link w:val="af0"/>
    <w:uiPriority w:val="99"/>
    <w:unhideWhenUsed/>
    <w:rsid w:val="00016BA2"/>
    <w:pPr>
      <w:tabs>
        <w:tab w:val="center" w:pos="4153"/>
        <w:tab w:val="right" w:pos="8306"/>
      </w:tabs>
      <w:snapToGrid w:val="0"/>
    </w:pPr>
    <w:rPr>
      <w:sz w:val="20"/>
      <w:szCs w:val="20"/>
    </w:rPr>
  </w:style>
  <w:style w:type="character" w:customStyle="1" w:styleId="af0">
    <w:name w:val="頁尾 字元"/>
    <w:basedOn w:val="a0"/>
    <w:link w:val="af"/>
    <w:uiPriority w:val="99"/>
    <w:rsid w:val="00016BA2"/>
    <w:rPr>
      <w:sz w:val="20"/>
      <w:szCs w:val="20"/>
    </w:rPr>
  </w:style>
  <w:style w:type="table" w:styleId="af1">
    <w:name w:val="Table Grid"/>
    <w:basedOn w:val="a1"/>
    <w:uiPriority w:val="59"/>
    <w:rsid w:val="00836A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K-01">
    <w:name w:val="KK-次標01"/>
    <w:basedOn w:val="a"/>
    <w:link w:val="KK-010"/>
    <w:qFormat/>
    <w:rsid w:val="00BD67E9"/>
    <w:pPr>
      <w:numPr>
        <w:ilvl w:val="1"/>
        <w:numId w:val="28"/>
      </w:numPr>
      <w:autoSpaceDE w:val="0"/>
      <w:autoSpaceDN w:val="0"/>
      <w:adjustRightInd w:val="0"/>
      <w:spacing w:before="120" w:after="120"/>
      <w:ind w:rightChars="100" w:right="100"/>
    </w:pPr>
    <w:rPr>
      <w:rFonts w:ascii="華康細圓體" w:eastAsia="華康細圓體" w:hAnsi="華康細圓體" w:cs="Arial"/>
      <w:color w:val="000000"/>
      <w:kern w:val="0"/>
    </w:rPr>
  </w:style>
  <w:style w:type="paragraph" w:customStyle="1" w:styleId="KK-b">
    <w:name w:val="KK-第二階內文"/>
    <w:basedOn w:val="KK-6"/>
    <w:qFormat/>
    <w:rsid w:val="00BD67E9"/>
    <w:pPr>
      <w:ind w:left="1102" w:firstLine="338"/>
    </w:pPr>
  </w:style>
  <w:style w:type="paragraph" w:customStyle="1" w:styleId="KK-c">
    <w:name w:val="KK-第一階內文"/>
    <w:basedOn w:val="KK-6"/>
    <w:qFormat/>
    <w:rsid w:val="00BD67E9"/>
    <w:pPr>
      <w:ind w:firstLine="338"/>
    </w:pPr>
  </w:style>
  <w:style w:type="paragraph" w:customStyle="1" w:styleId="KK-d">
    <w:name w:val="KK-內層縮文"/>
    <w:basedOn w:val="KK-6"/>
    <w:qFormat/>
    <w:rsid w:val="00BD67E9"/>
    <w:pPr>
      <w:ind w:left="2400"/>
    </w:pPr>
  </w:style>
  <w:style w:type="paragraph" w:customStyle="1" w:styleId="KK-e">
    <w:name w:val="KK-最上層內文"/>
    <w:basedOn w:val="KK-6"/>
    <w:qFormat/>
    <w:rsid w:val="00BD67E9"/>
  </w:style>
  <w:style w:type="character" w:customStyle="1" w:styleId="11">
    <w:name w:val="未解析的提及1"/>
    <w:basedOn w:val="a0"/>
    <w:uiPriority w:val="99"/>
    <w:semiHidden/>
    <w:unhideWhenUsed/>
    <w:rsid w:val="003025FF"/>
    <w:rPr>
      <w:color w:val="605E5C"/>
      <w:shd w:val="clear" w:color="auto" w:fill="E1DFDD"/>
    </w:rPr>
  </w:style>
  <w:style w:type="paragraph" w:customStyle="1" w:styleId="KK-0">
    <w:name w:val="KK-主標"/>
    <w:basedOn w:val="a"/>
    <w:qFormat/>
    <w:rsid w:val="00BD67E9"/>
    <w:pPr>
      <w:numPr>
        <w:numId w:val="27"/>
      </w:numPr>
      <w:autoSpaceDE w:val="0"/>
      <w:autoSpaceDN w:val="0"/>
      <w:adjustRightInd w:val="0"/>
    </w:pPr>
    <w:rPr>
      <w:rFonts w:ascii="華康細圓體" w:eastAsia="華康細圓體" w:hAnsi="華康細圓體" w:cs="Calibri"/>
      <w:color w:val="000000"/>
      <w:kern w:val="0"/>
    </w:rPr>
  </w:style>
  <w:style w:type="paragraph" w:customStyle="1" w:styleId="kk-5">
    <w:name w:val="kk-次標5"/>
    <w:basedOn w:val="KK-3"/>
    <w:link w:val="kk-54"/>
    <w:qFormat/>
    <w:rsid w:val="00BD67E9"/>
    <w:pPr>
      <w:numPr>
        <w:ilvl w:val="1"/>
        <w:numId w:val="32"/>
      </w:numPr>
      <w:ind w:left="0" w:firstLine="0"/>
    </w:pPr>
  </w:style>
  <w:style w:type="paragraph" w:customStyle="1" w:styleId="kk-5-1">
    <w:name w:val="kk-次標5-1"/>
    <w:basedOn w:val="kk-5"/>
    <w:link w:val="kk-5-10"/>
    <w:qFormat/>
    <w:rsid w:val="00BD67E9"/>
    <w:pPr>
      <w:numPr>
        <w:ilvl w:val="0"/>
        <w:numId w:val="0"/>
      </w:numPr>
    </w:pPr>
  </w:style>
  <w:style w:type="character" w:customStyle="1" w:styleId="kk-5-10">
    <w:name w:val="kk-次標5-1 字元"/>
    <w:basedOn w:val="KK-52"/>
    <w:link w:val="kk-5-1"/>
    <w:rsid w:val="00BD67E9"/>
    <w:rPr>
      <w:rFonts w:ascii="華康細圓體" w:eastAsia="華康細圓體" w:hAnsi="華康細圓體" w:cs="文鼎粗黑"/>
      <w:color w:val="000000"/>
      <w:kern w:val="0"/>
    </w:rPr>
  </w:style>
  <w:style w:type="paragraph" w:customStyle="1" w:styleId="kk-5-2">
    <w:name w:val="kk-次標5-2"/>
    <w:basedOn w:val="kk-5-1"/>
    <w:link w:val="kk-5-20"/>
    <w:qFormat/>
    <w:rsid w:val="00BD67E9"/>
    <w:pPr>
      <w:numPr>
        <w:ilvl w:val="3"/>
        <w:numId w:val="32"/>
      </w:numPr>
    </w:pPr>
  </w:style>
  <w:style w:type="character" w:customStyle="1" w:styleId="kk-5-20">
    <w:name w:val="kk-次標5-2 字元"/>
    <w:basedOn w:val="kk-5-10"/>
    <w:link w:val="kk-5-2"/>
    <w:rsid w:val="00BD67E9"/>
    <w:rPr>
      <w:rFonts w:ascii="華康細圓體" w:eastAsia="華康細圓體" w:hAnsi="華康細圓體" w:cs="文鼎粗黑"/>
      <w:color w:val="000000"/>
      <w:kern w:val="0"/>
    </w:rPr>
  </w:style>
  <w:style w:type="character" w:customStyle="1" w:styleId="KK-010">
    <w:name w:val="KK-次標01 字元"/>
    <w:basedOn w:val="a0"/>
    <w:link w:val="KK-01"/>
    <w:rsid w:val="00BD67E9"/>
    <w:rPr>
      <w:rFonts w:ascii="華康細圓體" w:eastAsia="華康細圓體" w:hAnsi="華康細圓體" w:cs="Arial"/>
      <w:color w:val="000000"/>
      <w:kern w:val="0"/>
    </w:rPr>
  </w:style>
  <w:style w:type="character" w:customStyle="1" w:styleId="kk-54">
    <w:name w:val="kk-次標5 字元"/>
    <w:basedOn w:val="KK-30"/>
    <w:link w:val="kk-5"/>
    <w:rsid w:val="00BD67E9"/>
    <w:rPr>
      <w:rFonts w:ascii="華康細圓體" w:eastAsia="華康細圓體" w:hAnsi="華康細圓體" w:cs="文鼎粗黑"/>
      <w:color w:val="000000"/>
      <w:kern w:val="0"/>
    </w:rPr>
  </w:style>
  <w:style w:type="paragraph" w:customStyle="1" w:styleId="KK-AList2">
    <w:name w:val="KK-AList2"/>
    <w:basedOn w:val="a9"/>
    <w:link w:val="KK-AList2Char"/>
    <w:qFormat/>
    <w:rsid w:val="00BD67E9"/>
    <w:pPr>
      <w:widowControl/>
      <w:spacing w:after="200" w:line="276" w:lineRule="auto"/>
      <w:ind w:leftChars="0" w:left="0"/>
    </w:pPr>
    <w:rPr>
      <w:rFonts w:ascii="WeblySleek UI Semilight" w:hAnsi="WeblySleek UI Semilight" w:cs="WeblySleek UI Semilight"/>
      <w:kern w:val="0"/>
      <w:sz w:val="22"/>
    </w:rPr>
  </w:style>
  <w:style w:type="character" w:customStyle="1" w:styleId="KK-AList2Char">
    <w:name w:val="KK-AList2 Char"/>
    <w:basedOn w:val="a0"/>
    <w:link w:val="KK-AList2"/>
    <w:rsid w:val="00BD67E9"/>
    <w:rPr>
      <w:rFonts w:ascii="WeblySleek UI Semilight" w:hAnsi="WeblySleek UI Semilight" w:cs="WeblySleek UI Semilight"/>
      <w:kern w:val="0"/>
      <w:sz w:val="22"/>
    </w:rPr>
  </w:style>
  <w:style w:type="paragraph" w:customStyle="1" w:styleId="KK-">
    <w:name w:val="KK-內文()"/>
    <w:basedOn w:val="KK-6"/>
    <w:link w:val="KK-f"/>
    <w:qFormat/>
    <w:rsid w:val="00BD67E9"/>
    <w:pPr>
      <w:numPr>
        <w:numId w:val="26"/>
      </w:numPr>
    </w:pPr>
  </w:style>
  <w:style w:type="character" w:customStyle="1" w:styleId="KK-f">
    <w:name w:val="KK-內文() 字元"/>
    <w:basedOn w:val="KK-8"/>
    <w:link w:val="KK-"/>
    <w:rsid w:val="00BD67E9"/>
    <w:rPr>
      <w:rFonts w:ascii="華康細圓體" w:eastAsia="華康細圓體" w:hAnsi="華康細圓體" w:cs="Arial"/>
      <w:color w:val="000000"/>
      <w:kern w:val="0"/>
    </w:rPr>
  </w:style>
  <w:style w:type="paragraph" w:customStyle="1" w:styleId="KK-cable">
    <w:name w:val="KK-cable"/>
    <w:basedOn w:val="KK-51"/>
    <w:qFormat/>
    <w:rsid w:val="00BD67E9"/>
    <w:pPr>
      <w:numPr>
        <w:ilvl w:val="1"/>
        <w:numId w:val="26"/>
      </w:numPr>
    </w:pPr>
    <w:rPr>
      <w:sz w:val="28"/>
      <w:lang w:val="en-AU"/>
    </w:rPr>
  </w:style>
  <w:style w:type="character" w:customStyle="1" w:styleId="a8">
    <w:name w:val="無間距 字元"/>
    <w:basedOn w:val="10"/>
    <w:link w:val="a7"/>
    <w:rsid w:val="00A2292F"/>
    <w:rPr>
      <w:rFonts w:ascii="華康細圓體" w:eastAsia="華康細圓體" w:hAnsi="華康細圓體" w:cs="標楷體Nw"/>
      <w:b/>
      <w:bCs/>
      <w:kern w:val="0"/>
      <w:sz w:val="32"/>
      <w:szCs w:val="32"/>
    </w:rPr>
  </w:style>
  <w:style w:type="character" w:styleId="af2">
    <w:name w:val="FollowedHyperlink"/>
    <w:basedOn w:val="a0"/>
    <w:uiPriority w:val="99"/>
    <w:semiHidden/>
    <w:unhideWhenUsed/>
    <w:rsid w:val="00B20F9A"/>
    <w:rPr>
      <w:color w:val="800080" w:themeColor="followedHyperlink"/>
      <w:u w:val="single"/>
    </w:rPr>
  </w:style>
  <w:style w:type="character" w:styleId="af3">
    <w:name w:val="annotation reference"/>
    <w:basedOn w:val="a0"/>
    <w:uiPriority w:val="99"/>
    <w:semiHidden/>
    <w:unhideWhenUsed/>
    <w:rsid w:val="002B4CEF"/>
    <w:rPr>
      <w:sz w:val="18"/>
      <w:szCs w:val="18"/>
    </w:rPr>
  </w:style>
  <w:style w:type="paragraph" w:styleId="af4">
    <w:name w:val="annotation text"/>
    <w:basedOn w:val="a"/>
    <w:link w:val="af5"/>
    <w:uiPriority w:val="99"/>
    <w:semiHidden/>
    <w:unhideWhenUsed/>
    <w:rsid w:val="002B4CEF"/>
  </w:style>
  <w:style w:type="character" w:customStyle="1" w:styleId="af5">
    <w:name w:val="註解文字 字元"/>
    <w:basedOn w:val="a0"/>
    <w:link w:val="af4"/>
    <w:uiPriority w:val="99"/>
    <w:semiHidden/>
    <w:rsid w:val="002B4CEF"/>
  </w:style>
  <w:style w:type="paragraph" w:styleId="af6">
    <w:name w:val="annotation subject"/>
    <w:basedOn w:val="af4"/>
    <w:next w:val="af4"/>
    <w:link w:val="af7"/>
    <w:uiPriority w:val="99"/>
    <w:semiHidden/>
    <w:unhideWhenUsed/>
    <w:rsid w:val="002B4CEF"/>
    <w:rPr>
      <w:b/>
      <w:bCs/>
    </w:rPr>
  </w:style>
  <w:style w:type="character" w:customStyle="1" w:styleId="af7">
    <w:name w:val="註解主旨 字元"/>
    <w:basedOn w:val="af5"/>
    <w:link w:val="af6"/>
    <w:uiPriority w:val="99"/>
    <w:semiHidden/>
    <w:rsid w:val="002B4CEF"/>
    <w:rPr>
      <w:b/>
      <w:bCs/>
    </w:rPr>
  </w:style>
  <w:style w:type="paragraph" w:styleId="af8">
    <w:name w:val="Revision"/>
    <w:hidden/>
    <w:uiPriority w:val="99"/>
    <w:semiHidden/>
    <w:rsid w:val="006F006C"/>
  </w:style>
  <w:style w:type="character" w:customStyle="1" w:styleId="UnresolvedMention1">
    <w:name w:val="Unresolved Mention1"/>
    <w:basedOn w:val="a0"/>
    <w:uiPriority w:val="99"/>
    <w:semiHidden/>
    <w:unhideWhenUsed/>
    <w:rsid w:val="000C7AD7"/>
    <w:rPr>
      <w:color w:val="605E5C"/>
      <w:shd w:val="clear" w:color="auto" w:fill="E1DFDD"/>
    </w:rPr>
  </w:style>
  <w:style w:type="paragraph" w:styleId="af9">
    <w:name w:val="TOC Heading"/>
    <w:basedOn w:val="1"/>
    <w:next w:val="a"/>
    <w:uiPriority w:val="39"/>
    <w:unhideWhenUsed/>
    <w:qFormat/>
    <w:rsid w:val="00384026"/>
    <w:pPr>
      <w:keepLines/>
      <w:widowControl/>
      <w:spacing w:before="240" w:after="0" w:line="259" w:lineRule="auto"/>
      <w:outlineLvl w:val="9"/>
    </w:pPr>
    <w:rPr>
      <w:b w:val="0"/>
      <w:bCs w:val="0"/>
      <w:color w:val="365F91" w:themeColor="accent1" w:themeShade="BF"/>
      <w:kern w:val="0"/>
      <w:sz w:val="32"/>
      <w:szCs w:val="32"/>
    </w:rPr>
  </w:style>
  <w:style w:type="paragraph" w:styleId="12">
    <w:name w:val="toc 1"/>
    <w:basedOn w:val="a"/>
    <w:next w:val="a"/>
    <w:autoRedefine/>
    <w:uiPriority w:val="39"/>
    <w:unhideWhenUsed/>
    <w:rsid w:val="00DF4AE8"/>
    <w:pPr>
      <w:tabs>
        <w:tab w:val="left" w:pos="720"/>
        <w:tab w:val="right" w:leader="dot" w:pos="10194"/>
      </w:tabs>
      <w:spacing w:line="120" w:lineRule="auto"/>
    </w:pPr>
  </w:style>
  <w:style w:type="paragraph" w:customStyle="1" w:styleId="Default">
    <w:name w:val="Default"/>
    <w:rsid w:val="005863FF"/>
    <w:pPr>
      <w:widowControl w:val="0"/>
      <w:autoSpaceDE w:val="0"/>
      <w:autoSpaceDN w:val="0"/>
      <w:adjustRightInd w:val="0"/>
    </w:pPr>
    <w:rPr>
      <w:rFonts w:ascii="Arial" w:hAnsi="Arial" w:cs="Arial"/>
      <w:color w:val="000000"/>
      <w:kern w:val="0"/>
    </w:rPr>
  </w:style>
  <w:style w:type="paragraph" w:customStyle="1" w:styleId="1111">
    <w:name w:val="1.1.1.1"/>
    <w:basedOn w:val="a"/>
    <w:qFormat/>
    <w:rsid w:val="00BD67E9"/>
    <w:pPr>
      <w:keepNext/>
      <w:keepLines/>
      <w:widowControl/>
      <w:spacing w:before="480" w:afterLines="150" w:after="540" w:line="276" w:lineRule="auto"/>
      <w:ind w:left="1113" w:hanging="1080"/>
      <w:outlineLvl w:val="0"/>
    </w:pPr>
    <w:rPr>
      <w:rFonts w:ascii="WeblySleek UI Semilight" w:eastAsia="華康細圓體" w:hAnsi="WeblySleek UI Semilight" w:cstheme="majorBidi"/>
      <w:b/>
      <w:bCs/>
      <w:color w:val="000000" w:themeColor="text1"/>
      <w:kern w:val="0"/>
      <w:sz w:val="28"/>
      <w:szCs w:val="28"/>
    </w:rPr>
  </w:style>
  <w:style w:type="paragraph" w:customStyle="1" w:styleId="KK-H2">
    <w:name w:val="KK-H2"/>
    <w:basedOn w:val="1"/>
    <w:link w:val="KK-H2Char"/>
    <w:autoRedefine/>
    <w:qFormat/>
    <w:rsid w:val="00B34DD5"/>
    <w:pPr>
      <w:keepLines/>
      <w:widowControl/>
      <w:numPr>
        <w:ilvl w:val="1"/>
        <w:numId w:val="33"/>
      </w:numPr>
      <w:spacing w:before="480" w:afterLines="150" w:after="540" w:line="360" w:lineRule="auto"/>
    </w:pPr>
    <w:rPr>
      <w:rFonts w:ascii="華康細圓體" w:eastAsia="華康細圓體" w:hAnsi="華康細圓體" w:cs="標楷體Nw"/>
      <w:kern w:val="0"/>
      <w:sz w:val="32"/>
      <w:szCs w:val="32"/>
    </w:rPr>
  </w:style>
  <w:style w:type="character" w:customStyle="1" w:styleId="KK-H2Char">
    <w:name w:val="KK-H2 Char"/>
    <w:basedOn w:val="10"/>
    <w:link w:val="KK-H2"/>
    <w:rsid w:val="00B34DD5"/>
    <w:rPr>
      <w:rFonts w:ascii="華康細圓體" w:eastAsia="華康細圓體" w:hAnsi="華康細圓體" w:cs="標楷體Nw"/>
      <w:b/>
      <w:bCs/>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12847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C1987C-22A9-4351-921B-38F948D331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7</Pages>
  <Words>674</Words>
  <Characters>384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胡齊良</dc:creator>
  <cp:lastModifiedBy>齊良 胡</cp:lastModifiedBy>
  <cp:revision>5</cp:revision>
  <cp:lastPrinted>2024-08-15T09:09:00Z</cp:lastPrinted>
  <dcterms:created xsi:type="dcterms:W3CDTF">2024-10-04T05:26:00Z</dcterms:created>
  <dcterms:modified xsi:type="dcterms:W3CDTF">2024-10-17T10:07:00Z</dcterms:modified>
</cp:coreProperties>
</file>